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63DED2CB" w:rsidR="00D34403" w:rsidRPr="001972E0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1972E0">
        <w:rPr>
          <w:rFonts w:ascii="Calibri" w:hAnsi="Calibri" w:cs="Calibri"/>
          <w:sz w:val="40"/>
          <w:szCs w:val="40"/>
        </w:rPr>
        <w:t>RF</w:t>
      </w:r>
      <w:r w:rsidR="00903A9B" w:rsidRPr="001972E0">
        <w:rPr>
          <w:rFonts w:ascii="Calibri" w:hAnsi="Calibri" w:cs="Calibri"/>
          <w:sz w:val="40"/>
          <w:szCs w:val="40"/>
        </w:rPr>
        <w:t>P</w:t>
      </w:r>
      <w:r w:rsidRPr="001972E0">
        <w:rPr>
          <w:rFonts w:ascii="Calibri" w:hAnsi="Calibri" w:cs="Calibri"/>
          <w:sz w:val="40"/>
          <w:szCs w:val="40"/>
        </w:rPr>
        <w:t xml:space="preserve"> No. </w:t>
      </w:r>
      <w:r w:rsidR="001972E0" w:rsidRPr="001972E0">
        <w:rPr>
          <w:rFonts w:ascii="Calibri" w:hAnsi="Calibri" w:cs="Calibri"/>
          <w:sz w:val="40"/>
          <w:szCs w:val="40"/>
        </w:rPr>
        <w:t>902235</w:t>
      </w:r>
    </w:p>
    <w:p w14:paraId="7D8620B9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634894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634894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028E2C03" w14:textId="77777777" w:rsidR="001972E0" w:rsidRPr="001972E0" w:rsidRDefault="001972E0" w:rsidP="001972E0">
      <w:pPr>
        <w:jc w:val="center"/>
        <w:rPr>
          <w:rFonts w:ascii="Calibri" w:hAnsi="Calibri" w:cs="Calibri"/>
          <w:b/>
          <w:sz w:val="40"/>
          <w:szCs w:val="40"/>
        </w:rPr>
      </w:pPr>
      <w:r w:rsidRPr="001972E0">
        <w:rPr>
          <w:rFonts w:ascii="Calibri" w:hAnsi="Calibri" w:cs="Calibri"/>
          <w:b/>
          <w:sz w:val="40"/>
          <w:szCs w:val="40"/>
        </w:rPr>
        <w:t>Third-Party COBRA Administration Services</w:t>
      </w:r>
    </w:p>
    <w:p w14:paraId="529D0CF2" w14:textId="77777777" w:rsidR="00DD5A33" w:rsidRPr="00634894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5C79886B" w:rsidR="008B5AFB" w:rsidRPr="00634894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634894">
        <w:rPr>
          <w:rFonts w:ascii="Calibri" w:hAnsi="Calibri" w:cs="Calibri"/>
          <w:b/>
          <w:sz w:val="28"/>
          <w:szCs w:val="28"/>
        </w:rPr>
        <w:t xml:space="preserve"> Held </w:t>
      </w:r>
      <w:r w:rsidR="001972E0" w:rsidRPr="001972E0">
        <w:rPr>
          <w:rFonts w:ascii="Calibri" w:hAnsi="Calibri" w:cs="Calibri"/>
          <w:b/>
          <w:sz w:val="28"/>
          <w:szCs w:val="28"/>
        </w:rPr>
        <w:t>December 14, 2022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0AECDA7C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D34403" w:rsidRPr="001972E0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903A9B" w:rsidRPr="001972E0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1972E0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21DEA44E" w:rsidR="00ED5291" w:rsidRPr="0062630A" w:rsidRDefault="003678F1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611C9DCD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461B307" w14:textId="77777777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6A2053">
        <w:trPr>
          <w:cantSplit/>
          <w:tblHeader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711E1A"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AB58DDE" w14:textId="77777777" w:rsidR="00293BCC" w:rsidRPr="001972E0" w:rsidRDefault="00293BCC" w:rsidP="00634894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HealthEquity</w:t>
            </w:r>
          </w:p>
          <w:p w14:paraId="2F047E75" w14:textId="77777777" w:rsidR="00293BCC" w:rsidRPr="001972E0" w:rsidRDefault="00293BCC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15 W. Scenic Pointe Drive</w:t>
            </w:r>
          </w:p>
          <w:p w14:paraId="71B7A514" w14:textId="7584EB55" w:rsidR="00402D5C" w:rsidRPr="001972E0" w:rsidRDefault="00293BCC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Draper</w:t>
            </w:r>
            <w:r w:rsidR="006A2053" w:rsidRPr="001972E0">
              <w:rPr>
                <w:rFonts w:ascii="Calibri" w:hAnsi="Calibri" w:cs="Calibri"/>
                <w:b/>
                <w:sz w:val="20"/>
              </w:rPr>
              <w:t xml:space="preserve">, </w:t>
            </w:r>
            <w:r w:rsidRPr="001972E0">
              <w:rPr>
                <w:rFonts w:ascii="Calibri" w:hAnsi="Calibri" w:cs="Calibri"/>
                <w:b/>
                <w:sz w:val="20"/>
              </w:rPr>
              <w:t>UT</w:t>
            </w:r>
            <w:r w:rsidR="006A2053" w:rsidRPr="001972E0">
              <w:rPr>
                <w:rFonts w:ascii="Calibri" w:hAnsi="Calibri" w:cs="Calibri"/>
                <w:b/>
                <w:sz w:val="20"/>
              </w:rPr>
              <w:t xml:space="preserve"> </w:t>
            </w:r>
            <w:r w:rsidRPr="001972E0">
              <w:rPr>
                <w:rFonts w:ascii="Calibri" w:hAnsi="Calibri" w:cs="Calibri"/>
                <w:b/>
                <w:sz w:val="20"/>
              </w:rPr>
              <w:t>84020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63AF8AC6" w:rsidR="00634894" w:rsidRPr="001972E0" w:rsidRDefault="00293BCC" w:rsidP="00530140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Cory Good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6419886F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293BCC">
              <w:rPr>
                <w:rFonts w:ascii="Calibri" w:hAnsi="Calibri" w:cs="Calibri"/>
                <w:sz w:val="20"/>
              </w:rPr>
              <w:t>714-612-5944</w:t>
            </w:r>
          </w:p>
        </w:tc>
      </w:tr>
      <w:tr w:rsidR="00530140" w:rsidRPr="00985AE1" w14:paraId="4125947A" w14:textId="77777777" w:rsidTr="00711E1A"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1972E0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1972E0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37441432" w:rsidR="00530140" w:rsidRPr="00985AE1" w:rsidRDefault="00530140" w:rsidP="006A205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293BCC" w:rsidRPr="00293BCC">
              <w:rPr>
                <w:rFonts w:ascii="Calibri" w:hAnsi="Calibri" w:cs="Calibri"/>
                <w:sz w:val="20"/>
              </w:rPr>
              <w:t>cgood@healthequity.com</w:t>
            </w:r>
          </w:p>
        </w:tc>
      </w:tr>
      <w:tr w:rsidR="00530140" w:rsidRPr="00985AE1" w14:paraId="4680F63B" w14:textId="77777777" w:rsidTr="00711E1A">
        <w:tc>
          <w:tcPr>
            <w:tcW w:w="576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1972E0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1972E0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14CA74B2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293BCC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530140" w:rsidRPr="00985AE1" w14:paraId="6E74D7EC" w14:textId="77777777" w:rsidTr="00711E1A"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1972E0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1972E0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1E1F1194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proofErr w:type="spellStart"/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293BCC">
              <w:rPr>
                <w:rFonts w:ascii="Calibri" w:hAnsi="Calibri" w:cs="Calibri"/>
                <w:sz w:val="20"/>
              </w:rPr>
              <w:t>NO</w:t>
            </w:r>
            <w:proofErr w:type="spellEnd"/>
          </w:p>
        </w:tc>
      </w:tr>
      <w:tr w:rsidR="00530140" w:rsidRPr="00985AE1" w14:paraId="01642041" w14:textId="77777777" w:rsidTr="00711E1A"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1972E0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1972E0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29F3AB53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293BCC">
              <w:rPr>
                <w:rFonts w:ascii="Calibri" w:hAnsi="Calibri" w:cs="Calibri"/>
                <w:sz w:val="20"/>
              </w:rPr>
              <w:t>NO</w:t>
            </w:r>
          </w:p>
        </w:tc>
      </w:tr>
      <w:tr w:rsidR="000655C4" w:rsidRPr="00985AE1" w14:paraId="0D5FDAD8" w14:textId="77777777" w:rsidTr="00711E1A"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2442E7" w14:textId="77777777" w:rsidR="00293BCC" w:rsidRPr="00737419" w:rsidRDefault="00293BCC" w:rsidP="000655C4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TASC</w:t>
            </w:r>
          </w:p>
          <w:p w14:paraId="2171B218" w14:textId="77777777" w:rsidR="00293BCC" w:rsidRPr="00737419" w:rsidRDefault="00293BCC" w:rsidP="000655C4">
            <w:pPr>
              <w:pStyle w:val="Header"/>
              <w:rPr>
                <w:rFonts w:ascii="Segoe UI" w:hAnsi="Segoe UI" w:cs="Segoe UI"/>
                <w:b/>
                <w:sz w:val="21"/>
                <w:szCs w:val="21"/>
                <w:shd w:val="clear" w:color="auto" w:fill="FFFFFF"/>
              </w:rPr>
            </w:pPr>
            <w:r w:rsidRPr="00737419">
              <w:rPr>
                <w:rFonts w:ascii="Segoe UI" w:hAnsi="Segoe UI" w:cs="Segoe UI"/>
                <w:b/>
                <w:sz w:val="21"/>
                <w:szCs w:val="21"/>
                <w:shd w:val="clear" w:color="auto" w:fill="FFFFFF"/>
              </w:rPr>
              <w:t>2302 International Ln</w:t>
            </w:r>
          </w:p>
          <w:p w14:paraId="27F59651" w14:textId="53B2FFB5" w:rsidR="000655C4" w:rsidRPr="001972E0" w:rsidRDefault="00293BCC" w:rsidP="000655C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737419">
              <w:rPr>
                <w:rFonts w:ascii="Calibri" w:hAnsi="Calibri" w:cs="Calibri"/>
                <w:b/>
                <w:sz w:val="20"/>
              </w:rPr>
              <w:t> Madison, WI 53704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235BCCD6" w:rsidR="000655C4" w:rsidRPr="001972E0" w:rsidRDefault="00293BCC" w:rsidP="000655C4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Derrick Daniel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0FBA8848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293BCC" w:rsidRPr="00293BCC">
              <w:rPr>
                <w:rFonts w:ascii="Calibri" w:hAnsi="Calibri" w:cs="Calibri"/>
                <w:sz w:val="20"/>
              </w:rPr>
              <w:t>404-908-5907</w:t>
            </w:r>
          </w:p>
        </w:tc>
      </w:tr>
      <w:tr w:rsidR="000655C4" w:rsidRPr="00985AE1" w14:paraId="212749AB" w14:textId="77777777" w:rsidTr="00711E1A"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1972E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1972E0" w:rsidRDefault="000655C4" w:rsidP="000655C4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3F04F30A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293BCC" w:rsidRPr="00293BCC">
              <w:rPr>
                <w:rFonts w:ascii="Calibri" w:hAnsi="Calibri" w:cs="Calibri"/>
                <w:sz w:val="20"/>
              </w:rPr>
              <w:t>derrick.daniel@tasconline.com</w:t>
            </w:r>
          </w:p>
        </w:tc>
      </w:tr>
      <w:tr w:rsidR="000655C4" w:rsidRPr="00985AE1" w14:paraId="51B061CC" w14:textId="77777777" w:rsidTr="00711E1A">
        <w:tc>
          <w:tcPr>
            <w:tcW w:w="576" w:type="dxa"/>
            <w:vMerge/>
          </w:tcPr>
          <w:p w14:paraId="7B41DCB7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1972E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1972E0" w:rsidRDefault="000655C4" w:rsidP="000655C4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3EC1B8E4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293BCC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3A5DD0BC" w14:textId="77777777" w:rsidTr="00711E1A"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1972E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1972E0" w:rsidRDefault="000655C4" w:rsidP="000655C4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7330E078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proofErr w:type="spellStart"/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293BCC">
              <w:rPr>
                <w:rFonts w:ascii="Calibri" w:hAnsi="Calibri" w:cs="Calibri"/>
                <w:sz w:val="20"/>
              </w:rPr>
              <w:t>No</w:t>
            </w:r>
            <w:proofErr w:type="spellEnd"/>
          </w:p>
        </w:tc>
      </w:tr>
      <w:tr w:rsidR="000655C4" w:rsidRPr="00985AE1" w14:paraId="6A583B0A" w14:textId="77777777" w:rsidTr="00711E1A"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1972E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1972E0" w:rsidRDefault="000655C4" w:rsidP="000655C4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310D654B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293BCC">
              <w:rPr>
                <w:rFonts w:ascii="Calibri" w:hAnsi="Calibri" w:cs="Calibri"/>
                <w:sz w:val="20"/>
              </w:rPr>
              <w:t>No</w:t>
            </w:r>
          </w:p>
        </w:tc>
      </w:tr>
      <w:tr w:rsidR="00293BCC" w:rsidRPr="00985AE1" w14:paraId="65292DDD" w14:textId="77777777" w:rsidTr="008D3CFB">
        <w:tc>
          <w:tcPr>
            <w:tcW w:w="576" w:type="dxa"/>
            <w:vMerge w:val="restart"/>
          </w:tcPr>
          <w:p w14:paraId="610EF831" w14:textId="77777777" w:rsidR="00293BCC" w:rsidRPr="00530140" w:rsidRDefault="00293BCC" w:rsidP="00293BC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0CBD7E" w14:textId="77777777" w:rsidR="00C75594" w:rsidRPr="001972E0" w:rsidRDefault="00C75594" w:rsidP="008D3CFB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 xml:space="preserve">ASI Cobra </w:t>
            </w:r>
          </w:p>
          <w:p w14:paraId="605EE84B" w14:textId="77777777" w:rsidR="00C75594" w:rsidRPr="001972E0" w:rsidRDefault="00C75594" w:rsidP="008D3CFB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 xml:space="preserve">201 W Broadway, Suite 4C </w:t>
            </w:r>
          </w:p>
          <w:p w14:paraId="7047A242" w14:textId="117F9EFD" w:rsidR="00293BCC" w:rsidRPr="001972E0" w:rsidRDefault="00C75594" w:rsidP="008D3CFB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Columbia, MO 65202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728C2FA" w14:textId="41216ED1" w:rsidR="00293BCC" w:rsidRPr="001972E0" w:rsidRDefault="00C75594" w:rsidP="008D3CFB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Sharon Alt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CCB42E" w14:textId="77777777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293BCC" w:rsidRPr="00985AE1" w14:paraId="36F7F490" w14:textId="77777777" w:rsidTr="008D3CFB">
        <w:tc>
          <w:tcPr>
            <w:tcW w:w="576" w:type="dxa"/>
            <w:vMerge/>
          </w:tcPr>
          <w:p w14:paraId="77D1595D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5E3C12" w14:textId="77777777" w:rsidR="00293BCC" w:rsidRPr="001972E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B335EF8" w14:textId="77777777" w:rsidR="00293BCC" w:rsidRPr="001972E0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CF4787" w14:textId="2BD458D0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C75594" w:rsidRPr="00C75594">
              <w:rPr>
                <w:rFonts w:ascii="Calibri" w:hAnsi="Calibri" w:cs="Calibri"/>
                <w:sz w:val="20"/>
              </w:rPr>
              <w:t>salt@asiflex.com</w:t>
            </w:r>
          </w:p>
        </w:tc>
      </w:tr>
      <w:tr w:rsidR="00293BCC" w:rsidRPr="00985AE1" w14:paraId="6BBD2AC7" w14:textId="77777777" w:rsidTr="008D3CFB">
        <w:tc>
          <w:tcPr>
            <w:tcW w:w="576" w:type="dxa"/>
            <w:vMerge/>
          </w:tcPr>
          <w:p w14:paraId="616E0F27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6483903" w14:textId="77777777" w:rsidR="00293BCC" w:rsidRPr="001972E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BC00CDF" w14:textId="77777777" w:rsidR="00293BCC" w:rsidRPr="001972E0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A8641" w14:textId="187FE664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C75594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293BCC" w:rsidRPr="00985AE1" w14:paraId="0D09E53C" w14:textId="77777777" w:rsidTr="008D3CFB">
        <w:tc>
          <w:tcPr>
            <w:tcW w:w="576" w:type="dxa"/>
            <w:vMerge/>
          </w:tcPr>
          <w:p w14:paraId="531EF2DB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78EF4" w14:textId="77777777" w:rsidR="00293BCC" w:rsidRPr="001972E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1406D9" w14:textId="77777777" w:rsidR="00293BCC" w:rsidRPr="001972E0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57955C" w14:textId="60D9151A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proofErr w:type="spellStart"/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C75594">
              <w:rPr>
                <w:rFonts w:ascii="Calibri" w:hAnsi="Calibri" w:cs="Calibri"/>
                <w:sz w:val="20"/>
              </w:rPr>
              <w:t>No</w:t>
            </w:r>
            <w:proofErr w:type="spellEnd"/>
          </w:p>
        </w:tc>
      </w:tr>
      <w:tr w:rsidR="00293BCC" w:rsidRPr="00985AE1" w14:paraId="7A75B13B" w14:textId="77777777" w:rsidTr="008D3CFB">
        <w:tc>
          <w:tcPr>
            <w:tcW w:w="576" w:type="dxa"/>
            <w:vMerge/>
          </w:tcPr>
          <w:p w14:paraId="4FABD72F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6AFC3F" w14:textId="77777777" w:rsidR="00293BCC" w:rsidRPr="001972E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5BAC04" w14:textId="77777777" w:rsidR="00293BCC" w:rsidRPr="001972E0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CE2F8F6" w14:textId="68EC45FF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C75594">
              <w:rPr>
                <w:rFonts w:ascii="Calibri" w:hAnsi="Calibri" w:cs="Calibri"/>
                <w:sz w:val="20"/>
              </w:rPr>
              <w:t>No</w:t>
            </w:r>
          </w:p>
        </w:tc>
      </w:tr>
      <w:tr w:rsidR="00293BCC" w:rsidRPr="00985AE1" w14:paraId="2059DC67" w14:textId="77777777" w:rsidTr="008D3CFB">
        <w:tc>
          <w:tcPr>
            <w:tcW w:w="576" w:type="dxa"/>
            <w:vMerge w:val="restart"/>
          </w:tcPr>
          <w:p w14:paraId="101D29A9" w14:textId="77777777" w:rsidR="00293BCC" w:rsidRPr="00530140" w:rsidRDefault="00293BCC" w:rsidP="00293BC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F07E39" w14:textId="77777777" w:rsidR="00C75594" w:rsidRPr="001972E0" w:rsidRDefault="00C75594" w:rsidP="00C75594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HealthEquity</w:t>
            </w:r>
          </w:p>
          <w:p w14:paraId="4C273CC1" w14:textId="77777777" w:rsidR="00C75594" w:rsidRPr="001972E0" w:rsidRDefault="00C75594" w:rsidP="00C75594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15 W. Scenic Pointe Drive</w:t>
            </w:r>
          </w:p>
          <w:p w14:paraId="7B3D1C26" w14:textId="18528F1C" w:rsidR="00293BCC" w:rsidRPr="001972E0" w:rsidRDefault="00C75594" w:rsidP="00C755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Draper, UT 84020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6DCAE6" w14:textId="67B0189F" w:rsidR="00C75594" w:rsidRPr="001972E0" w:rsidRDefault="00C75594" w:rsidP="008D3CFB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Sara Tegge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90DC560" w14:textId="77777777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293BCC" w:rsidRPr="00985AE1" w14:paraId="01DFDC75" w14:textId="77777777" w:rsidTr="008D3CFB">
        <w:tc>
          <w:tcPr>
            <w:tcW w:w="576" w:type="dxa"/>
            <w:vMerge/>
          </w:tcPr>
          <w:p w14:paraId="32691DE1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AC1F01" w14:textId="77777777" w:rsidR="00293BCC" w:rsidRPr="001972E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E09CF" w14:textId="77777777" w:rsidR="00293BCC" w:rsidRPr="001972E0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3B169F" w14:textId="3D6CC76B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C75594" w:rsidRPr="00C75594">
              <w:rPr>
                <w:rFonts w:ascii="Calibri" w:hAnsi="Calibri" w:cs="Calibri"/>
                <w:sz w:val="20"/>
              </w:rPr>
              <w:t>stegge@healthequity.com</w:t>
            </w:r>
          </w:p>
        </w:tc>
      </w:tr>
      <w:tr w:rsidR="00293BCC" w:rsidRPr="00985AE1" w14:paraId="33D94431" w14:textId="77777777" w:rsidTr="008D3CFB">
        <w:tc>
          <w:tcPr>
            <w:tcW w:w="576" w:type="dxa"/>
            <w:vMerge/>
          </w:tcPr>
          <w:p w14:paraId="04193060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5618B5F" w14:textId="77777777" w:rsidR="00293BCC" w:rsidRPr="001972E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2CAAB3" w14:textId="77777777" w:rsidR="00293BCC" w:rsidRPr="001972E0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E9D4E7F" w14:textId="04265FB4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C75594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293BCC" w:rsidRPr="00985AE1" w14:paraId="0198F935" w14:textId="77777777" w:rsidTr="008D3CFB">
        <w:tc>
          <w:tcPr>
            <w:tcW w:w="576" w:type="dxa"/>
            <w:vMerge/>
          </w:tcPr>
          <w:p w14:paraId="3119CE6A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107E57" w14:textId="77777777" w:rsidR="00293BCC" w:rsidRPr="001972E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CBB48A" w14:textId="77777777" w:rsidR="00293BCC" w:rsidRPr="001972E0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ED9B8F1" w14:textId="03307639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proofErr w:type="spellStart"/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C75594">
              <w:rPr>
                <w:rFonts w:ascii="Calibri" w:hAnsi="Calibri" w:cs="Calibri"/>
                <w:sz w:val="20"/>
              </w:rPr>
              <w:t>No</w:t>
            </w:r>
            <w:proofErr w:type="spellEnd"/>
          </w:p>
        </w:tc>
      </w:tr>
      <w:tr w:rsidR="00293BCC" w:rsidRPr="00985AE1" w14:paraId="13FC89AD" w14:textId="77777777" w:rsidTr="008D3CFB">
        <w:tc>
          <w:tcPr>
            <w:tcW w:w="576" w:type="dxa"/>
            <w:vMerge/>
          </w:tcPr>
          <w:p w14:paraId="649D0FD6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757DAD" w14:textId="77777777" w:rsidR="00293BCC" w:rsidRPr="001972E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634198" w14:textId="77777777" w:rsidR="00293BCC" w:rsidRPr="001972E0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D845DA" w14:textId="15D81B3E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C75594">
              <w:rPr>
                <w:rFonts w:ascii="Calibri" w:hAnsi="Calibri" w:cs="Calibri"/>
                <w:sz w:val="20"/>
              </w:rPr>
              <w:t>No</w:t>
            </w:r>
          </w:p>
        </w:tc>
      </w:tr>
      <w:tr w:rsidR="00293BCC" w:rsidRPr="00985AE1" w14:paraId="045ACED6" w14:textId="77777777" w:rsidTr="008D3CFB">
        <w:tc>
          <w:tcPr>
            <w:tcW w:w="576" w:type="dxa"/>
            <w:vMerge w:val="restart"/>
          </w:tcPr>
          <w:p w14:paraId="5A3A5E47" w14:textId="77777777" w:rsidR="00293BCC" w:rsidRPr="00530140" w:rsidRDefault="00293BCC" w:rsidP="00293BCC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AA3A56" w14:textId="77777777" w:rsidR="00C75594" w:rsidRPr="001972E0" w:rsidRDefault="00C75594" w:rsidP="008D3CFB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 </w:t>
            </w:r>
            <w:proofErr w:type="spellStart"/>
            <w:r w:rsidRPr="001972E0">
              <w:rPr>
                <w:rFonts w:ascii="Calibri" w:hAnsi="Calibri" w:cs="Calibri"/>
                <w:b/>
                <w:sz w:val="20"/>
              </w:rPr>
              <w:t>iTEDIUM</w:t>
            </w:r>
            <w:proofErr w:type="spellEnd"/>
            <w:r w:rsidRPr="001972E0">
              <w:rPr>
                <w:rFonts w:ascii="Calibri" w:hAnsi="Calibri" w:cs="Calibri"/>
                <w:b/>
                <w:sz w:val="20"/>
              </w:rPr>
              <w:t>, Inc.</w:t>
            </w:r>
          </w:p>
          <w:p w14:paraId="62794F04" w14:textId="77777777" w:rsidR="00D86A50" w:rsidRPr="001972E0" w:rsidRDefault="00D86A50" w:rsidP="008D3CFB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6717 Shawnee Mission Pkwy</w:t>
            </w:r>
          </w:p>
          <w:p w14:paraId="69DD9B29" w14:textId="3B737833" w:rsidR="00293BCC" w:rsidRPr="001972E0" w:rsidRDefault="00D86A50" w:rsidP="008D3CFB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Overland Park, KS 66202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59657C5" w14:textId="4A3385AD" w:rsidR="00293BCC" w:rsidRPr="001972E0" w:rsidRDefault="00796B94" w:rsidP="008D3CFB">
            <w:pPr>
              <w:rPr>
                <w:rFonts w:ascii="Calibri" w:hAnsi="Calibri" w:cs="Calibri"/>
                <w:b/>
                <w:sz w:val="20"/>
              </w:rPr>
            </w:pPr>
            <w:r w:rsidRPr="001972E0">
              <w:rPr>
                <w:rFonts w:ascii="Calibri" w:hAnsi="Calibri" w:cs="Calibri"/>
                <w:b/>
                <w:sz w:val="20"/>
              </w:rPr>
              <w:t>Stephen Foster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B225A4" w14:textId="77777777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293BCC" w:rsidRPr="00985AE1" w14:paraId="25761587" w14:textId="77777777" w:rsidTr="008D3CFB">
        <w:tc>
          <w:tcPr>
            <w:tcW w:w="576" w:type="dxa"/>
            <w:vMerge/>
          </w:tcPr>
          <w:p w14:paraId="2ABD9B72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70124A1" w14:textId="77777777" w:rsidR="00293BCC" w:rsidRPr="00985AE1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E70185" w14:textId="77777777" w:rsidR="00293BCC" w:rsidRPr="00985AE1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31F44D" w14:textId="66B64C58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D86A50" w:rsidRPr="00D86A50">
              <w:rPr>
                <w:rFonts w:ascii="Calibri" w:hAnsi="Calibri" w:cs="Calibri"/>
                <w:sz w:val="20"/>
              </w:rPr>
              <w:t> stephen.foster@itedium.com</w:t>
            </w:r>
          </w:p>
        </w:tc>
      </w:tr>
      <w:tr w:rsidR="00293BCC" w:rsidRPr="00985AE1" w14:paraId="19D7C473" w14:textId="77777777" w:rsidTr="008D3CFB">
        <w:tc>
          <w:tcPr>
            <w:tcW w:w="576" w:type="dxa"/>
            <w:vMerge/>
          </w:tcPr>
          <w:p w14:paraId="3E249091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BCAF12E" w14:textId="77777777" w:rsidR="00293BCC" w:rsidRPr="00985AE1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9337C5" w14:textId="77777777" w:rsidR="00293BCC" w:rsidRPr="00985AE1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1CF5409" w14:textId="08C2A95D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D86A50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293BCC" w:rsidRPr="00985AE1" w14:paraId="1CAB8F47" w14:textId="77777777" w:rsidTr="008D3CFB">
        <w:tc>
          <w:tcPr>
            <w:tcW w:w="576" w:type="dxa"/>
            <w:vMerge/>
          </w:tcPr>
          <w:p w14:paraId="059827D4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3C9E66" w14:textId="77777777" w:rsidR="00293BCC" w:rsidRPr="00985AE1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95733D" w14:textId="77777777" w:rsidR="00293BCC" w:rsidRPr="00985AE1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72D03D" w14:textId="1663C615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proofErr w:type="spellStart"/>
            <w:r w:rsidRPr="00985AE1">
              <w:rPr>
                <w:rFonts w:ascii="Calibri" w:hAnsi="Calibri" w:cs="Calibri"/>
                <w:sz w:val="20"/>
              </w:rPr>
              <w:t>Subcontractor:</w:t>
            </w:r>
            <w:r w:rsidR="00D86A50">
              <w:rPr>
                <w:rFonts w:ascii="Calibri" w:hAnsi="Calibri" w:cs="Calibri"/>
                <w:sz w:val="20"/>
              </w:rPr>
              <w:t>No</w:t>
            </w:r>
            <w:proofErr w:type="spellEnd"/>
          </w:p>
        </w:tc>
      </w:tr>
      <w:tr w:rsidR="00293BCC" w:rsidRPr="00985AE1" w14:paraId="13CDB033" w14:textId="77777777" w:rsidTr="008D3CFB">
        <w:tc>
          <w:tcPr>
            <w:tcW w:w="576" w:type="dxa"/>
            <w:vMerge/>
          </w:tcPr>
          <w:p w14:paraId="7CA44578" w14:textId="77777777" w:rsidR="00293BCC" w:rsidRPr="00530140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0A1304" w14:textId="77777777" w:rsidR="00293BCC" w:rsidRPr="00985AE1" w:rsidRDefault="00293BCC" w:rsidP="008D3CF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E885533" w14:textId="77777777" w:rsidR="00293BCC" w:rsidRPr="00985AE1" w:rsidRDefault="00293BCC" w:rsidP="008D3CFB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3949B6" w14:textId="459DB9AA" w:rsidR="00293BCC" w:rsidRPr="00985AE1" w:rsidRDefault="00293BCC" w:rsidP="008D3CFB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D86A50">
              <w:rPr>
                <w:rFonts w:ascii="Calibri" w:hAnsi="Calibri" w:cs="Calibri"/>
                <w:sz w:val="20"/>
              </w:rPr>
              <w:t>No</w:t>
            </w:r>
          </w:p>
        </w:tc>
      </w:tr>
      <w:tr w:rsidR="000655C4" w:rsidRPr="00985AE1" w14:paraId="60173957" w14:textId="77777777" w:rsidTr="00711E1A">
        <w:tc>
          <w:tcPr>
            <w:tcW w:w="576" w:type="dxa"/>
            <w:vMerge/>
          </w:tcPr>
          <w:p w14:paraId="6DADAB56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2F5C8" w14:textId="77777777" w:rsidR="000655C4" w:rsidRPr="00985AE1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EBD718" w14:textId="77777777" w:rsidR="000655C4" w:rsidRPr="00985AE1" w:rsidRDefault="000655C4" w:rsidP="000655C4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77A9A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</w:tbl>
    <w:p w14:paraId="75FF9ECF" w14:textId="77777777" w:rsidR="009A343C" w:rsidRDefault="009A343C" w:rsidP="0015709F">
      <w:pPr>
        <w:pStyle w:val="HeaderExhibit"/>
        <w:sectPr w:rsidR="009A343C" w:rsidSect="009A343C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710" w:right="810" w:bottom="720" w:left="432" w:header="900" w:footer="120" w:gutter="0"/>
          <w:cols w:space="720"/>
          <w:docGrid w:linePitch="360"/>
        </w:sectPr>
      </w:pPr>
    </w:p>
    <w:p w14:paraId="6A7C7417" w14:textId="6DD9A389" w:rsidR="008F1AC7" w:rsidRPr="000655C4" w:rsidRDefault="008F1AC7" w:rsidP="0015709F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</w:t>
      </w:r>
      <w:r w:rsidR="001972E0">
        <w:t>t</w:t>
      </w:r>
    </w:p>
    <w:p w14:paraId="548F1920" w14:textId="73753C80" w:rsidR="001972E0" w:rsidRPr="001972E0" w:rsidRDefault="001972E0" w:rsidP="001972E0">
      <w:pPr>
        <w:spacing w:after="240"/>
        <w:ind w:left="1440" w:firstLine="720"/>
        <w:rPr>
          <w:rFonts w:ascii="Calibri" w:hAnsi="Calibri" w:cs="Calibri"/>
          <w:b/>
          <w:bCs/>
          <w:iCs/>
          <w:sz w:val="28"/>
          <w:szCs w:val="28"/>
        </w:rPr>
      </w:pPr>
      <w:r w:rsidRPr="001972E0">
        <w:rPr>
          <w:rFonts w:ascii="Calibri" w:hAnsi="Calibri" w:cs="Calibri"/>
          <w:b/>
          <w:bCs/>
          <w:iCs/>
          <w:sz w:val="28"/>
          <w:szCs w:val="28"/>
        </w:rPr>
        <w:t>RFP No. 902235 Third-Party COBRA Administration Services</w:t>
      </w:r>
    </w:p>
    <w:p w14:paraId="65438E05" w14:textId="3E8EB8F4" w:rsidR="008F1AC7" w:rsidRPr="00A85450" w:rsidRDefault="008F1AC7" w:rsidP="007E065F">
      <w:pPr>
        <w:spacing w:after="240"/>
        <w:rPr>
          <w:rFonts w:ascii="Calibri" w:hAnsi="Calibri" w:cs="Calibri"/>
          <w:szCs w:val="26"/>
        </w:rPr>
      </w:pPr>
      <w:r w:rsidRPr="00737419">
        <w:rPr>
          <w:rFonts w:ascii="Calibri" w:hAnsi="Calibri" w:cs="Calibri"/>
          <w:szCs w:val="26"/>
        </w:rPr>
        <w:t>This RFP</w:t>
      </w:r>
      <w:r w:rsidR="00737419" w:rsidRPr="00737419">
        <w:rPr>
          <w:rFonts w:ascii="Calibri" w:hAnsi="Calibri" w:cs="Calibri"/>
          <w:szCs w:val="26"/>
        </w:rPr>
        <w:t xml:space="preserve"> </w:t>
      </w:r>
      <w:r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9A343C">
        <w:rPr>
          <w:rFonts w:ascii="Calibri" w:hAnsi="Calibri" w:cs="Calibri"/>
          <w:szCs w:val="26"/>
        </w:rPr>
        <w:t xml:space="preserve"> bid</w:t>
      </w:r>
      <w:r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p w14:paraId="6BAC55CB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tbl>
      <w:tblPr>
        <w:tblW w:w="13258" w:type="dxa"/>
        <w:tblInd w:w="118" w:type="dxa"/>
        <w:tblLook w:val="04A0" w:firstRow="1" w:lastRow="0" w:firstColumn="1" w:lastColumn="0" w:noHBand="0" w:noVBand="1"/>
      </w:tblPr>
      <w:tblGrid>
        <w:gridCol w:w="2341"/>
        <w:gridCol w:w="1460"/>
        <w:gridCol w:w="1152"/>
        <w:gridCol w:w="1918"/>
        <w:gridCol w:w="1306"/>
        <w:gridCol w:w="13"/>
        <w:gridCol w:w="684"/>
        <w:gridCol w:w="4384"/>
      </w:tblGrid>
      <w:tr w:rsidR="001972E0" w:rsidRPr="001972E0" w14:paraId="079BD601" w14:textId="77777777" w:rsidTr="00BA35BB"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5B953EEC" w14:textId="77777777" w:rsidR="001972E0" w:rsidRPr="001F6EF8" w:rsidRDefault="001972E0" w:rsidP="001972E0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1F6EF8">
              <w:rPr>
                <w:rFonts w:ascii="Calibri" w:hAnsi="Calibri" w:cs="Calibri"/>
                <w:b/>
                <w:bCs/>
                <w:sz w:val="28"/>
                <w:szCs w:val="28"/>
              </w:rPr>
              <w:t>RFP No. 902235 -Third-Party COBRA Administration Services</w:t>
            </w:r>
          </w:p>
        </w:tc>
      </w:tr>
      <w:tr w:rsidR="001972E0" w:rsidRPr="001972E0" w14:paraId="18BC437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06D97EB" w14:textId="77777777" w:rsidR="001972E0" w:rsidRPr="001F6EF8" w:rsidRDefault="001972E0" w:rsidP="001972E0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1F6EF8">
              <w:rPr>
                <w:rFonts w:ascii="Calibri" w:hAnsi="Calibri" w:cs="Calibri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769C4A7" w14:textId="77777777" w:rsidR="001972E0" w:rsidRPr="001F6EF8" w:rsidRDefault="001972E0" w:rsidP="001972E0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1F6EF8">
              <w:rPr>
                <w:rFonts w:ascii="Calibri" w:hAnsi="Calibri" w:cs="Calibri"/>
                <w:b/>
                <w:bCs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FA9E992" w14:textId="77777777" w:rsidR="001972E0" w:rsidRPr="001F6EF8" w:rsidRDefault="001972E0" w:rsidP="001972E0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1F6EF8">
              <w:rPr>
                <w:rFonts w:ascii="Calibri" w:hAnsi="Calibri" w:cs="Calibri"/>
                <w:b/>
                <w:bCs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4728681" w14:textId="77777777" w:rsidR="001972E0" w:rsidRPr="001F6EF8" w:rsidRDefault="001972E0" w:rsidP="001972E0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1F6EF8">
              <w:rPr>
                <w:rFonts w:ascii="Calibri" w:hAnsi="Calibri" w:cs="Calibri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89ED9DB" w14:textId="77777777" w:rsidR="001972E0" w:rsidRPr="001F6EF8" w:rsidRDefault="001972E0" w:rsidP="001972E0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1F6EF8">
              <w:rPr>
                <w:rFonts w:ascii="Calibri" w:hAnsi="Calibri" w:cs="Calibri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1187BF9" w14:textId="77777777" w:rsidR="001972E0" w:rsidRPr="001F6EF8" w:rsidRDefault="001972E0" w:rsidP="001972E0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1F6EF8">
              <w:rPr>
                <w:rFonts w:ascii="Calibri" w:hAnsi="Calibri" w:cs="Calibri"/>
                <w:b/>
                <w:bCs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359025B" w14:textId="77777777" w:rsidR="001972E0" w:rsidRPr="001F6EF8" w:rsidRDefault="001972E0" w:rsidP="001972E0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1F6EF8">
              <w:rPr>
                <w:rFonts w:ascii="Calibri" w:hAnsi="Calibri" w:cs="Calibri"/>
                <w:b/>
                <w:bCs/>
                <w:sz w:val="18"/>
                <w:szCs w:val="18"/>
              </w:rPr>
              <w:t>Email</w:t>
            </w:r>
          </w:p>
        </w:tc>
      </w:tr>
      <w:tr w:rsidR="001972E0" w:rsidRPr="001972E0" w14:paraId="37A8291C" w14:textId="77777777" w:rsidTr="00BA35BB">
        <w:trPr>
          <w:trHeight w:val="2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75D181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Analytics Ark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F2F318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munish</w:t>
            </w:r>
            <w:proofErr w:type="spellEnd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aror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64A029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304-21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610076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 xml:space="preserve">4151 Tamayo </w:t>
            </w:r>
            <w:proofErr w:type="spellStart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STreet</w:t>
            </w:r>
            <w:proofErr w:type="spellEnd"/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5B9838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EB5EA8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536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9B235C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munish@analyticsark.com</w:t>
            </w:r>
          </w:p>
        </w:tc>
      </w:tr>
      <w:tr w:rsidR="001972E0" w:rsidRPr="001972E0" w14:paraId="08FF76B6" w14:textId="77777777" w:rsidTr="00BA35BB">
        <w:trPr>
          <w:trHeight w:val="2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3DE2D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Edward Price Co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3495AB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Cliff P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5E9E1C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204-06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E45B9B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1711 B Martin Luther King Jr.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9B356E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D9AFF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709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1000E7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cliff@eprice.com</w:t>
            </w:r>
          </w:p>
        </w:tc>
      </w:tr>
      <w:tr w:rsidR="001972E0" w:rsidRPr="001972E0" w14:paraId="6F1E41E6" w14:textId="77777777" w:rsidTr="00BA35BB">
        <w:trPr>
          <w:trHeight w:val="39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79E0F5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Excel Managed Care &amp; Disability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B803B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Steve Smeta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3BF8D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760 ) 390-55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885AE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P.O. Box 40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14A2EC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AD808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587-9458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FE6966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ssmetana@we-excel.org</w:t>
            </w:r>
          </w:p>
        </w:tc>
      </w:tr>
      <w:tr w:rsidR="001972E0" w:rsidRPr="001972E0" w14:paraId="37E426D5" w14:textId="77777777" w:rsidTr="00BA35BB">
        <w:trPr>
          <w:trHeight w:val="39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2F835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Hazelrigg Claims Management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8F993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Daniel Madriga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DB3AAC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817-093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6689C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1000 Broadway #40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C0D1C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3D1032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607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A31187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dan@hazelriggclaims.com</w:t>
            </w:r>
          </w:p>
        </w:tc>
      </w:tr>
      <w:tr w:rsidR="001972E0" w:rsidRPr="001972E0" w14:paraId="1D5976F3" w14:textId="77777777" w:rsidTr="00BA35BB">
        <w:trPr>
          <w:trHeight w:val="2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B29B76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JT2 Integrated Resour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02CEC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John Cas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3FBD0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844-31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A05200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 xml:space="preserve">333 </w:t>
            </w:r>
            <w:proofErr w:type="spellStart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Hegenberger</w:t>
            </w:r>
            <w:proofErr w:type="spellEnd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 xml:space="preserve"> Road, Suite 65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769228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1DF4C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621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704D7D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jcasas@jt2.com</w:t>
            </w:r>
          </w:p>
        </w:tc>
      </w:tr>
      <w:tr w:rsidR="001972E0" w:rsidRPr="001972E0" w14:paraId="7D0E7970" w14:textId="77777777" w:rsidTr="00BA35BB">
        <w:trPr>
          <w:trHeight w:val="39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350725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Keith A Hillegass Co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5FD920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Keith A Hillegas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1993CB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351-16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478D30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151 Callan Ave # 30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005E5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307C89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577-4536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266572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khillcompany@aol.com</w:t>
            </w:r>
          </w:p>
        </w:tc>
      </w:tr>
      <w:tr w:rsidR="001972E0" w:rsidRPr="001972E0" w14:paraId="35146A07" w14:textId="77777777" w:rsidTr="00BA35BB">
        <w:trPr>
          <w:trHeight w:val="2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55B247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Medical Management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A5198D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Calvin Ben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D1DBD7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663-66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EB819F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3300 Webster Street, Suite 9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D8ABA5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3DAE96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609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5F7B92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cbbenton@workerscompdoc.com</w:t>
            </w:r>
          </w:p>
        </w:tc>
      </w:tr>
      <w:tr w:rsidR="001972E0" w:rsidRPr="001972E0" w14:paraId="7ED6AB51" w14:textId="77777777" w:rsidTr="00BA35BB">
        <w:trPr>
          <w:trHeight w:val="2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346E26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NexBenefit</w:t>
            </w:r>
            <w:proofErr w:type="spellEnd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 xml:space="preserve"> Insurance Service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729F50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Lloyd Lawren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56B57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800 ) 858-03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7CD4FF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25200 Carlos Bee Blvd, Suite 38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42603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32FFCE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542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8C5CF4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lloyd.lawrence@nexbenefit.com</w:t>
            </w:r>
          </w:p>
        </w:tc>
      </w:tr>
      <w:tr w:rsidR="001972E0" w:rsidRPr="001972E0" w14:paraId="1306E48B" w14:textId="77777777" w:rsidTr="00BA35BB">
        <w:trPr>
          <w:trHeight w:val="2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7748D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Pension Benefit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328193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Theodore Ka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1CEF3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836-5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8D255C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201 Fourth St., Suite 20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DEEF2C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A4008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607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C72C9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tedkao@pensionbenefit.com</w:t>
            </w:r>
          </w:p>
        </w:tc>
      </w:tr>
      <w:tr w:rsidR="001972E0" w:rsidRPr="001972E0" w14:paraId="2F1F8DFD" w14:textId="77777777" w:rsidTr="00BA35BB">
        <w:trPr>
          <w:trHeight w:val="24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7A5EBF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Stars Behavioral Health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918C59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Kent Dunla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C1E655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635-97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AE26F8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 xml:space="preserve">7677 </w:t>
            </w:r>
            <w:proofErr w:type="spellStart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Oakport</w:t>
            </w:r>
            <w:proofErr w:type="spellEnd"/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 xml:space="preserve"> Street, Suite 10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19B4A3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3A211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621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DD1948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kdunlap@starsinc.com</w:t>
            </w:r>
          </w:p>
        </w:tc>
      </w:tr>
      <w:tr w:rsidR="001972E0" w:rsidRPr="001972E0" w14:paraId="20B76BC6" w14:textId="77777777" w:rsidTr="00BA35BB">
        <w:trPr>
          <w:trHeight w:val="270"/>
        </w:trPr>
        <w:tc>
          <w:tcPr>
            <w:tcW w:w="2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896EA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1+1 Technology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0B0A2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seph Tinker</w:t>
            </w: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3643C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396-5801</w:t>
            </w:r>
          </w:p>
        </w:tc>
        <w:tc>
          <w:tcPr>
            <w:tcW w:w="19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7660A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 California Ave, Suite 206</w:t>
            </w:r>
          </w:p>
        </w:tc>
        <w:tc>
          <w:tcPr>
            <w:tcW w:w="131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09D84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E8ACA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A33CF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ey@1plus1tech.com</w:t>
            </w:r>
          </w:p>
        </w:tc>
      </w:tr>
      <w:tr w:rsidR="001972E0" w:rsidRPr="001972E0" w14:paraId="1F44AB5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7AE5A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360 Total Concep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6CA3D5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onda Sco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7A033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6-03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7F23F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55 12th Street, Suite 167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36A0E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C9547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4BAD9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onda@360tcpr.com</w:t>
            </w:r>
          </w:p>
        </w:tc>
      </w:tr>
      <w:tr w:rsidR="001972E0" w:rsidRPr="001972E0" w14:paraId="69D9EEB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86DB0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.L. Chandler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31DAE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andler Arnol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4B4F1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64-698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CAC3A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O Box 2891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6497CD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468AB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9443CB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niec1@gmail.com</w:t>
            </w:r>
          </w:p>
        </w:tc>
      </w:tr>
      <w:tr w:rsidR="001972E0" w:rsidRPr="001972E0" w14:paraId="17CED7C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8A842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.S.K. for Succes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A1AFF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ne Malmgr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8BCD6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28-044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F8CA55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4470 Hidden C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1B0FE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AE8E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96521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.ask4success@comcast.net</w:t>
            </w:r>
          </w:p>
        </w:tc>
      </w:tr>
      <w:tr w:rsidR="001441CF" w14:paraId="38031E31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E666D1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6ADA1F85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AA157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06640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3731D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7EBBE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FC31E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12CA8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F14B14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21ABB58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53864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-1 Safety Enterpris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F7B1E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gnon McGrego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15F7C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67-623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72E04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83 Macarthur Blvd., #42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B7C1C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1E7E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E099BD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gnon@a1ssafetyenterprise.com</w:t>
            </w:r>
          </w:p>
        </w:tc>
      </w:tr>
      <w:tr w:rsidR="001972E0" w:rsidRPr="001972E0" w14:paraId="4912C1B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35F1D7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binader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2FAEF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elma Abinad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FB160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5-949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2CBF60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32 Culver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5A98A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2436C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C5662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xperts@abinadergroup.com</w:t>
            </w:r>
          </w:p>
        </w:tc>
      </w:tr>
      <w:tr w:rsidR="001972E0" w:rsidRPr="001972E0" w14:paraId="440C93A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F9F1D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bner J. Boles III Ph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64A90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bner Bol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594060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82-878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AB755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310 Mountain Blv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6482F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50E4F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C6C5B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jb@netwiz.net</w:t>
            </w:r>
          </w:p>
        </w:tc>
      </w:tr>
      <w:tr w:rsidR="001972E0" w:rsidRPr="001972E0" w14:paraId="597262F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1898F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ActiveWayz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Engineer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5565B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dmas Zewd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D0096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08 ) 219-56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AA494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7901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Oakport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reet, Suite 422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6D64E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9A0C6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EDB98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admas@activewayz.engineering</w:t>
            </w:r>
            <w:proofErr w:type="spellEnd"/>
          </w:p>
        </w:tc>
      </w:tr>
      <w:tr w:rsidR="001972E0" w:rsidRPr="001972E0" w14:paraId="4AC168E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44C46E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cumen Building Enterprise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D48A7D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lene Barre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75CBF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30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C3D82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770 Pardee Lane, Suite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EC480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94E92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2C1AA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lene.barrett@acumentransit.com</w:t>
            </w:r>
          </w:p>
        </w:tc>
      </w:tr>
      <w:tr w:rsidR="001972E0" w:rsidRPr="001972E0" w14:paraId="2D6F24D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8E1A9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DALAT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4202B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enkata Ramana Rao Madal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12704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73-47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0D6E2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4278 Torrey Pine Lan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EBC00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7C2EF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02242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dalaraman@yahoo.com</w:t>
            </w:r>
          </w:p>
        </w:tc>
      </w:tr>
      <w:tr w:rsidR="001972E0" w:rsidRPr="001972E0" w14:paraId="058DA36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BE622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dditional Technology Securit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6B913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nathan Oki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5254D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87-98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32893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36 West Winton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6BC6B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D852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598E4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nathano@us-alarm.com</w:t>
            </w:r>
          </w:p>
        </w:tc>
      </w:tr>
      <w:tr w:rsidR="001972E0" w:rsidRPr="001972E0" w14:paraId="63012E6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5C34D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droit Resour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077D3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usami Kakka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005AF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73-64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52C77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500 Stevenson Place, Suite 20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5F7542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643A2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C16D5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usami@adroitresources.com</w:t>
            </w:r>
          </w:p>
        </w:tc>
      </w:tr>
      <w:tr w:rsidR="001972E0" w:rsidRPr="001972E0" w14:paraId="4C3976F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F5F14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dvanced Resour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DAD79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trick Coll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31FCC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87-99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5FD36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01 Broadway, Suite 28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E31605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49CA9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4ECD1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icsltd@aol.com</w:t>
            </w:r>
          </w:p>
        </w:tc>
      </w:tr>
      <w:tr w:rsidR="001972E0" w:rsidRPr="001972E0" w14:paraId="4427B22E" w14:textId="77777777" w:rsidTr="00BA35BB">
        <w:trPr>
          <w:trHeight w:val="530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96E01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E3 Partners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1FA8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ick Dumas</w:t>
            </w:r>
          </w:p>
        </w:tc>
        <w:tc>
          <w:tcPr>
            <w:tcW w:w="11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9C71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8-9991</w:t>
            </w:r>
          </w:p>
        </w:tc>
        <w:tc>
          <w:tcPr>
            <w:tcW w:w="19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C10D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 Embarcadero West, Suite 205</w:t>
            </w:r>
          </w:p>
        </w:tc>
        <w:tc>
          <w:tcPr>
            <w:tcW w:w="131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1E8F7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7225E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25548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ickd@ae3partners.com</w:t>
            </w:r>
          </w:p>
        </w:tc>
      </w:tr>
      <w:tr w:rsidR="001972E0" w:rsidRPr="001972E0" w14:paraId="1274969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EB55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gape Enterprise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4DDA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n Stoneha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D627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803-57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BDBC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223 Avon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E7A1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1EE4A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35F7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oneham@agape1.biz</w:t>
            </w:r>
          </w:p>
        </w:tc>
      </w:tr>
      <w:tr w:rsidR="001972E0" w:rsidRPr="001972E0" w14:paraId="7AC00B2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C0E1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AIM Training Solutions DB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otivaim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A6979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ie Habib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117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00 ) 305-38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BE64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5 12th Street, 4th Floo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2589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2B6AE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B1F2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ccounting@motivaim.com</w:t>
            </w:r>
          </w:p>
        </w:tc>
      </w:tr>
      <w:tr w:rsidR="001972E0" w:rsidRPr="001972E0" w14:paraId="436C599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7836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lcatel USA Marke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D55E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y Sung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A049B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6-65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39794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43337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ederwood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EF85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D4A8C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5A97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y.sungu@alcatel.com</w:t>
            </w:r>
          </w:p>
        </w:tc>
      </w:tr>
      <w:tr w:rsidR="001972E0" w:rsidRPr="001972E0" w14:paraId="01507E3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B5DB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lcor Solutions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A57D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onisha Sing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CE52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08 ) 393-63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F49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01 Montese C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B434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4DF17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35C8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onisha@alcortech.com</w:t>
            </w:r>
          </w:p>
        </w:tc>
      </w:tr>
      <w:tr w:rsidR="001972E0" w:rsidRPr="001972E0" w14:paraId="04A6B02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07EA71" w14:textId="77777777" w:rsidR="001972E0" w:rsidRPr="001441CF" w:rsidRDefault="001972E0" w:rsidP="001972E0">
            <w:pPr>
              <w:spacing w:line="480" w:lineRule="auto"/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ll Point Staff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9A35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thony Bea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BBAE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82-4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1A03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6250 Industrial Blvd., Suite 4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F653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AA931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D9EE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ny@allpointstaffing.com</w:t>
            </w:r>
          </w:p>
        </w:tc>
      </w:tr>
      <w:tr w:rsidR="001972E0" w:rsidRPr="001972E0" w14:paraId="2E34754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C096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llen J Schu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538C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len J Schu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44B38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2-176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A7160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344 Corte De La Jar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422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B6A37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A962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schuh101@yahoo.com</w:t>
            </w:r>
          </w:p>
        </w:tc>
      </w:tr>
      <w:tr w:rsidR="001441CF" w14:paraId="2F3F05FF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66EA80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719C9CDD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D5C4C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EAE88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E73B8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E3F55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4742F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E131C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3FB20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33DE690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523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LMA Strategi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9CA5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turo Taboad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95156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92-66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643B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43 Cerrito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5D10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5F35A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9A34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taboada@almastrategies.com</w:t>
            </w:r>
          </w:p>
        </w:tc>
      </w:tr>
      <w:tr w:rsidR="001972E0" w:rsidRPr="001972E0" w14:paraId="433D47B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70E6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Altria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-A Management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3B06A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rriet STRICKL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7AA7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74-95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8094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405 Dimond St #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768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23DF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F36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stricklen@amanagementgroup.co</w:t>
            </w:r>
          </w:p>
        </w:tc>
      </w:tr>
      <w:tr w:rsidR="001972E0" w:rsidRPr="001972E0" w14:paraId="4CF3638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F53F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lvan Quamina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FB9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van Quami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FF01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35-76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EBBD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45 81st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E37F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A5ECA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5D1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gvquamina@aol.com</w:t>
            </w:r>
          </w:p>
        </w:tc>
      </w:tr>
      <w:tr w:rsidR="001972E0" w:rsidRPr="001972E0" w14:paraId="23E3E8B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F3E0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MC Consulting Engineers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3BDE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ng-Chen Y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CDD89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63-11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FA23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87 8th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16D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52D0F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26C8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cyu@amccon.com</w:t>
            </w:r>
          </w:p>
        </w:tc>
      </w:tr>
      <w:tr w:rsidR="001972E0" w:rsidRPr="001972E0" w14:paraId="2FDF1D2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64B7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merican Medical Forensic Spe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DFF0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tt McCarth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1C4F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85-83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27976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00 Powell Street, Suite 52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E707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0775D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4172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mccarthy@amfs.com</w:t>
            </w:r>
          </w:p>
        </w:tc>
      </w:tr>
      <w:tr w:rsidR="001972E0" w:rsidRPr="001972E0" w14:paraId="3261BB37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6E88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MS Consult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7107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Robert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stim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4A3A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225-99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B743E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627 Stoneridge Drive, Suite 32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B47E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7C54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90A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estimo@amsconsulting.net</w:t>
            </w:r>
          </w:p>
        </w:tc>
      </w:tr>
      <w:tr w:rsidR="001972E0" w:rsidRPr="001972E0" w14:paraId="25ABF1D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57F00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ndree Driskell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09F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dree Drisk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0B330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87-12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B030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675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oad, Suite 23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09D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909D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6C23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dreedriskell@earthlink.net</w:t>
            </w:r>
          </w:p>
        </w:tc>
      </w:tr>
      <w:tr w:rsidR="001972E0" w:rsidRPr="001972E0" w14:paraId="5D83B35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690F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njanette Scot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8892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janette Sco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BBA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17-947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9D12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108 Parsons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D90F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2FDB0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F246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janettescott@yahoo.com</w:t>
            </w:r>
          </w:p>
        </w:tc>
      </w:tr>
      <w:tr w:rsidR="001972E0" w:rsidRPr="001972E0" w14:paraId="2194077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84B76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pplication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7BA7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iel Finger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D115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7-277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2CBA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15 Mendocino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F77D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885A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1C73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@appassoc.com</w:t>
            </w:r>
          </w:p>
        </w:tc>
      </w:tr>
      <w:tr w:rsidR="001972E0" w:rsidRPr="001972E0" w14:paraId="473A71C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EE77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pplied Digital Design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5F06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A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8C91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47-889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B28E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417 6th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13C6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B8280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E402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kins@ieee.org</w:t>
            </w:r>
          </w:p>
        </w:tc>
      </w:tr>
      <w:tr w:rsidR="001972E0" w:rsidRPr="001972E0" w14:paraId="3DD864B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2B1B7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RCADI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CA2F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Natash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eBeno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7EB8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714 ) 852-90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7D3EA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900 Hopyard Rd, Ste. 1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D9111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716E5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A277B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atasha.debenon@arcadis.com</w:t>
            </w:r>
          </w:p>
        </w:tc>
      </w:tr>
      <w:tr w:rsidR="001972E0" w:rsidRPr="001972E0" w14:paraId="6A7D8CC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9D0F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Archgat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7A02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vind Ahuj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BBA9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59-096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662D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37 Sherman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F0FA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D6A7C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EFE6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dy@archgateconsulting.com</w:t>
            </w:r>
          </w:p>
        </w:tc>
      </w:tr>
      <w:tr w:rsidR="001972E0" w:rsidRPr="001972E0" w14:paraId="043533A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8F1E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rum Consult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926E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ke Aru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4B4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714 ) 728-01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A21B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600 Ivy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F5FF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67CDF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5620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um.consulting@gmail.com</w:t>
            </w:r>
          </w:p>
        </w:tc>
      </w:tr>
      <w:tr w:rsidR="001972E0" w:rsidRPr="001972E0" w14:paraId="255ABE0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0BB67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Aster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elesolution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646F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Ramakrishn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amid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19C4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0-90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9C06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7053 Cherry St , Ste 10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BFD4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1B7B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02E6B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rish@astertelesolutions.com</w:t>
            </w:r>
          </w:p>
        </w:tc>
      </w:tr>
      <w:tr w:rsidR="001972E0" w:rsidRPr="001972E0" w14:paraId="49043F6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38AC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Aubrey Cramer Consult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2EEC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ubrey Cram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2999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1-52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F79B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500 Carisbrook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16E6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86860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CFB9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ubreycramer@comcast.net</w:t>
            </w:r>
          </w:p>
        </w:tc>
      </w:tr>
      <w:tr w:rsidR="001972E0" w:rsidRPr="001972E0" w14:paraId="1862D447" w14:textId="77777777" w:rsidTr="00BA35BB">
        <w:trPr>
          <w:trHeight w:val="682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01EF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aines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5460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ael Bain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01C9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38-466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DB9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62 14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EA10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8021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958D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ainesgroupinc1110@sbcglobal.net</w:t>
            </w:r>
          </w:p>
        </w:tc>
      </w:tr>
      <w:tr w:rsidR="001441CF" w14:paraId="2BEC8947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FA2F12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49010A25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5B241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83474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52B4A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A4609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8DA46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E8FB2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F7EB0C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0AD28DC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765AAC" w14:textId="77777777" w:rsidR="001972E0" w:rsidRPr="001441CF" w:rsidRDefault="001972E0" w:rsidP="001972E0">
            <w:pPr>
              <w:spacing w:line="480" w:lineRule="auto"/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arbara Ramse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8138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arbara Ramsey, M.D.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6BD7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84-07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476A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440 Bonita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C6DA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A908A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BD00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amsey53@gmail.com</w:t>
            </w:r>
          </w:p>
        </w:tc>
      </w:tr>
      <w:tr w:rsidR="001972E0" w:rsidRPr="001972E0" w14:paraId="1149E68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95144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artle Wells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38E37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ug Dov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AC1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3-339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56202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889 Alcatraz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1C64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7A93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641A1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dove@bartlewells.com</w:t>
            </w:r>
          </w:p>
        </w:tc>
      </w:tr>
      <w:tr w:rsidR="001972E0" w:rsidRPr="001972E0" w14:paraId="3833056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1CD0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aseline Environmental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1352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uce Abelli-Am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11F9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20-86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9FA0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900 Hollis Street, Suite 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D614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D1BB0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00AE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uce@baseline-env.com</w:t>
            </w:r>
          </w:p>
        </w:tc>
      </w:tr>
      <w:tr w:rsidR="001972E0" w:rsidRPr="001972E0" w14:paraId="64532AC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62C39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ay Area Business Roundtabl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F55D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nard Ashcraf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0851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68-630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FD4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517 Earhart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1FEE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13595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57C5F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ttcjobs@aol.com</w:t>
            </w:r>
          </w:p>
        </w:tc>
      </w:tr>
      <w:tr w:rsidR="001972E0" w:rsidRPr="001972E0" w14:paraId="4181425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9D63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ay Area Marke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0C34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ictoria Smi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5471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2-154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9EA0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55-12th Street, #20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8C0F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DF87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A31C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smith@bayareamarketing.us</w:t>
            </w:r>
          </w:p>
        </w:tc>
      </w:tr>
      <w:tr w:rsidR="001972E0" w:rsidRPr="001972E0" w14:paraId="39F58B4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DAB5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Bay Area Program Mgt.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Grp.LLC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354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ele Bellow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43990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67-61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5183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33 Broadway #300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09B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2F3D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A1B6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bellows@envirotranssolutions.com</w:t>
            </w:r>
          </w:p>
        </w:tc>
      </w:tr>
      <w:tr w:rsidR="001972E0" w:rsidRPr="001972E0" w14:paraId="4E686A2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ED29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ay Area Structural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6436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d Helfan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971A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47-82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DB04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85 Ocean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5319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4B58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B5116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dbhelfant@consultant.com</w:t>
            </w:r>
          </w:p>
        </w:tc>
      </w:tr>
      <w:tr w:rsidR="001972E0" w:rsidRPr="001972E0" w14:paraId="52B40B4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BDA2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 A Mentor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0B23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 Goets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6D25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5-64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404A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1260 B Street,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T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37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FC8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798C0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FE5F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oetsch@beamentor.org</w:t>
            </w:r>
          </w:p>
        </w:tc>
      </w:tr>
      <w:tr w:rsidR="001972E0" w:rsidRPr="001972E0" w14:paraId="61D2D75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2265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cky L. Taylor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AE51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cky Taylo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8511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38-727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0D2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9 Thousand Oaks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8C000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E929A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EF35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LTaylorassoc@comcast.net</w:t>
            </w:r>
          </w:p>
        </w:tc>
      </w:tr>
      <w:tr w:rsidR="001972E0" w:rsidRPr="001972E0" w14:paraId="0FF4295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9AFC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cton Healthcare Resour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DA0A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isha Bec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C22C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520-00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3919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674 Stoneridge Drive, Suite 10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A674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E13BA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B85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becton@bhrcorp.org</w:t>
            </w:r>
          </w:p>
        </w:tc>
      </w:tr>
      <w:tr w:rsidR="001972E0" w:rsidRPr="001972E0" w14:paraId="0927327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E2CB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drock Media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B1E9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d Takeuch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4EB5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88 ) 722-18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944E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18 Harrison St. Suite 30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A5AD6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9015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B502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takeuchi@bedrockbrands.com</w:t>
            </w:r>
          </w:p>
        </w:tc>
      </w:tr>
      <w:tr w:rsidR="001972E0" w:rsidRPr="001972E0" w14:paraId="413D21D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C728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ellecc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&amp;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73A9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iel Lea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3AFD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681-488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135B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077 Koll Center Pkwy, Ste 2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B739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182BD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55AF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iel@bellecci.com</w:t>
            </w:r>
          </w:p>
        </w:tc>
      </w:tr>
      <w:tr w:rsidR="001972E0" w:rsidRPr="001972E0" w14:paraId="0C27C5C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474E7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llos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9997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hea Bello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6251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40-57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7BD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50 Addison St # 211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5A9D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52186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7ED1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bellos@bellosgroup.com</w:t>
            </w:r>
          </w:p>
        </w:tc>
      </w:tr>
      <w:tr w:rsidR="001972E0" w:rsidRPr="001972E0" w14:paraId="2D8ACF1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DC4B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rkeley Training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5C5F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n Taub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C8F1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45-76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E16A2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625 Alcatraz Ave, Ste 12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B18E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ABA07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37E6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tatraining@earthlink.net</w:t>
            </w:r>
          </w:p>
        </w:tc>
      </w:tr>
      <w:tr w:rsidR="001972E0" w:rsidRPr="001972E0" w14:paraId="7FC0BBD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38A61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rrio Hayward Law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975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tzel Hayw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3966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786-66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28E5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8 Joh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FF90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61E0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9B741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riohayward@gmail.com</w:t>
            </w:r>
          </w:p>
        </w:tc>
      </w:tr>
      <w:tr w:rsidR="001972E0" w:rsidRPr="001972E0" w14:paraId="76618085" w14:textId="77777777" w:rsidTr="00BA35BB">
        <w:trPr>
          <w:trHeight w:val="61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F317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th Newell,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CAEF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izabeth New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4E44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330 ) 573-97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A276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742 PARKER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9EC7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5FC0B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7130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anewell@gmail.com</w:t>
            </w:r>
          </w:p>
        </w:tc>
      </w:tr>
      <w:tr w:rsidR="001441CF" w14:paraId="1DCD3595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53AAD3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2EA7BECE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8D4FF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40E74F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F686D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A0728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55646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F9A8D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CEDAAC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4668570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8C57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vilacqua-Knight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091D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lla Foj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C2D1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44-87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F0D8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00 Broadway, Ste. 4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9CED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52D02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0776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fojas@bki.com</w:t>
            </w:r>
          </w:p>
        </w:tc>
      </w:tr>
      <w:tr w:rsidR="001972E0" w:rsidRPr="001972E0" w14:paraId="1E60CF7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DE7C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eyond the Arc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6B9F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cqueline Espinoz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EB0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80-55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3451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600 Tenth Street, Suite 61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2F0F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623DF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EF32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ov@beyondthearc.net</w:t>
            </w:r>
          </w:p>
        </w:tc>
      </w:tr>
      <w:tr w:rsidR="001972E0" w:rsidRPr="001972E0" w14:paraId="1DEB4BF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046D97" w14:textId="77777777" w:rsidR="001972E0" w:rsidRPr="001441CF" w:rsidRDefault="001972E0" w:rsidP="001972E0">
            <w:pPr>
              <w:spacing w:line="480" w:lineRule="auto"/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ibby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ECED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uglas Bibb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5C87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5-949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C426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09 Neilson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060E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7117E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AE89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bibby@bibbyllc.com</w:t>
            </w:r>
          </w:p>
        </w:tc>
      </w:tr>
      <w:tr w:rsidR="001972E0" w:rsidRPr="001972E0" w14:paraId="167EBB2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CEC99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ikeHub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1814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ene O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C7DB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05-30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2B3E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522 Park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EE6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BD172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DAE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ene@bikehub.com</w:t>
            </w:r>
          </w:p>
        </w:tc>
      </w:tr>
      <w:tr w:rsidR="001972E0" w:rsidRPr="001972E0" w14:paraId="0CF0ACC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DD93D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ill Sa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7E6B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ill Sa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FFAA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48-870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0984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04 Virginia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4FA9E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35B3E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436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ill@billsay.com</w:t>
            </w:r>
          </w:p>
        </w:tc>
      </w:tr>
      <w:tr w:rsidR="001972E0" w:rsidRPr="001972E0" w14:paraId="22AAAE5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15C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izMechanix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-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Vervial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F516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tte Daous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7F5C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25-95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1023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734 Creekside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C1B3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4D8AE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D6FC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tteD@BizMechanix.com</w:t>
            </w:r>
          </w:p>
        </w:tc>
      </w:tr>
      <w:tr w:rsidR="001972E0" w:rsidRPr="001972E0" w14:paraId="7A3AB86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EDE9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lu Telecommunic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DA8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rlos Moral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9C3A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271-00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E050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15 Hopyard Road, Suite Q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338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E0F7B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8CF25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.MORALES@BLU-TEL.COM</w:t>
            </w:r>
          </w:p>
        </w:tc>
      </w:tr>
      <w:tr w:rsidR="001972E0" w:rsidRPr="001972E0" w14:paraId="37D3FFB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C1CA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luePoint Plann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832E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ndy Crai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A18A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8-03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48FF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50 Mountain Blvd., #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871A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52B5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D74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ndy@bluepointplanning.com</w:t>
            </w:r>
          </w:p>
        </w:tc>
      </w:tr>
      <w:tr w:rsidR="001972E0" w:rsidRPr="001972E0" w14:paraId="33E351F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0539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oss Effectiveness Institut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490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enda Mab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CEA71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9-23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ECED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965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Underhill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F9A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98229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72B0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mabrybei@aol.com</w:t>
            </w:r>
          </w:p>
        </w:tc>
      </w:tr>
      <w:tr w:rsidR="001972E0" w:rsidRPr="001972E0" w14:paraId="735D796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CC6D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oss-Bouchard On Strategic S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96D8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anne Bouch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F0785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3-36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455F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4 Fundy B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67A6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6E866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638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anne@boss-ltd.com</w:t>
            </w:r>
          </w:p>
        </w:tc>
      </w:tr>
      <w:tr w:rsidR="001972E0" w:rsidRPr="001972E0" w14:paraId="6EAB086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06F3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rane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BD3C8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Lorr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Zuppa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C80D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49-67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B962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986 Southwood Dr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16D5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94C6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44F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zuppan@branes.com</w:t>
            </w:r>
          </w:p>
        </w:tc>
      </w:tr>
      <w:tr w:rsidR="001972E0" w:rsidRPr="001972E0" w14:paraId="77FC966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6DE7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rilliant Ink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5AE1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na Downi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9459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87-86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2DCA9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92 - 9th Street, Suite 33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C117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BD1E1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379F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na@brilliantink.net</w:t>
            </w:r>
          </w:p>
        </w:tc>
      </w:tr>
      <w:tr w:rsidR="001972E0" w:rsidRPr="001972E0" w14:paraId="6E2F9A9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230B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Tech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36A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geeta Choudhu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9C5F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66-45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16B9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899 Balentine Dr., Ste 200 Room 2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C4A1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382A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696A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geeta@tbiinc.org</w:t>
            </w:r>
          </w:p>
        </w:tc>
      </w:tr>
      <w:tr w:rsidR="001972E0" w:rsidRPr="001972E0" w14:paraId="1D87EDE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4B52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TW Consultants, Inc, dba Informing Chang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A30D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ail Camach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5B19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65-6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EEA8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40 Bancroft Way, Suite 4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AF3B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F52DD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B7F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camacho@informingchange.com</w:t>
            </w:r>
          </w:p>
        </w:tc>
      </w:tr>
      <w:tr w:rsidR="001972E0" w:rsidRPr="001972E0" w14:paraId="6E190C4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BF8A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uilders Control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2E05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Bohann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8BAA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4-571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79A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8 Embarcadero Co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4BD0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8601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AC0A6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bohannon@builderscontrol.com</w:t>
            </w:r>
          </w:p>
        </w:tc>
      </w:tr>
      <w:tr w:rsidR="001972E0" w:rsidRPr="001972E0" w14:paraId="2C3E6350" w14:textId="77777777" w:rsidTr="00BA35BB">
        <w:trPr>
          <w:trHeight w:val="682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F801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Business Place Strategi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6B62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lark Sep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9DA1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378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562D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91 GLENDOME CI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2393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DC8CC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126F2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lark@businessplacestrategies.com</w:t>
            </w:r>
          </w:p>
        </w:tc>
      </w:tr>
      <w:tr w:rsidR="001441CF" w14:paraId="0B3004F2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274932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0E01E3D1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3A5C1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EC476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7B50B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38B44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9277F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0FE98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7FF5B4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52E5BDE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74C6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California Health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ollaborativ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EF55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phen Ramir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BCF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59 ) 224-452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3694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19 17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B79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6A85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245B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ramirez@healthcollaborative.org</w:t>
            </w:r>
          </w:p>
        </w:tc>
      </w:tr>
      <w:tr w:rsidR="001972E0" w:rsidRPr="001972E0" w14:paraId="45489C7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B20C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Californi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EDLink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A4A05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nice Hari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A77D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44-26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90E4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36 14th Street, Suite 9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A67E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4D731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4522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haris@camedlink.com</w:t>
            </w:r>
          </w:p>
        </w:tc>
      </w:tr>
      <w:tr w:rsidR="001972E0" w:rsidRPr="001972E0" w14:paraId="3D549ED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A6EA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ambridge Systematic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8B94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endy William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DDB7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73-8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E0C3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55 12th St., Suite 1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ADA7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04FAE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A05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williamson@camsys.com</w:t>
            </w:r>
          </w:p>
        </w:tc>
      </w:tr>
      <w:tr w:rsidR="001972E0" w:rsidRPr="001972E0" w14:paraId="5B1135A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5E47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ardea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F123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tricia Blackbur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FA02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5-3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3CA07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14 Grand Ave, Suite 4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E5A36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B08B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49AA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blackburn@cardeaservices.org</w:t>
            </w:r>
          </w:p>
        </w:tc>
      </w:tr>
      <w:tr w:rsidR="001972E0" w:rsidRPr="001972E0" w14:paraId="52AD91E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44ADFF" w14:textId="77777777" w:rsidR="001972E0" w:rsidRPr="001441CF" w:rsidRDefault="001972E0" w:rsidP="001972E0">
            <w:pPr>
              <w:spacing w:line="480" w:lineRule="auto"/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areer Allianc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D3F76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nise Ber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C766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38-090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C4DF5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Clay Suite 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B860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27BE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394F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nise@careeralliance.net</w:t>
            </w:r>
          </w:p>
        </w:tc>
      </w:tr>
      <w:tr w:rsidR="001972E0" w:rsidRPr="001972E0" w14:paraId="61B234E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C29E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argo Velocity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880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Daniel Johnson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Johnso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A855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13-65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B87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40 Shattuck Ave, Suite 90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A794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0BE4B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52E1E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.johnson@cargovelocity.com</w:t>
            </w:r>
          </w:p>
        </w:tc>
      </w:tr>
      <w:tr w:rsidR="001972E0" w:rsidRPr="001972E0" w14:paraId="1923B14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A5ADF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arroll &amp; Ramsey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106B5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d Rams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F3F8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59-81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96C9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50 Gilman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C3D5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B1F4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1BD7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d@carroll-ramsey.com</w:t>
            </w:r>
          </w:p>
        </w:tc>
      </w:tr>
      <w:tr w:rsidR="001972E0" w:rsidRPr="001972E0" w14:paraId="12F0F707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5504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B Management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A516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pril Ch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03B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4-676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FCDE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1 - 10th Street, #32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E1C1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C1546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CEE9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prilchu@cbmanagementgroup.com</w:t>
            </w:r>
          </w:p>
        </w:tc>
      </w:tr>
      <w:tr w:rsidR="001972E0" w:rsidRPr="001972E0" w14:paraId="25D5638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4177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BX Technologies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8F46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ristian D'Andrad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97FA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29-713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6080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393 Capwell Drive, Suite 17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405F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8BF92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E114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risd@cbxtech.com</w:t>
            </w:r>
          </w:p>
        </w:tc>
      </w:tr>
      <w:tr w:rsidR="001972E0" w:rsidRPr="001972E0" w14:paraId="12B469E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5744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DC Evaluation &amp; Develop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E307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 Cieloh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9BCE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1-55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516A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735 Davenport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7CC1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0CAE7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8E35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ieloha@aol.com</w:t>
            </w:r>
          </w:p>
        </w:tc>
      </w:tr>
      <w:tr w:rsidR="001972E0" w:rsidRPr="001972E0" w14:paraId="1A9EACA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4E780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DX Wireles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5EE9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 Simmo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2DC86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218-42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6CD3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435 Shearwater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EE706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5B712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05B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ob.simmons@cdxwireless.com</w:t>
            </w:r>
          </w:p>
        </w:tc>
      </w:tr>
      <w:tr w:rsidR="001972E0" w:rsidRPr="001972E0" w14:paraId="2BEB06F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158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E2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B779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lyde Wo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D049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3-73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34DA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140 Stoneridge Mall Road Suite 5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A131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FBA64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678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ong@ce2corp.com</w:t>
            </w:r>
          </w:p>
        </w:tc>
      </w:tr>
      <w:tr w:rsidR="001972E0" w:rsidRPr="001972E0" w14:paraId="33A76A8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650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enter for Community Dispute Settl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F454E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iane Jeronim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69BF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373-10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F07A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91 McLeod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9C89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5A142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C4DE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iane.jeronimo@comcast.net</w:t>
            </w:r>
          </w:p>
        </w:tc>
      </w:tr>
      <w:tr w:rsidR="001972E0" w:rsidRPr="001972E0" w14:paraId="415FABF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AEA2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enter for Strategic Facilit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9F99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 Hop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D465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2-65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3D9D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30 Sybil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D5A8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861A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867C6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@strategicfacilitation.com</w:t>
            </w:r>
          </w:p>
        </w:tc>
      </w:tr>
      <w:tr w:rsidR="001972E0" w:rsidRPr="001972E0" w14:paraId="38BBA70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5461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GR MANAGEMENT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1ACB3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Y BRIGHTBI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1F0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44-77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3D5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01 Harrison St., Suite 1100, Room 111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42BD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7A6E6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EA11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ratran@aol.com</w:t>
            </w:r>
          </w:p>
        </w:tc>
      </w:tr>
      <w:tr w:rsidR="001972E0" w:rsidRPr="001972E0" w14:paraId="791C1F8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0347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hange Cade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EC2D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det Akil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87AF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92-599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769B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57 Vernon Street Suite 20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3F81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91646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C643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kilah@changecadet.com</w:t>
            </w:r>
          </w:p>
        </w:tc>
      </w:tr>
      <w:tr w:rsidR="001441CF" w14:paraId="4D496049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B1424E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6840BAEF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FFA1F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F56B9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2CE75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B458C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BE0E5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39608C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39AA2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65C94D7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F304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haves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1260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lene Chav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FDC6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68-69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B9A1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89 Park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6DAA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0BA5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39CF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lene@chaves-associates.com</w:t>
            </w:r>
          </w:p>
        </w:tc>
      </w:tr>
      <w:tr w:rsidR="001972E0" w:rsidRPr="001972E0" w14:paraId="13F0CEB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AE827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hemmee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Groups, LL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D0B3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elanie Baska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788C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08 ) 888-94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ADB2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65 Parkhurst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B485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81EE2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99EB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elanievanitha@gmail.com</w:t>
            </w:r>
          </w:p>
        </w:tc>
      </w:tr>
      <w:tr w:rsidR="001972E0" w:rsidRPr="001972E0" w14:paraId="058328B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36EC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ICA Holdings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97A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ugues Duran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E03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812-04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7AA7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0 Frank Ogawa Plaza, 2nd floo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DD6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A87AB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7841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uguesl@veloxtechnology.com</w:t>
            </w:r>
          </w:p>
        </w:tc>
      </w:tr>
      <w:tr w:rsidR="001972E0" w:rsidRPr="001972E0" w14:paraId="2D18A48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D596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iddio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-Morris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1CBB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im Morri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46CFD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08-7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9F96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11 Telegraph Ave #80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6C560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2C8FD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9855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orris@ciddiomorris.com</w:t>
            </w:r>
          </w:p>
        </w:tc>
      </w:tr>
      <w:tr w:rsidR="001972E0" w:rsidRPr="001972E0" w14:paraId="475522D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C8F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ircles of Chang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CF03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 Quintana Hopk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C09B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07-66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0D83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30 Sybil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8199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F832C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C032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@circlesofchange.us.com</w:t>
            </w:r>
          </w:p>
        </w:tc>
      </w:tr>
      <w:tr w:rsidR="001972E0" w:rsidRPr="001972E0" w14:paraId="50A93C1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2728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it Com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53AE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illiam Romesbur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154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13-02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EDE6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98 Blossom Circl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A8E2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0B5D7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0D2D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romesburg@cit-com.com</w:t>
            </w:r>
          </w:p>
        </w:tc>
      </w:tr>
      <w:tr w:rsidR="001972E0" w:rsidRPr="001972E0" w14:paraId="6B2D603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74073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JM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45AB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eryl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C8F5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26-72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792B6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720 College Ave, #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82E0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EFCAD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4571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jmassociates.2011@gmail.com</w:t>
            </w:r>
          </w:p>
        </w:tc>
      </w:tr>
      <w:tr w:rsidR="001972E0" w:rsidRPr="001972E0" w14:paraId="56D004AF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D0AA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laims Litigation Management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3AC9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erine Gregoi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59A6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13-33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611C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471 Creekside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9146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44BC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EC00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erine@clms1.com</w:t>
            </w:r>
          </w:p>
        </w:tc>
      </w:tr>
      <w:tr w:rsidR="001972E0" w:rsidRPr="001972E0" w14:paraId="3F92FCA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5096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laremont Behavioral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B7E4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Lauri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lez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7569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00 ) 834-37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13A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50 Marina Village Parkway, Suite 20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3EB0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76AC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C751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slez@ClaremontEAP.com</w:t>
            </w:r>
          </w:p>
        </w:tc>
      </w:tr>
      <w:tr w:rsidR="001972E0" w:rsidRPr="001972E0" w14:paraId="15B976F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F28B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laros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DB8D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ura Pec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C29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4-31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5CC9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69 Kains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98FA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C9C67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D050D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peck@clarosconsulting.com</w:t>
            </w:r>
          </w:p>
        </w:tc>
      </w:tr>
      <w:tr w:rsidR="001972E0" w:rsidRPr="001972E0" w14:paraId="13C7DEF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1579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astline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EAF3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ana Lond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8806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38-11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293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41 17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86B1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56186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331B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anaclondon@aol.com</w:t>
            </w:r>
          </w:p>
        </w:tc>
      </w:tr>
      <w:tr w:rsidR="001972E0" w:rsidRPr="001972E0" w14:paraId="707DD87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C1E2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CH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C85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Rubia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Mos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FA33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95-73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928F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75 61st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95D5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2CFF4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49E90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moss@cochs.org</w:t>
            </w:r>
          </w:p>
        </w:tc>
      </w:tr>
      <w:tr w:rsidR="001972E0" w:rsidRPr="001972E0" w14:paraId="4EC47A4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E6DB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leman Strategy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73F8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anessa Cole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0CC5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95-51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EFA0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222 Majestic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E541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0475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BD788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anessacoleman@gmail.com</w:t>
            </w:r>
          </w:p>
        </w:tc>
      </w:tr>
      <w:tr w:rsidR="001972E0" w:rsidRPr="001972E0" w14:paraId="4DE401D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93BC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Columbia Project Management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Gp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C58B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nice Arch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E2E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51-23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92D7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On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Laksid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Dr. Ste 1404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985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3124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108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vin108@aol.com</w:t>
            </w:r>
          </w:p>
        </w:tc>
      </w:tr>
      <w:tr w:rsidR="001972E0" w:rsidRPr="001972E0" w14:paraId="5063D7B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279C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Comfort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Homesake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B17C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sa P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09A4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9-61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EC92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440 Broad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AD4F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C539D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49AC4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price04@yahoo.com</w:t>
            </w:r>
          </w:p>
        </w:tc>
      </w:tr>
      <w:tr w:rsidR="001972E0" w:rsidRPr="001972E0" w14:paraId="79D1141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578E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mmunities in Collaboration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F72A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eather Imbod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3944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84-67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0FDB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800 MacArthur Blv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AAE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BBD2E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95C5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eather@communitiesincollaboration.com</w:t>
            </w:r>
          </w:p>
        </w:tc>
      </w:tr>
      <w:tr w:rsidR="001441CF" w14:paraId="5CA91B67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8032B82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0FED48DF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8D1DF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C2E3D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AAC26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F0144C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479A9F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03BF1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C5F24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44567DE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FBD9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mmunities-N-Concert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E2FA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k Gardn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60D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8-45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3FB3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24 Lake Park Ave, Suite 44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C3ED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6DFAA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360B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k@communitiesnconcert.org</w:t>
            </w:r>
          </w:p>
        </w:tc>
      </w:tr>
      <w:tr w:rsidR="001972E0" w:rsidRPr="001972E0" w14:paraId="71EBF3F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291A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mp Analysi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EE60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ari Dunn(formerly Carter)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192C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63-377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990B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25 Washington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6B53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80446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C126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dunn@companalysis.com</w:t>
            </w:r>
          </w:p>
        </w:tc>
      </w:tr>
      <w:tr w:rsidR="001972E0" w:rsidRPr="001972E0" w14:paraId="4E2EB44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FACA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mpliance and Closure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31E2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alini Frus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CAE9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26-53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5A38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020 Koll Center Parkway, Suite 134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2B4FD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A2342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B8C3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frush@aol.com</w:t>
            </w:r>
          </w:p>
        </w:tc>
      </w:tr>
      <w:tr w:rsidR="001972E0" w:rsidRPr="001972E0" w14:paraId="4DA41EB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C69C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mputers And Yo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67ED2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eryl Docke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01B2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33-01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2148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026 Melrose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D6EB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165FB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339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eryldockery@comcast.net</w:t>
            </w:r>
          </w:p>
        </w:tc>
      </w:tr>
      <w:tr w:rsidR="001972E0" w:rsidRPr="001972E0" w14:paraId="1413D1E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3BC8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onferr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oftwar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8689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dheer Gullapall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66E76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08 ) 792-74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C80F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180 Liberty St, Suite 101, Office #4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1B8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E4DDF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233E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dheer.g@conferrasoft.com</w:t>
            </w:r>
          </w:p>
        </w:tc>
      </w:tr>
      <w:tr w:rsidR="001972E0" w:rsidRPr="001972E0" w14:paraId="1E1A2F5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6786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onfigClouds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A637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srael Arockiaraj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AADF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08 ) 888-94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442A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65 Parkhurst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B0D6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DD0DE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6BB5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elanievanitha@gmail.com</w:t>
            </w:r>
          </w:p>
        </w:tc>
      </w:tr>
      <w:tr w:rsidR="001972E0" w:rsidRPr="001972E0" w14:paraId="735EA7A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9611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nley Consult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E90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nise Con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58F8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25-14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3A50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24 Franklin St, Ste 110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3216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A3A84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7B61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conley@conley-group.com</w:t>
            </w:r>
          </w:p>
        </w:tc>
      </w:tr>
      <w:tr w:rsidR="001972E0" w:rsidRPr="001972E0" w14:paraId="58A3C6D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53676D" w14:textId="77777777" w:rsidR="001972E0" w:rsidRPr="001441CF" w:rsidRDefault="001972E0" w:rsidP="001972E0">
            <w:pPr>
              <w:spacing w:line="480" w:lineRule="auto"/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nsulting Managemen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370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urie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EED4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03-23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65DC0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035 Mountain View Drive, #C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B74E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1557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79D31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laurie443@gmail.com</w:t>
            </w:r>
          </w:p>
        </w:tc>
      </w:tr>
      <w:tr w:rsidR="001972E0" w:rsidRPr="001972E0" w14:paraId="45E77E8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0FE3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ntrera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9389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olleen Contrer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1C93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14-817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54EE1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 Sunny Cove Circl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3E19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C0CB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2FAC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olleencontreras@yahoo.com</w:t>
            </w:r>
          </w:p>
        </w:tc>
      </w:tr>
      <w:tr w:rsidR="001972E0" w:rsidRPr="001972E0" w14:paraId="7D62285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EEEA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ornerstone Facilities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ACAC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ayne Per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6A83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39-50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4D61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55 Alvarado Street, Suite 13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A046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25DC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93E2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perry@cornerstoneconcilium.com</w:t>
            </w:r>
          </w:p>
        </w:tc>
      </w:tr>
      <w:tr w:rsidR="001972E0" w:rsidRPr="001972E0" w14:paraId="282E139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B198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PM Logistic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35122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bbigail Brow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05B1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74-13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6A7A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506 Thornhill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DE6CC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0043D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793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bbigail@cpmlogistics.net</w:t>
            </w:r>
          </w:p>
        </w:tc>
      </w:tr>
      <w:tr w:rsidR="001972E0" w:rsidRPr="001972E0" w14:paraId="417F22D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B3365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RA International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388C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Paul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Leucht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6B91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617 ) 425-30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B3538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335 College Ave., #2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9840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E4D74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2368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mcdermott@crai.com</w:t>
            </w:r>
          </w:p>
        </w:tc>
      </w:tr>
      <w:tr w:rsidR="001972E0" w:rsidRPr="001972E0" w14:paraId="5A556B8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68CB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raig Hart Consult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52EF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ydni Craig-Ha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C25A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01-066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15D9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340 Powell Street, Suite 22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5370B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18D5C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CD4E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ydni@craighartconsulting.com</w:t>
            </w:r>
          </w:p>
        </w:tc>
      </w:tr>
      <w:tr w:rsidR="001972E0" w:rsidRPr="001972E0" w14:paraId="78AC26B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0A54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reate The Spac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504A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nzel Herrera-Davi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3CD8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312 ) 870-031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3F3F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533 Filbert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568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5D068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CFB0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nzel@cr8thespace.com</w:t>
            </w:r>
          </w:p>
        </w:tc>
      </w:tr>
      <w:tr w:rsidR="001972E0" w:rsidRPr="001972E0" w14:paraId="5CCFDE2F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56D8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reative Adaptive Think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B04D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ecilio Mill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9929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16 ) 947-500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D5EC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55 12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F1BC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D151E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40D24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ecilio@creativeadaptivethinking.com</w:t>
            </w:r>
          </w:p>
        </w:tc>
      </w:tr>
      <w:tr w:rsidR="001441CF" w14:paraId="1C5ADB96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01710D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17F3F830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A6D77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A5D9F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A870E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FF944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E90DA9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BDF55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7B0EC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47B4327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B9C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restPoint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0366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Fabom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Ojuol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72FE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828-60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A5B2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994 W. Las Positas Blvd, #22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AB68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1158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04DD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ojuola@crestpt.com</w:t>
            </w:r>
          </w:p>
        </w:tc>
      </w:tr>
      <w:tr w:rsidR="001972E0" w:rsidRPr="001972E0" w14:paraId="5C25DFB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0069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ristobal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EA99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ristene Cristoba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0170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07-07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3C9C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81 Spruce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3B4C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E498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56F5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ristobalconsulting@gmail.com</w:t>
            </w:r>
          </w:p>
        </w:tc>
      </w:tr>
      <w:tr w:rsidR="001972E0" w:rsidRPr="001972E0" w14:paraId="1979A83D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0530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ross Ocean Technologi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2451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Sho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5222D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14-35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0F8B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01 Harrison Street, Suite 1100, Office #113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785D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A856F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1C01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short@cot-inc.com</w:t>
            </w:r>
          </w:p>
        </w:tc>
      </w:tr>
      <w:tr w:rsidR="001972E0" w:rsidRPr="001972E0" w14:paraId="52DBD82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37E3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rowell and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2C3A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loria Crow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D2A4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13-56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0C3C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 Maggiora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88685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8B5D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03DA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roglo@pacbell.net</w:t>
            </w:r>
          </w:p>
        </w:tc>
      </w:tr>
      <w:tr w:rsidR="001972E0" w:rsidRPr="001972E0" w14:paraId="7167D76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0031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rown Health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8912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lifton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9EDA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70-148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3ED3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3551 Mission Blvd, Ste 10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3695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1004F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A52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johnson@crown-health.com</w:t>
            </w:r>
          </w:p>
        </w:tc>
      </w:tr>
      <w:tr w:rsidR="001972E0" w:rsidRPr="001972E0" w14:paraId="719A9C60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C0064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SB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BCB2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sandra Benjam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0A26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3-46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6781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04 Preservation Pkwy, Suite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D2E2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4A215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EE43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sbenjamin@sbcglobal.net</w:t>
            </w:r>
          </w:p>
        </w:tc>
      </w:tr>
      <w:tr w:rsidR="001972E0" w:rsidRPr="001972E0" w14:paraId="7E59B00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6DF0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CY Partn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F39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Xinyuan Ya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6FC8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92-69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3DC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15 Broadway, Suite 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EFAF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2B3EA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E44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erineyang9@gmail.com</w:t>
            </w:r>
          </w:p>
        </w:tc>
      </w:tr>
      <w:tr w:rsidR="001972E0" w:rsidRPr="001972E0" w14:paraId="03B7FC4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C32C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ytel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93CA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mes Ba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CF11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354-689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E768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7200 Foothill Boulevar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7B4D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D0E5C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0C0F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im@cytelgroup.com</w:t>
            </w:r>
          </w:p>
        </w:tc>
      </w:tr>
      <w:tr w:rsidR="001972E0" w:rsidRPr="001972E0" w14:paraId="024B512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54D3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. Moor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3755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bra Moo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D106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73-8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E203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706 Elston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B4E8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3D0E9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65D9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nfo@dmooreconsulting.com</w:t>
            </w:r>
          </w:p>
        </w:tc>
      </w:tr>
      <w:tr w:rsidR="001972E0" w:rsidRPr="001972E0" w14:paraId="30A46DE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74F8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. Nicholso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7F23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 Nicho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7255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03-810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59B7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11 Telegraph Ave., #31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F20A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828BA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33A7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.Nicholson@OctagonRS.com</w:t>
            </w:r>
          </w:p>
        </w:tc>
      </w:tr>
      <w:tr w:rsidR="001972E0" w:rsidRPr="001972E0" w14:paraId="7637121D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1962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bri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F046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avinder Kau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CEDD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06-71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132D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12 Preservation Parkway, suite 3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C240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31F2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F34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kaur@dabri.com</w:t>
            </w:r>
          </w:p>
        </w:tc>
      </w:tr>
      <w:tr w:rsidR="001972E0" w:rsidRPr="001972E0" w14:paraId="3148436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BEEB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hlia Moodie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4C50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hlia Mood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AAC5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02-66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75EBB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0 Washington St, Ste 30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E138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22F1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634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hlia@ecoptions.biz</w:t>
            </w:r>
          </w:p>
        </w:tc>
      </w:tr>
      <w:tr w:rsidR="001972E0" w:rsidRPr="001972E0" w14:paraId="4269C9B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4F58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hli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0337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eter Dahl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7A3B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07-30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564F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24 55th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346A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F7750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520A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hlinpm@aol.com</w:t>
            </w:r>
          </w:p>
        </w:tc>
      </w:tr>
      <w:tr w:rsidR="001972E0" w:rsidRPr="001972E0" w14:paraId="71F874D7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CAB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niel Matthieu Cohen, LCSW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ED09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iel Coh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49E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01-59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B972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45 Hanover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B38E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2AE9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9FBB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ielmatucohen@gmail.com</w:t>
            </w:r>
          </w:p>
        </w:tc>
      </w:tr>
      <w:tr w:rsidR="001972E0" w:rsidRPr="001972E0" w14:paraId="43CB56BC" w14:textId="77777777" w:rsidTr="00BA35BB">
        <w:trPr>
          <w:trHeight w:val="772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A759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nquah Group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E38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eth Danqu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4573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75-50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633E3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900 Hopyard Rd., Suite 100, Office No. 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5751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DB7CF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55FC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danquah@danquahgroup.com</w:t>
            </w:r>
          </w:p>
        </w:tc>
      </w:tr>
      <w:tr w:rsidR="001441CF" w14:paraId="7C7F9293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A8317F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7A714A6D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270F8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8ABCA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75198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604FD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E3CD1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409B7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99EEF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1C866B3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CB34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rien Loui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B19F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rien Lou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2EAD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18-86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D15E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 Rishell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3B6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3E6A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857FD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rienlouie8888@gmail.com</w:t>
            </w:r>
          </w:p>
        </w:tc>
      </w:tr>
      <w:tr w:rsidR="001972E0" w:rsidRPr="001972E0" w14:paraId="7184C25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CB1B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vid Dickso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FC4D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d G. Di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2B63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707 ) 479-84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90CB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00 Hearst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D99F4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BFDF2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E0A0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d.d@comcast.net</w:t>
            </w:r>
          </w:p>
        </w:tc>
      </w:tr>
      <w:tr w:rsidR="001972E0" w:rsidRPr="001972E0" w14:paraId="7B754EA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1F76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vid Paul Rose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23BD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ey Nordwa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3B9D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51-25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18D90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30 Broadway, Ste 93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49FC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55FA9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7A9A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ey@draconsultants.com</w:t>
            </w:r>
          </w:p>
        </w:tc>
      </w:tr>
      <w:tr w:rsidR="001972E0" w:rsidRPr="001972E0" w14:paraId="5656645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5713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vid R. Nakashim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91A7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d Nakashim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D39D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09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60A72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616 Banning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F8B45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2B6A8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A1F5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enakashima@gmail.com</w:t>
            </w:r>
          </w:p>
        </w:tc>
      </w:tr>
      <w:tr w:rsidR="001972E0" w:rsidRPr="001972E0" w14:paraId="1C8CFDF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550F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avillier-Sloa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41ED1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ke Davillier-Slo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322C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5-760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D0E9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30 12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9EB4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90BFB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17CF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ke@davillier-sloan.com</w:t>
            </w:r>
          </w:p>
        </w:tc>
      </w:tr>
      <w:tr w:rsidR="001972E0" w:rsidRPr="001972E0" w14:paraId="3B8B3E1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F8A4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eborah Rauch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BAA2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borah Rauch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F5F4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93-838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AA43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628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oulvard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F900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9A919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D0D5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braucher@sbcglobal.net</w:t>
            </w:r>
          </w:p>
        </w:tc>
      </w:tr>
      <w:tr w:rsidR="001972E0" w:rsidRPr="001972E0" w14:paraId="4B86149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D948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ebra Kaufma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407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bra Kauf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5810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519-55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8C32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Oxford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26E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F46D2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0BF3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kaufmanconsulting@gmail.com</w:t>
            </w:r>
          </w:p>
        </w:tc>
      </w:tr>
      <w:tr w:rsidR="001972E0" w:rsidRPr="001972E0" w14:paraId="1CF3AFC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D061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ecitech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nsulting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005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im Spark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3E3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6-12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3A38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420 Liberty Street, Suite 26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86F0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CF9FA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2D1E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nfo@decitech-inc.com</w:t>
            </w:r>
          </w:p>
        </w:tc>
      </w:tr>
      <w:tr w:rsidR="001972E0" w:rsidRPr="001972E0" w14:paraId="362B46D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AC44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een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Electronics, Inc. DBA A-Plus Printer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D1C9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Mus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arar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32CE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6-45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3B6A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4875 Industrial Dr., Ste J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819D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A7EF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656D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les@deenselectronics.com</w:t>
            </w:r>
          </w:p>
        </w:tc>
      </w:tr>
      <w:tr w:rsidR="001972E0" w:rsidRPr="001972E0" w14:paraId="7D74CCB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8F3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elta Financial Accounting &amp; 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7EB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Grac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Uwadial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00DD3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69-96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336E8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675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Hegenb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oad Suite 21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2432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AA4DB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7584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raceuwadiale@deltafinancialconsult.com</w:t>
            </w:r>
          </w:p>
        </w:tc>
      </w:tr>
      <w:tr w:rsidR="001972E0" w:rsidRPr="001972E0" w14:paraId="42B6F3C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DF83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evelopment Consulting Network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BAC2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onya Christi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D223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672-62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A9AE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25 Eleventh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A9E0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DD18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FBD8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nfo@DCN.bz</w:t>
            </w:r>
          </w:p>
        </w:tc>
      </w:tr>
      <w:tr w:rsidR="001972E0" w:rsidRPr="001972E0" w14:paraId="2FCA3C6F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B2CB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evelopment Services/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granthelper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32B5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Mari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eichert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6C52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686-623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A67F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01 Pine St., #15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19A0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F3EC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1968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ie@granthelper.com</w:t>
            </w:r>
          </w:p>
        </w:tc>
      </w:tr>
      <w:tr w:rsidR="001972E0" w:rsidRPr="001972E0" w14:paraId="025BF69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7D2A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iablo Engineer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9B7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nnifer Harm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703E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50-89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2B04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Clay Street, Suite 600, Office #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59A7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7FA2B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9377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nnifer@diabloengineeringgroup.com</w:t>
            </w:r>
          </w:p>
        </w:tc>
      </w:tr>
      <w:tr w:rsidR="001972E0" w:rsidRPr="001972E0" w14:paraId="0272FB5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10B6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iane Aker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3E17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iane Aker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0ACB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14-81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3448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16 Curtis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C18CC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42DBE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FB01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ianeakers@aol.com</w:t>
            </w:r>
          </w:p>
        </w:tc>
      </w:tr>
      <w:tr w:rsidR="001972E0" w:rsidRPr="001972E0" w14:paraId="33D4B81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20B6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irect Lenders' Insurance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17AE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ny Fernand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A13C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654-98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A998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900 Hopyard Rd., Ste 100, Room 4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E02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E91C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BB130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ny@directlendersins.com</w:t>
            </w:r>
          </w:p>
        </w:tc>
      </w:tr>
      <w:tr w:rsidR="001972E0" w:rsidRPr="001972E0" w14:paraId="6DB9B39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A678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isability Management Insight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794B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nda Stutz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5150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83-91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79E8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885 Redwood Road, PMB30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C844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F0B79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C07E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nda@dmilnc.com</w:t>
            </w:r>
          </w:p>
        </w:tc>
      </w:tr>
      <w:tr w:rsidR="001441CF" w14:paraId="59E43947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5AD684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1F8BE703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7642E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F1067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91AA5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40C4C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C9620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C283A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427B9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1D57C20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AEE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Diverse Design Consultant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rvc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0539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itra Maynet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42C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00-42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395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499 Pinewood D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76BF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AE7D9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1583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n.ddcs@gmail.com</w:t>
            </w:r>
          </w:p>
        </w:tc>
      </w:tr>
      <w:tr w:rsidR="001972E0" w:rsidRPr="001972E0" w14:paraId="4C28666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BA5E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M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D5BD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tcheverry Robert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DDE9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00 ) 746-436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57E4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320 Majestic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E9ED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47E27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C6FE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ae@dmg-at-work.com</w:t>
            </w:r>
          </w:p>
        </w:tc>
      </w:tr>
      <w:tr w:rsidR="001972E0" w:rsidRPr="001972E0" w14:paraId="4542F8B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ECE5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MJ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2815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le Ja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C30F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62-123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454B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843 Hansom D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558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8F35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FB42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mjdale@ix.netcom.com</w:t>
            </w:r>
          </w:p>
        </w:tc>
      </w:tr>
      <w:tr w:rsidR="001972E0" w:rsidRPr="001972E0" w14:paraId="7CCEA95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BE83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on Todd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190D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osevelt Hatt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1F41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51-10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2363A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00 Broadway, Suite 6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270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39A5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C5EA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hattin@dta.com</w:t>
            </w:r>
          </w:p>
        </w:tc>
      </w:tr>
      <w:tr w:rsidR="001972E0" w:rsidRPr="001972E0" w14:paraId="6FD1050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2AB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r. Berg and Asso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BEBD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aul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ber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889A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3-34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ADD1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389-30th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t.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,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  <w:proofErr w:type="spellEnd"/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4022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66A1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A13D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syberg@drpaulberg.com</w:t>
            </w:r>
          </w:p>
        </w:tc>
      </w:tr>
      <w:tr w:rsidR="001972E0" w:rsidRPr="001972E0" w14:paraId="7EDE9BE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BA17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RJ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1570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nna R. Jacob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991E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81-25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B3E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735 Pineville Ci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E4F1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0EA9D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97066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rimadrj@gmail.com</w:t>
            </w:r>
          </w:p>
        </w:tc>
      </w:tr>
      <w:tr w:rsidR="001972E0" w:rsidRPr="001972E0" w14:paraId="40BF3B2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10C3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ryad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15CE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rrey You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ABC6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8-60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D994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5570 Palomares R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3F8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E0B2D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391A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rrey@dryad.us</w:t>
            </w:r>
          </w:p>
        </w:tc>
      </w:tr>
      <w:tr w:rsidR="001972E0" w:rsidRPr="001972E0" w14:paraId="210CEFC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4DF9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u-All Safety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75D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ry McCarth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ACEC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1-828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ABC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5950 Hotchkiss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2422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5699B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53B3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rym@du-all.com</w:t>
            </w:r>
          </w:p>
        </w:tc>
      </w:tr>
      <w:tr w:rsidR="001972E0" w:rsidRPr="001972E0" w14:paraId="08FA073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5794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DWH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F6A7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rryl Hewi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856C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88-03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AE22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139 Crow Creek Road, Suite 1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5DC0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B32A2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573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rryl@dwhconsulting.com</w:t>
            </w:r>
          </w:p>
        </w:tc>
      </w:tr>
      <w:tr w:rsidR="001972E0" w:rsidRPr="001972E0" w14:paraId="0655879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F2B91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. Hoga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B4AE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velyn Ja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90693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68-88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12C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140 Hood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ABD2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B8EDE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8C3E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hjbmw@aol.com</w:t>
            </w:r>
          </w:p>
        </w:tc>
      </w:tr>
      <w:tr w:rsidR="001972E0" w:rsidRPr="001972E0" w14:paraId="1A69744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3FB9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8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ACB6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 Richard Spies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E6B0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43-43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12D3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77 Washington Avenue, #61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C322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5CBC9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BCA0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spiese@ix.netcom.com</w:t>
            </w:r>
          </w:p>
        </w:tc>
      </w:tr>
      <w:tr w:rsidR="001972E0" w:rsidRPr="001972E0" w14:paraId="48C1418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9DD2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arth Hous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ADFA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garet Pave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6E6C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2-24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5244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275 Miles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F5F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E83F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A980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palomapavel@yahoo.com</w:t>
            </w:r>
          </w:p>
        </w:tc>
      </w:tr>
      <w:tr w:rsidR="001972E0" w:rsidRPr="001972E0" w14:paraId="45CD079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FAB3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arth Safety Dynam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CDB3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vin Brau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6A04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55-66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2F953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0 Rockrose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7CD2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A7189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66FB8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</w:tr>
      <w:tr w:rsidR="001972E0" w:rsidRPr="001972E0" w14:paraId="03427A6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A935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cho West International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64FD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i Im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61DA8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2-30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0968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801 Christie Ave., #27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F044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761FA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A998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_imran777@yahoo.com</w:t>
            </w:r>
          </w:p>
        </w:tc>
      </w:tr>
      <w:tr w:rsidR="001972E0" w:rsidRPr="001972E0" w14:paraId="5430841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5ED9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CIFM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CE99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imal Ubero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D269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556-34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2EF4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950 Dublin Blvd, Ste 10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758D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AFC98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D298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imal@ecifm.com</w:t>
            </w:r>
          </w:p>
        </w:tc>
      </w:tr>
      <w:tr w:rsidR="001972E0" w:rsidRPr="001972E0" w14:paraId="48B58B4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4960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dward Price Co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FA3E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liff P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4977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04-06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8B87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711 B Martin Luther King Jr.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E5E49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7E7CB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848A2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liff@eprice.com</w:t>
            </w:r>
          </w:p>
        </w:tc>
      </w:tr>
      <w:tr w:rsidR="001972E0" w:rsidRPr="001972E0" w14:paraId="3D59B22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AD26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EL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9A3D0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go Elli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233F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202 ) 550-99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4EDA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323 Broadway,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B61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7A67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9940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go@eelasolutions.com</w:t>
            </w:r>
          </w:p>
        </w:tc>
      </w:tr>
      <w:tr w:rsidR="001441CF" w14:paraId="4705E8A3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959F1D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52153643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BA8B8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87C3D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70C40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1C3D5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6A30D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E1444F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06631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5D6E120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45C8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HS Compliance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2EA9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hlilah Guy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2929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786 ) 258-18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30C9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3744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air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9E1D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EE6F3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2CE5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guyah@ehscsi.com</w:t>
            </w:r>
          </w:p>
        </w:tc>
      </w:tr>
      <w:tr w:rsidR="001972E0" w:rsidRPr="001972E0" w14:paraId="09D03B7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69A4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lemeno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Health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908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up Roy-Bur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A5C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20-15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F31E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910 Ford Street, Suite 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F3C3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2106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2D38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up@elemenohealth.com</w:t>
            </w:r>
          </w:p>
        </w:tc>
      </w:tr>
      <w:tr w:rsidR="001972E0" w:rsidRPr="001972E0" w14:paraId="2A853240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85EB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llen Muir Systems Coaching &amp;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96E2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len Mui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73C3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20-76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1E87D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9 Euclid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4F2F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CF086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16E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uirsc@gmail.com</w:t>
            </w:r>
          </w:p>
        </w:tc>
      </w:tr>
      <w:tr w:rsidR="001972E0" w:rsidRPr="001972E0" w14:paraId="693EBC2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E591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meryville Occupational Medical Center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08C3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ven Ges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48F10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3-5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53D0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6001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hellmound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reet, Suite 11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81A6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BB65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C009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@emeryvilleoccmed.com</w:t>
            </w:r>
          </w:p>
        </w:tc>
      </w:tr>
      <w:tr w:rsidR="001972E0" w:rsidRPr="001972E0" w14:paraId="6DA4A22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C533B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mployee Benefit Specialis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5E67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an Rhod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BC0A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9-522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DA632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5934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Gibralt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Dr. , Suite 20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1B6F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96CC8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3245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an@ebsbenefits.com</w:t>
            </w:r>
          </w:p>
        </w:tc>
      </w:tr>
      <w:tr w:rsidR="001972E0" w:rsidRPr="001972E0" w14:paraId="5A4D9B0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EE56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mpower Minds, LL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7ABC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zanne Raver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B0C2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784-96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282F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41 Catalina Drive, #15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B309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7229B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B6BBC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zanne@empowerminds.com</w:t>
            </w:r>
          </w:p>
        </w:tc>
      </w:tr>
      <w:tr w:rsidR="001972E0" w:rsidRPr="001972E0" w14:paraId="022A313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4133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nergy Perform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0BD4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ichard Ha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A76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25-942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6DC6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51 Scott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E23F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E51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6858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hart@energyperformers.com</w:t>
            </w:r>
          </w:p>
        </w:tc>
      </w:tr>
      <w:tr w:rsidR="001972E0" w:rsidRPr="001972E0" w14:paraId="4803E2F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AE95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nergy Resources Integration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ABE6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ric Noll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C1B6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93-20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80C5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0 Lakeside Drive, Suite 198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2A43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7C826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A4C4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ric@eripacific.com</w:t>
            </w:r>
          </w:p>
        </w:tc>
      </w:tr>
      <w:tr w:rsidR="001972E0" w:rsidRPr="001972E0" w14:paraId="3D5DFD9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2665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nomik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Business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C4A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imone Good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80B7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08 ) 406-87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18E5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0 Swan Way, Suite 275-C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36D2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25589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C3D2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gooden@enomik.com</w:t>
            </w:r>
          </w:p>
        </w:tc>
      </w:tr>
      <w:tr w:rsidR="001972E0" w:rsidRPr="001972E0" w14:paraId="00798A6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D72F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npro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34D6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. Maqbool Qadi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0FD8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803-80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0084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500 Dublin Boulevard, Ste 21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E390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A48D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3A87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Qadir@enprosolutions.com</w:t>
            </w:r>
          </w:p>
        </w:tc>
      </w:tr>
      <w:tr w:rsidR="001972E0" w:rsidRPr="001972E0" w14:paraId="40B758C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BEBE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nvi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Occup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isk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A0DE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Stackhous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8E1B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08 ) 790-92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B58C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7901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zOakport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., Suite 44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E48D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E3CC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3EB5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khousej@eorm.com</w:t>
            </w:r>
          </w:p>
        </w:tc>
      </w:tr>
      <w:tr w:rsidR="001972E0" w:rsidRPr="001972E0" w14:paraId="046E2FA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D4AC9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nviroIssue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ED29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ynnette Bradbu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56DE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206 ) 922-62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AEE2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55 12th Street, Suite 500, Office #52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3041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40C77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3201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Bradbury@enviroissues.com</w:t>
            </w:r>
          </w:p>
        </w:tc>
      </w:tr>
      <w:tr w:rsidR="001972E0" w:rsidRPr="001972E0" w14:paraId="40CC73D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2633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Environmental Risk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ommunicati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99DE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Roseng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BCFD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48-55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3186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21 Tunnel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F0B9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FDCBF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85C4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@erci.com</w:t>
            </w:r>
          </w:p>
        </w:tc>
      </w:tr>
      <w:tr w:rsidR="001972E0" w:rsidRPr="001972E0" w14:paraId="0CF4635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83EE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OA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7281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n Eisenber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DDC4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2-28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C4FE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410 Jackson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5DEC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F0A06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78C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neisenberg@eoainc.com</w:t>
            </w:r>
          </w:p>
        </w:tc>
      </w:tr>
      <w:tr w:rsidR="001972E0" w:rsidRPr="001972E0" w14:paraId="4AF5943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92CA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sto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622F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phanie Ander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B413B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43-7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650E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Clay Street, Suite 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FC48D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3268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6A4C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derson@s2a.consulting</w:t>
            </w:r>
          </w:p>
        </w:tc>
      </w:tr>
      <w:tr w:rsidR="001972E0" w:rsidRPr="001972E0" w14:paraId="2733B88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348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VCHARGE4U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D16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Paul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Nijsse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6CA1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79-36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73E8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805 Martin Luther King Jr.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B9A9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BE7F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1F70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ul@evcharge4u.com</w:t>
            </w:r>
          </w:p>
        </w:tc>
      </w:tr>
      <w:tr w:rsidR="001441CF" w14:paraId="60878E80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9C4173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7E1CBF3C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72A76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8D11A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EA26F4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E533D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02606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380F3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AD016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049C765D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3A04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Express Personnel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BE3D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nna Miz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48A3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7-5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C556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111 Paseo Padre Parkway Suite 11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8C79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0CC09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4524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nna.mize@expresspros.com</w:t>
            </w:r>
          </w:p>
        </w:tc>
      </w:tr>
      <w:tr w:rsidR="001972E0" w:rsidRPr="001972E0" w14:paraId="51BC4D2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7570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FamilyCar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7455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y Leibow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FF81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249-66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1938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041 Koll Center Parkway, #23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A4F2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162E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6BEE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y@famcare.com</w:t>
            </w:r>
          </w:p>
        </w:tc>
      </w:tr>
      <w:tr w:rsidR="001972E0" w:rsidRPr="001972E0" w14:paraId="267A4B39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8CA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arallon Consult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BDC64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ori Pettegrew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6D80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79-68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F599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80 Grand Ave, Suite 9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FC1C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E4D3B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9BF1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pettegrew@farallonconsulting.com</w:t>
            </w:r>
          </w:p>
        </w:tc>
      </w:tr>
      <w:tr w:rsidR="001972E0" w:rsidRPr="001972E0" w14:paraId="6AF8E16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A48D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AS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D8C9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aith Elizabeth Full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B41F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84-45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3601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93 62nd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F4A8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FF9A0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C4D3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aithefuller@gmail.com</w:t>
            </w:r>
          </w:p>
        </w:tc>
      </w:tr>
      <w:tr w:rsidR="001972E0" w:rsidRPr="001972E0" w14:paraId="6A813AC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CBC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eeney Wireless Californi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1048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than Rals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C924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88 ) 683-48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7E9C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603 Union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4320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424C0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6B82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ralston@feeneywireless.com</w:t>
            </w:r>
          </w:p>
        </w:tc>
      </w:tr>
      <w:tr w:rsidR="001972E0" w:rsidRPr="001972E0" w14:paraId="4B9CA2C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B7ED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idelis Professional Servi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1A98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Brend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elderol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528C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233-447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D8AD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990 Village Parkway, Suite 20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8244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3496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A442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fbelderol@fps-corp.com</w:t>
            </w:r>
          </w:p>
        </w:tc>
      </w:tr>
      <w:tr w:rsidR="001972E0" w:rsidRPr="001972E0" w14:paraId="7C4AA936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1E98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FinanceStaff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DC5DC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nda Carl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06C4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65-60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B241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0 Frank Ogawa Paza, Suite 22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937C9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1E7C6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9737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nda@financestaff.com</w:t>
            </w:r>
          </w:p>
        </w:tc>
      </w:tr>
      <w:tr w:rsidR="001972E0" w:rsidRPr="001972E0" w14:paraId="0CB8A88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A7C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ischer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94F6C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a Fisch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CB46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68-33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4AFE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40 Shattuck Ave., Suite 80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111F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FCFB7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907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obbi@fischercommunications.com</w:t>
            </w:r>
          </w:p>
        </w:tc>
      </w:tr>
      <w:tr w:rsidR="001972E0" w:rsidRPr="001972E0" w14:paraId="67BE1CE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2628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MG Architec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F515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arissa Fran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4EFA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65-8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E2D5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30 15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3127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CAEB5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B423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frank@fmgarchitects.com</w:t>
            </w:r>
          </w:p>
        </w:tc>
      </w:tr>
      <w:tr w:rsidR="001972E0" w:rsidRPr="001972E0" w14:paraId="2D58275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687E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Folstra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B782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Folakem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Aladegbam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1345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8-69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659D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39 Harrison Street, Suite 42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46B7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0C5A1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828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mi@folstra.com</w:t>
            </w:r>
          </w:p>
        </w:tc>
      </w:tr>
      <w:tr w:rsidR="001972E0" w:rsidRPr="001972E0" w14:paraId="4FBAD79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E94A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rancis Fruzzetti for ACTI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C2F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ancis Fruzzett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0E664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846-05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751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783 Applewood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87C1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1A6FF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46DD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fruzzetti@comcast.net</w:t>
            </w:r>
          </w:p>
        </w:tc>
      </w:tr>
      <w:tr w:rsidR="001972E0" w:rsidRPr="001972E0" w14:paraId="593783C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ED36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rancisco &amp;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54E37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seph Francisc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A698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785-19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30A6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776 Stoneridge Mall Rd, #32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7A8BD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537A6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8B2C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ef@franciscoandassociates.com</w:t>
            </w:r>
          </w:p>
        </w:tc>
      </w:tr>
      <w:tr w:rsidR="001972E0" w:rsidRPr="001972E0" w14:paraId="6545257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C7D3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reeman Fleming Holding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01C8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wen Garric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6A32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51-04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14E1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10 Clay Street, Suite #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176D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CCEB7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7276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wen.garrick@freemanfleming.com</w:t>
            </w:r>
          </w:p>
        </w:tc>
      </w:tr>
      <w:tr w:rsidR="001972E0" w:rsidRPr="001972E0" w14:paraId="012B16D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BC06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ruge Psychological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42D7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. Alexis Green-Frug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45E15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2-36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E2BA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Clay St., Ste 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177A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8387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5A24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nfo@fpasolutions.com</w:t>
            </w:r>
          </w:p>
        </w:tc>
      </w:tr>
      <w:tr w:rsidR="001972E0" w:rsidRPr="001972E0" w14:paraId="51BF2883" w14:textId="77777777" w:rsidTr="00BA35BB">
        <w:trPr>
          <w:trHeight w:val="799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16E7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Future Power Corporation DBA Energy Conservation Op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ABC8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hlia Mood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49F4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47-84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A04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6 Franklin Street, Suite 300, Office 31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A38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1533F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76E1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hlia@ecoptions.biz</w:t>
            </w:r>
          </w:p>
        </w:tc>
      </w:tr>
      <w:tr w:rsidR="001441CF" w14:paraId="377C0FDD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DCD249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0677566B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7966D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6BA3AC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72B53C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9F77A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BEAFC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6ABBF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B9B59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296F614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2186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ardner, Underwood &amp; Bacon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EF40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sa Smi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745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44-83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86F5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440 Broadway, Suite 8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8CC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21818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7339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sa.smith@gubllc.com</w:t>
            </w:r>
          </w:p>
        </w:tc>
      </w:tr>
      <w:tr w:rsidR="001972E0" w:rsidRPr="001972E0" w14:paraId="77D1022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F356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GeeMX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Technologi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59B6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drew Steve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123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217 ) 000-18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7F72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51 Woodlawn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731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EF50E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FEB0C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drews.steve@gmx.com</w:t>
            </w:r>
          </w:p>
        </w:tc>
      </w:tr>
      <w:tr w:rsidR="001972E0" w:rsidRPr="001972E0" w14:paraId="53568EA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4DA5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enesis Logistic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E19C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cott Mull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438C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76-07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6F49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13 Whipple R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516F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2119C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E7E5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cott.mullins@exel.com</w:t>
            </w:r>
          </w:p>
        </w:tc>
      </w:tr>
      <w:tr w:rsidR="001972E0" w:rsidRPr="001972E0" w14:paraId="0ECAEAA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B78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et It Don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D68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ill Wasser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FDAC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09-39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D100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30 Penniman C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10DF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4BA31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BD71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ill@letmegetitdone.com</w:t>
            </w:r>
          </w:p>
        </w:tc>
      </w:tr>
      <w:tr w:rsidR="001972E0" w:rsidRPr="001972E0" w14:paraId="1C0B831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99BA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GetResourc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9B51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ishi Deoku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9DB5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36-16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4911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7488 Marsten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22A4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09207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2E44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ishi@getresourceinc.com</w:t>
            </w:r>
          </w:p>
        </w:tc>
      </w:tr>
      <w:tr w:rsidR="001972E0" w:rsidRPr="001972E0" w14:paraId="43BD790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B108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ibso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ABC5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ul Gib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D47E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86-09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FC0C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Clay St., Ste 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8677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B2B38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9EBC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ul@gibsonandassociates.com</w:t>
            </w:r>
          </w:p>
        </w:tc>
      </w:tr>
      <w:tr w:rsidR="001972E0" w:rsidRPr="001972E0" w14:paraId="039096C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993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IS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E92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uce Joff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42DE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38-977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4E26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12 Broadway, Suite 6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3A98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FBD8A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B360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IS.Consultants@joffes.com</w:t>
            </w:r>
          </w:p>
        </w:tc>
      </w:tr>
      <w:tr w:rsidR="001972E0" w:rsidRPr="001972E0" w14:paraId="2B797FB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61B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KK Corp DBA GKK Work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7AC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andy Hor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1792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79-83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4ADA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29 Telegraph Avenue Suite 4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A01D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A32ED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48B5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horn@gkkworks.com</w:t>
            </w:r>
          </w:p>
        </w:tc>
      </w:tr>
      <w:tr w:rsidR="001972E0" w:rsidRPr="001972E0" w14:paraId="4EE6440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24CD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lobal Investment Compa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FF6C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y Ja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F450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5-8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D3C5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0 Frank H Ogawa Plaza, Suite 254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896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47ED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D2828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y@globalinvestmentcompanies.com</w:t>
            </w:r>
          </w:p>
        </w:tc>
      </w:tr>
      <w:tr w:rsidR="001972E0" w:rsidRPr="001972E0" w14:paraId="4BAB51C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CC38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oddess Boot Camp Ministr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A15C2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rmen West-Jeffer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59E8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69-48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3DA6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56 Lexington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310E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185F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4E51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rmen@goddessbootcampministry.com</w:t>
            </w:r>
          </w:p>
        </w:tc>
      </w:tr>
      <w:tr w:rsidR="001972E0" w:rsidRPr="001972E0" w14:paraId="494806D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C884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overnment Staffing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B599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ven Straws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BBD3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46-78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BDB1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Clay Street, Suite 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484D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C5FF5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E1320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ven@govstaff.org</w:t>
            </w:r>
          </w:p>
        </w:tc>
      </w:tr>
      <w:tr w:rsidR="001972E0" w:rsidRPr="001972E0" w14:paraId="3D3BC17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3B1B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raham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9ED7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erry Graha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B6CE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97-13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F78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1 Sonia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3C45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376E9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9BB3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erry@grahamslist.com</w:t>
            </w:r>
          </w:p>
        </w:tc>
      </w:tr>
      <w:tr w:rsidR="001972E0" w:rsidRPr="001972E0" w14:paraId="3FAC62C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798F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rant Management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8F883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ristin Cart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6880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30 ) 228-92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2664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00 Parkwoo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FAC2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0CF8E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B519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carter@grantmanagementassoc.com</w:t>
            </w:r>
          </w:p>
        </w:tc>
      </w:tr>
      <w:tr w:rsidR="001972E0" w:rsidRPr="001972E0" w14:paraId="36FEB29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56763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reenbank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2C4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ice Sung, AIA, LEED A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C45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8-80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0E4C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7 Greenbank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9759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IED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4BB2C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16EF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sung1@gmail.com</w:t>
            </w:r>
          </w:p>
        </w:tc>
      </w:tr>
      <w:tr w:rsidR="001972E0" w:rsidRPr="001972E0" w14:paraId="75719C5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6D2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Gyroscope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5C5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aeryt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Medran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9C7A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86-01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116A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83 Fourth Street, Suite 20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2FDE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884B4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BC64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eryta@gyroscopeinc.com</w:t>
            </w:r>
          </w:p>
        </w:tc>
      </w:tr>
      <w:tr w:rsidR="001972E0" w:rsidRPr="001972E0" w14:paraId="5279171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88D0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HANKINS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A2D0D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NNA HAN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309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71-80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F780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525 LAKE SHORE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0584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C667C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8FD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axdis@comcast.net</w:t>
            </w:r>
          </w:p>
        </w:tc>
      </w:tr>
      <w:tr w:rsidR="001441CF" w14:paraId="4B5900ED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636651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771C5A16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855339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D6845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A057F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5AC44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2941D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D0CC9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4DE99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2434300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77923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Hanserd Ventures LLC DBA: Hanserd Health Care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11F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ssica Hanse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80EB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87-84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E0D6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518 Leimert Blv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9D5D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0D487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A2D0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ssica@hanserdhcsolutions.com</w:t>
            </w:r>
          </w:p>
        </w:tc>
      </w:tr>
      <w:tr w:rsidR="001972E0" w:rsidRPr="001972E0" w14:paraId="1BC6B8F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23C3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Healing Our Village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F02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wen Garrick MD, MB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F1FA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51-04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28AE3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10 Clay Street, Suite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AFF8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D0B6C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00E7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garrick@healingourvillage.com</w:t>
            </w:r>
          </w:p>
        </w:tc>
      </w:tr>
      <w:tr w:rsidR="001972E0" w:rsidRPr="001972E0" w14:paraId="338E6E4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B1BE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Health Equity Partnershi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E45E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ancy Hallo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FFBB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47-38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B99A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14 Grand Ave, #4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71BA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FD138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E399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shalloran@sonic.net</w:t>
            </w:r>
          </w:p>
        </w:tc>
      </w:tr>
      <w:tr w:rsidR="001972E0" w:rsidRPr="001972E0" w14:paraId="7829B29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29B2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HFS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C2D2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t Sinclai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0876C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68-00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C0A8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05 Fourteenth St., 5th floo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1F30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9A222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1C0C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ts@hfsconsultants.com</w:t>
            </w:r>
          </w:p>
        </w:tc>
      </w:tr>
      <w:tr w:rsidR="001972E0" w:rsidRPr="001972E0" w14:paraId="30E2422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B670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Hixso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B95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ven Hix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730E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4-25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F52F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89 Bellevue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C80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8498E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EA844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ve@hixsonpm.com</w:t>
            </w:r>
          </w:p>
        </w:tc>
      </w:tr>
      <w:tr w:rsidR="001972E0" w:rsidRPr="001972E0" w14:paraId="5EA54ED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10DD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Horizon Projects Consulting Corp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1284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wson Jam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7CE8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14 ) 482-380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DF8D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00 Pacific Marina, Suite 70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5278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9AEE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E866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wson.james@hpcons.net</w:t>
            </w:r>
          </w:p>
        </w:tc>
      </w:tr>
      <w:tr w:rsidR="001972E0" w:rsidRPr="001972E0" w14:paraId="2F58638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CECE0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HR Idea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190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isy Ba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CF32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556-44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E307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844 Dublin Blvd., Ste. 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A35D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53DE9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9021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bach@hrideas.com</w:t>
            </w:r>
          </w:p>
        </w:tc>
      </w:tr>
      <w:tr w:rsidR="001972E0" w:rsidRPr="001972E0" w14:paraId="755FD76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EEEC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HR Management Corp.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EAA5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larence Hun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62D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67-05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9AD1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62 Elwood Avenue, Suite 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61EA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DA2B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0810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huntjr@sbcglobal.net</w:t>
            </w:r>
          </w:p>
        </w:tc>
      </w:tr>
      <w:tr w:rsidR="001972E0" w:rsidRPr="001972E0" w14:paraId="394070A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D71E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EDA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C841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uce He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4D7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3-67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5AEE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200 Powell Street, Suite 10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8E48E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90AC1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26380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heid@ieda.com</w:t>
            </w:r>
          </w:p>
        </w:tc>
      </w:tr>
      <w:tr w:rsidR="001972E0" w:rsidRPr="001972E0" w14:paraId="0DA5026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2ED0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HI Environmental A Terracon Co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16E7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ke Benefiel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F73B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23-16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B52B4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60 45TH ST. SUITE L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4B0B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16677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8BC8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nefield@ihi-env.com</w:t>
            </w:r>
          </w:p>
        </w:tc>
      </w:tr>
      <w:tr w:rsidR="001972E0" w:rsidRPr="001972E0" w14:paraId="04DD073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59ED8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Ijich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Perkins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FA3D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Karen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Ijich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Per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1C1D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1-96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A67F4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823 Steinmetz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6EA3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89597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3936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iperkins@sbcglobal.net</w:t>
            </w:r>
          </w:p>
        </w:tc>
      </w:tr>
      <w:tr w:rsidR="001972E0" w:rsidRPr="001972E0" w14:paraId="221BEAF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6B2F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mpact Justic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1410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delaida Caballer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D17A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9-50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45C7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633 Telegraph Ave, #104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F42F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C4847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1971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caballero@impactjustice.org</w:t>
            </w:r>
          </w:p>
        </w:tc>
      </w:tr>
      <w:tr w:rsidR="001972E0" w:rsidRPr="001972E0" w14:paraId="508693B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12D43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ndigo System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63EF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Umesh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udane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665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57-80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D18F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 Anchor Drive, #44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7A6A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4C04A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B52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ududaney@yahoo.com</w:t>
            </w:r>
          </w:p>
        </w:tc>
      </w:tr>
      <w:tr w:rsidR="001972E0" w:rsidRPr="001972E0" w14:paraId="3B1635B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DEC7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ndustrial Employers &amp; Distributors Associ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928D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ny Angel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5218B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3-67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8AE96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200 Powell Street, Suite 10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2965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295DC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EDA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angelo@ieda.com</w:t>
            </w:r>
          </w:p>
        </w:tc>
      </w:tr>
      <w:tr w:rsidR="001972E0" w:rsidRPr="001972E0" w14:paraId="46F3B9F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16B4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Infocu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0513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ristine Stoner-Mer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BCE2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63-7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4D746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15 Broadway, Suite 14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775A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76FC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172B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ris@gettinginfocus.com</w:t>
            </w:r>
          </w:p>
        </w:tc>
      </w:tr>
      <w:tr w:rsidR="001972E0" w:rsidRPr="001972E0" w14:paraId="255812A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32B1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NFONETICA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C1AB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Mahesh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attatray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akwal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CC2C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786-38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C695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921 Moreno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25E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D7643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2BBF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fp@infoneticainc.com</w:t>
            </w:r>
          </w:p>
        </w:tc>
      </w:tr>
      <w:tr w:rsidR="001441CF" w14:paraId="613C8795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6A689F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5478EDAF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2A4794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08DA8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B5084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0B2FF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3CA61F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BDC98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E8365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7581D33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D10E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nnovations in Public Healt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2433E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ulie William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E92F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23-72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D85B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618 Belfast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92C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C488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E7B1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wwilliamson510@gmail.com</w:t>
            </w:r>
          </w:p>
        </w:tc>
      </w:tr>
      <w:tr w:rsidR="001972E0" w:rsidRPr="001972E0" w14:paraId="379D135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8FC0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nspire Consult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E1E68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Grac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Uwadial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54C6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85-51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50A6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210 Stoneridge Mall Road, Suite 12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0789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3A495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1C09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race@inspireconsult.com</w:t>
            </w:r>
          </w:p>
        </w:tc>
      </w:tr>
      <w:tr w:rsidR="001972E0" w:rsidRPr="001972E0" w14:paraId="7304606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FB67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NTELISTAF HEALTH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B474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LEEN BOEG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DF03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46-77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88735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CLAY ST. SUITE 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BE97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C106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CEA1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BOEGER@INTELISTAF.COM</w:t>
            </w:r>
          </w:p>
        </w:tc>
      </w:tr>
      <w:tr w:rsidR="001972E0" w:rsidRPr="001972E0" w14:paraId="60BB409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F27D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ntrepid Ascen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C3635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k E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6F4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533-883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910C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20 University Ave, #72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A21A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EE10E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0BBF6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k@intrepidascent.com</w:t>
            </w:r>
          </w:p>
        </w:tc>
      </w:tr>
      <w:tr w:rsidR="001972E0" w:rsidRPr="001972E0" w14:paraId="143C21A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AAB1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PA Planning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6B86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neda Adesany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087A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9-45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4B3D3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46 17th St., Ste 20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7760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CBAC8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A6209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pa@facmania.com</w:t>
            </w:r>
          </w:p>
        </w:tc>
      </w:tr>
      <w:tr w:rsidR="001972E0" w:rsidRPr="001972E0" w14:paraId="39F54697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E31E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ron Mountain Incorpora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0B00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ve Pascucc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0E6F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867-033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C849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933 Preston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B7A6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89221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D69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ve.Pascucci@ironmountain.com</w:t>
            </w:r>
          </w:p>
        </w:tc>
      </w:tr>
      <w:tr w:rsidR="001972E0" w:rsidRPr="001972E0" w14:paraId="1E07321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A1E8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ISDPlanning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68C65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erine Xinyuan Ya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DAA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92-69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D7D7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20 Milvia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62E6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F19C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2D61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erineyang9@gmail.com</w:t>
            </w:r>
          </w:p>
        </w:tc>
      </w:tr>
      <w:tr w:rsidR="001972E0" w:rsidRPr="001972E0" w14:paraId="1A94C8A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92C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sobel Whit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C30D7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sobel Whi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E902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28-355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0062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734 Francisco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CDA9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E59CF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C257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sobelwhite1@gmail.com</w:t>
            </w:r>
          </w:p>
        </w:tc>
      </w:tr>
      <w:tr w:rsidR="001972E0" w:rsidRPr="001972E0" w14:paraId="3E38BFE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E2AC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IT-SCIEN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0816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eenu Gir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517E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72-52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60C8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4790 S Grimmer Blvd, Suite 20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E866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A0092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8C87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eenu.giri@itscient.com</w:t>
            </w:r>
          </w:p>
        </w:tc>
      </w:tr>
      <w:tr w:rsidR="001972E0" w:rsidRPr="001972E0" w14:paraId="0179B5A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27DE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. Haynes Enterpris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90F5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wendolyn McCla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319C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70-35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3F40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357 Shawn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95B1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30F6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321C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wendolyn@jhaynesenterprises.com</w:t>
            </w:r>
          </w:p>
        </w:tc>
      </w:tr>
      <w:tr w:rsidR="001972E0" w:rsidRPr="001972E0" w14:paraId="5A53D0B0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3A8D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.D. Hatchell Enterprise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590C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ffrey Hatch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34C4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12-044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6029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824 Surrey Lan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27054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03373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69DD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dhatchell@overthetopcoaching.com</w:t>
            </w:r>
          </w:p>
        </w:tc>
      </w:tr>
      <w:tr w:rsidR="001972E0" w:rsidRPr="001972E0" w14:paraId="30933E7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79CA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ackson Project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4D08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wrence Ja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44F6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70-93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B435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3511 Southerland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75501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8E14B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BD773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rryj@jacksonprojectservices.com</w:t>
            </w:r>
          </w:p>
        </w:tc>
      </w:tr>
      <w:tr w:rsidR="001972E0" w:rsidRPr="001972E0" w14:paraId="01E0121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F42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Jaharas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3AE7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dir B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D7FB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93-836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E484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23 - 46th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CA5A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F2FB5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A033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dirbey@yahoo.com</w:t>
            </w:r>
          </w:p>
        </w:tc>
      </w:tr>
      <w:tr w:rsidR="001972E0" w:rsidRPr="001972E0" w14:paraId="7B654CA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22CD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ames Leadership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40FC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neth Jam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7D14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609-35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C3D0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3 Mission Hills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1E74B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1681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B387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neth@jamesleadershipgroup.com</w:t>
            </w:r>
          </w:p>
        </w:tc>
      </w:tr>
      <w:tr w:rsidR="001972E0" w:rsidRPr="001972E0" w14:paraId="11EDB00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3B51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ay Crawfor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BC28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y Crawfo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7A5DB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2-19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6A24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153 Arbeau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1949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5A8A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F422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ycrawford@sbcglobal.net</w:t>
            </w:r>
          </w:p>
        </w:tc>
      </w:tr>
      <w:tr w:rsidR="001972E0" w:rsidRPr="001972E0" w14:paraId="0B0D0F0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86B7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ayne William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0B4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yne William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51A2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650 ) 279-797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D988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70 Brooklyn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51D5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753E1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DBD8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yne@jaynesbrains.com</w:t>
            </w:r>
          </w:p>
        </w:tc>
      </w:tr>
      <w:tr w:rsidR="001441CF" w14:paraId="41634848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A24CA5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1F3762DC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D8D30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24FB2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C3DCD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FAE2A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D5879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BEA55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DA929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0BAFF50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071E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CM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6218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mes Moo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B002B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4-15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6510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.O. Box 423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427F1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12371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D7A3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mes@kwanzaagiftshow.com</w:t>
            </w:r>
          </w:p>
        </w:tc>
      </w:tr>
      <w:tr w:rsidR="001972E0" w:rsidRPr="001972E0" w14:paraId="2600788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57CF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enkins/Gales &amp; Martinez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C815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yan Gal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DFDD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310 ) 645-05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4210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401 Harrison St., Suite 11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739E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A32CB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F6BE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gales@jgminc.com</w:t>
            </w:r>
          </w:p>
        </w:tc>
      </w:tr>
      <w:tr w:rsidR="001972E0" w:rsidRPr="001972E0" w14:paraId="0AB9BB1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1DD1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erry Lew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F173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rry Lew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DB25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860-52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1A3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5 Santa Clara Ave, Ste 230C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1F13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29C72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CA73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yella@aol.com</w:t>
            </w:r>
          </w:p>
        </w:tc>
      </w:tr>
      <w:tr w:rsidR="001972E0" w:rsidRPr="001972E0" w14:paraId="313F67A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A38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Jeskell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737C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akesh Sh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85BA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5-72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4238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7600 Central Court, Suite 2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7C00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2154E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C25B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shah@jeskell.com</w:t>
            </w:r>
          </w:p>
        </w:tc>
      </w:tr>
      <w:tr w:rsidR="001972E0" w:rsidRPr="001972E0" w14:paraId="63FAC1F9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817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LW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BE4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NNIFER LYNN WHA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C83B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202 ) 841-90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2B9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34 ORDWAY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E873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584B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B19D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LW@MAC.COM</w:t>
            </w:r>
          </w:p>
        </w:tc>
      </w:tr>
      <w:tr w:rsidR="001972E0" w:rsidRPr="001972E0" w14:paraId="07CB9D1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F05C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M Moor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0DC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an Marie Moo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D774E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29-71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DB8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12820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rookpark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99A7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AAF42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65E9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an@jmmoore.org</w:t>
            </w:r>
          </w:p>
        </w:tc>
      </w:tr>
      <w:tr w:rsidR="001972E0" w:rsidRPr="001972E0" w14:paraId="3820F5D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5712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oAnne G. Auerbac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71E9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Anne Auerba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2706B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62-99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39F6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77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Graeagle</w:t>
            </w:r>
            <w:proofErr w:type="spellEnd"/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A5BF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AA3FC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5D80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anne@jgauerbach.com</w:t>
            </w:r>
          </w:p>
        </w:tc>
      </w:tr>
      <w:tr w:rsidR="001972E0" w:rsidRPr="001972E0" w14:paraId="7689C44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849D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oe A. Mattox, Ph.D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9D70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e Mattox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B50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12-24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8041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224 Hanna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5E64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4D21D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186F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attox97@gmail.com</w:t>
            </w:r>
          </w:p>
        </w:tc>
      </w:tr>
      <w:tr w:rsidR="001972E0" w:rsidRPr="001972E0" w14:paraId="0A03C5D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3D11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oel Ginsber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CC66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el Ginsber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88CF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613-56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9E8B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924 Harper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54A8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D6E7E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8B95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elginsberg@gmail.com</w:t>
            </w:r>
          </w:p>
        </w:tc>
      </w:tr>
      <w:tr w:rsidR="001972E0" w:rsidRPr="001972E0" w14:paraId="661425FB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C8D4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ohn Eric Henry DBA Strategic EM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8DB3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Eric Hen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3A96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4-21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9D5B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1 Broadway, #30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D3F6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B7FC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52A8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eric.semsc@gmail.com</w:t>
            </w:r>
          </w:p>
        </w:tc>
      </w:tr>
      <w:tr w:rsidR="001972E0" w:rsidRPr="001972E0" w14:paraId="752D9CA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1EA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ohn Yuas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8D7F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Yuas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63EC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35-212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7FD8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37 Montclair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A82F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3DB15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C964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oyuasa@gmail.com</w:t>
            </w:r>
          </w:p>
        </w:tc>
      </w:tr>
      <w:tr w:rsidR="001972E0" w:rsidRPr="001972E0" w14:paraId="2F123F8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0E1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ohnson, Roberts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493B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ael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7EC8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19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E916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881 Skyline Blvd, Suite 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FE79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7DCE3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5CB8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johnson@JohnsonRoberts.com</w:t>
            </w:r>
          </w:p>
        </w:tc>
      </w:tr>
      <w:tr w:rsidR="001972E0" w:rsidRPr="001972E0" w14:paraId="413C50E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1D27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ones Psychological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55F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garet Jon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D46C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21-62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5BD7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33 Estudillo Ave, Suite 20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7601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2EC86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CA9E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jones.margaret@gmail.com</w:t>
            </w:r>
          </w:p>
        </w:tc>
      </w:tr>
      <w:tr w:rsidR="001972E0" w:rsidRPr="001972E0" w14:paraId="6CF98E5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F8B3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PG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1CE2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ulie Posadas Guz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3769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31-62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DE4A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70 27th Street #22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CD6D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F4B84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4F15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cg@jpgconsultants.com</w:t>
            </w:r>
          </w:p>
        </w:tc>
      </w:tr>
      <w:tr w:rsidR="001972E0" w:rsidRPr="001972E0" w14:paraId="05F0115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D5B5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R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8FCF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y Ruc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0CAD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4-94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705B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364 Marcom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6BB0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99C4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9D55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yr56@sbcglobal.net</w:t>
            </w:r>
          </w:p>
        </w:tc>
      </w:tr>
      <w:tr w:rsidR="001972E0" w:rsidRPr="001972E0" w14:paraId="18BF4CC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D678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T2 Integrated Resour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E0233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Cas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B2FE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44-31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D267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333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oad, Suite 65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E7D40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BE716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115A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casas@jt2.com</w:t>
            </w:r>
          </w:p>
        </w:tc>
      </w:tr>
      <w:tr w:rsidR="001972E0" w:rsidRPr="001972E0" w14:paraId="330A3B0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F1EC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unious Williams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1A15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unious William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BCDF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13-343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CC02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621 Picardy Drive N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7646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85BBF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881E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uniouswilliamsjr@gmail.com</w:t>
            </w:r>
          </w:p>
        </w:tc>
      </w:tr>
      <w:tr w:rsidR="001441CF" w14:paraId="3E5BF9F1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C6D166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32A3F8C2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905BC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1CE6B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CBA7A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EBEC8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DE446C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F3B85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F43BB9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35B94E5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867F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Just Citie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D1D3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garetta L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B0991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09-86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EDB3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01 Webster Street, Suite 52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08BB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1B977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8D81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argaretta@justcities.work</w:t>
            </w:r>
            <w:proofErr w:type="spellEnd"/>
          </w:p>
        </w:tc>
      </w:tr>
      <w:tr w:rsidR="001972E0" w:rsidRPr="001972E0" w14:paraId="30BA4EB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FF5AA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. Iwata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4502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y Iwat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890E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71-78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F34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2466 Monterey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63C33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45A31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EC8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y@kiwata.com</w:t>
            </w:r>
          </w:p>
        </w:tc>
      </w:tr>
      <w:tr w:rsidR="001972E0" w:rsidRPr="001972E0" w14:paraId="68BD4C7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69BD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.J. Hurley and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9CC7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leen Hur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AA80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2-98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0AFE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114 LaSalle, #30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CB72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FEC76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33CF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jhurley77@aol.com</w:t>
            </w:r>
          </w:p>
        </w:tc>
      </w:tr>
      <w:tr w:rsidR="001972E0" w:rsidRPr="001972E0" w14:paraId="0EA73B5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2BF5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aisa Healthcare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68DDA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ka Pate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0BBB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312 ) 498-62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30EF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43 Merritt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568E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92F24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65DB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ka@kaisahealthcare.com</w:t>
            </w:r>
          </w:p>
        </w:tc>
      </w:tr>
      <w:tr w:rsidR="001972E0" w:rsidRPr="001972E0" w14:paraId="6FD7E88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9BD3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Karen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Ljich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Perki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F8B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ren Per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33A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1-96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6911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823 Steinmetz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D364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D2D67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7AB0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iperkins@sbcglobal.net</w:t>
            </w:r>
          </w:p>
        </w:tc>
      </w:tr>
      <w:tr w:rsidR="001972E0" w:rsidRPr="001972E0" w14:paraId="1F785B5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0193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ate Harriso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8003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e Harri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34F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4-215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9E4E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43 Lincoln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29AA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7FCDE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0A7D5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e@kateharrisonconsulting.com</w:t>
            </w:r>
          </w:p>
        </w:tc>
      </w:tr>
      <w:tr w:rsidR="001972E0" w:rsidRPr="001972E0" w14:paraId="4A05074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3CF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atharine Gal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F07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arine Ga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D156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10-917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FCD4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36 Hearst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783D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D58DB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AB7D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galeconsulting@sbcglobal.net</w:t>
            </w:r>
          </w:p>
        </w:tc>
      </w:tr>
      <w:tr w:rsidR="001972E0" w:rsidRPr="001972E0" w14:paraId="2762859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4C2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athleen Kelly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7B8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leen Kell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A93F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74-10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FF9A4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275 Proctor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E03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6F45E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D8C0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leenkelly.consulting@gmail.com</w:t>
            </w:r>
          </w:p>
        </w:tc>
      </w:tr>
      <w:tr w:rsidR="001972E0" w:rsidRPr="001972E0" w14:paraId="7414E19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AB553D" w14:textId="77777777" w:rsidR="001972E0" w:rsidRPr="001441CF" w:rsidRDefault="001972E0" w:rsidP="001972E0">
            <w:pPr>
              <w:spacing w:line="480" w:lineRule="auto"/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C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F1A9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rl Pier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BF0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2-4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15F58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201 Broadway Ste M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7826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6F0DB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6DD86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rl@kcpierce.com</w:t>
            </w:r>
          </w:p>
        </w:tc>
      </w:tr>
      <w:tr w:rsidR="001972E0" w:rsidRPr="001972E0" w14:paraId="534A3E5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1EEC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ELCO COMPUTING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627B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ris Robert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1F47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00 ) 270-58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FE40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9929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alode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Lan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F90E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B7AE1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9EC0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Roberts@Kelcompute.com</w:t>
            </w:r>
          </w:p>
        </w:tc>
      </w:tr>
      <w:tr w:rsidR="001972E0" w:rsidRPr="001972E0" w14:paraId="0CF4562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76B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Ken Starkovich Mgmt.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onsultan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B2F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neth Starkovi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79D3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784-61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A6648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70 Windsor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6C1F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09C9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84C7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pertcpm@aol.com</w:t>
            </w:r>
          </w:p>
        </w:tc>
      </w:tr>
      <w:tr w:rsidR="001972E0" w:rsidRPr="001972E0" w14:paraId="6394D0B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9A138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err-Hill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EBD1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Georg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hirippidi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C188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26-83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A2FB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139 Koll Center Pkwy #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A3B3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1DCA4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E59B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phirippidis@kerrhill.com</w:t>
            </w:r>
          </w:p>
        </w:tc>
      </w:tr>
      <w:tr w:rsidR="001972E0" w:rsidRPr="001972E0" w14:paraId="7AB9100D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16FC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eystone Development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D352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t Ma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FFDB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54-87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9A2C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11 Telegraph Ave, Suite 92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373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54875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D9D4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may@keystonedg.com</w:t>
            </w:r>
          </w:p>
        </w:tc>
      </w:tr>
      <w:tr w:rsidR="001972E0" w:rsidRPr="001972E0" w14:paraId="7B439E3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A9CA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halfani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D2C2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Zakiya Khalfan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78767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83-32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6531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777 Grimmer Blvd., Apt. N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1D9B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05BE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035E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halfaniconsulting@yahoo.com</w:t>
            </w:r>
          </w:p>
        </w:tc>
      </w:tr>
      <w:tr w:rsidR="001972E0" w:rsidRPr="001972E0" w14:paraId="1D61567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932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Kheper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C2345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regory Hodg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F9E0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50-847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3EBF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33 Myrtle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4CF6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8F75A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A051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reg@khepera.us</w:t>
            </w:r>
          </w:p>
        </w:tc>
      </w:tr>
      <w:tr w:rsidR="001972E0" w:rsidRPr="001972E0" w14:paraId="2BC482DF" w14:textId="77777777" w:rsidTr="00BA35BB">
        <w:trPr>
          <w:trHeight w:val="61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3FA5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irkland A. Smith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B31F5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irkland Smi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C5B1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05-17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2DFF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7620 Filbert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A9F9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10EB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2DCA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irklandasmith@yahoo.com</w:t>
            </w:r>
          </w:p>
        </w:tc>
      </w:tr>
      <w:tr w:rsidR="001441CF" w14:paraId="23CFFC95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1DA1AA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50BCE1ED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19A37C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1D79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D7918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F7605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385B6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1737E4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C7E58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3017FCE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DD77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Kneal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esource System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4A0F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y Nea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F36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30-12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4392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141 Homewood Dr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6380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37AB5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5D0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y@kneal.com</w:t>
            </w:r>
          </w:p>
        </w:tc>
      </w:tr>
      <w:tr w:rsidR="001972E0" w:rsidRPr="001972E0" w14:paraId="2AE7EB9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4EC9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Koff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8C26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erine Kanek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A411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8-56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52B4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835 Seven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F20EC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CD4F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F39D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kaneko@koffassociates.com</w:t>
            </w:r>
          </w:p>
        </w:tc>
      </w:tr>
      <w:tr w:rsidR="001972E0" w:rsidRPr="001972E0" w14:paraId="0F10881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4704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Kukulic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&amp;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84CF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Nick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Kukulic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1C77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245-46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4F4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729 Rutan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CCB2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EB7DA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4152C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ick@kukulica.com</w:t>
            </w:r>
          </w:p>
        </w:tc>
      </w:tr>
      <w:tr w:rsidR="001972E0" w:rsidRPr="001972E0" w14:paraId="7AA4EC1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4182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a Piana Associates Inc DBA La Piana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4748E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risten God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C5C6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01-90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4CAB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858 Horton St., Ste 27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4EF8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886D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4A5B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odard@lapiana.org</w:t>
            </w:r>
          </w:p>
        </w:tc>
      </w:tr>
      <w:tr w:rsidR="001972E0" w:rsidRPr="001972E0" w14:paraId="1B369CD6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02A1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andis Development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E9301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neth Jon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E696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68-28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39FC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814 Franklin Street, Suite 100-24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9A68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723B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B33C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jones@landisdevelopment.com</w:t>
            </w:r>
          </w:p>
        </w:tc>
      </w:tr>
      <w:tr w:rsidR="001972E0" w:rsidRPr="001972E0" w14:paraId="703E0CA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2B6D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arson Automation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1F08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ayne Lar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A7C2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6-4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EBC8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8511 Warm Springs Blvd #20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7292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6E9FE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F8E38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ayne@LarsonAutomation.com</w:t>
            </w:r>
          </w:p>
        </w:tc>
      </w:tr>
      <w:tr w:rsidR="001972E0" w:rsidRPr="001972E0" w14:paraId="05383C2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7970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aurelton Researc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DC45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ilver Ela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0F3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59-67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8056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200 Sun Valley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401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DE723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CFCE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ana@laureltonresearch.com</w:t>
            </w:r>
          </w:p>
        </w:tc>
      </w:tr>
      <w:tr w:rsidR="001972E0" w:rsidRPr="001972E0" w14:paraId="7BB5506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69844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aw Offices of Amy Oppenheim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39F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my Oppenheim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14AF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93-42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A7C7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78 Spruce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967B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8D16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2613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my@amyopp.com</w:t>
            </w:r>
          </w:p>
        </w:tc>
      </w:tr>
      <w:tr w:rsidR="001972E0" w:rsidRPr="001972E0" w14:paraId="49E675E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B78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aw Offices of Paul Garris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9A9B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ul Garri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52A1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84-646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FB1B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Clay Street, Suite 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6AC6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3D166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219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ulgarrison@paulgarrisonesq.com</w:t>
            </w:r>
          </w:p>
        </w:tc>
      </w:tr>
      <w:tr w:rsidR="001972E0" w:rsidRPr="001972E0" w14:paraId="389A751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45790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eapfrog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3FF8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yla Kirs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32D7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2-40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867D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18 Lyman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900E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9A1D4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1EB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yla@leapfrogconsulting.org</w:t>
            </w:r>
          </w:p>
        </w:tc>
      </w:tr>
      <w:tr w:rsidR="001972E0" w:rsidRPr="001972E0" w14:paraId="0A4A36A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8A736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eary Staff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B23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ulia Lea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180A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243-102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8FA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243 Indigo Common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516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B8A6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F8791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leary@learystaffing.com</w:t>
            </w:r>
          </w:p>
        </w:tc>
      </w:tr>
      <w:tr w:rsidR="001972E0" w:rsidRPr="001972E0" w14:paraId="5AF7637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1E9F1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ee L Davis and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C954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ee Davi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BD64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90-637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D807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99 Harrison Street, Suite 1854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A42E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98305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3B6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eedavis222@aol.com</w:t>
            </w:r>
          </w:p>
        </w:tc>
      </w:tr>
      <w:tr w:rsidR="001972E0" w:rsidRPr="001972E0" w14:paraId="592F4CE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AF1A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inda Yim Consulting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A8E2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nda Yi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011C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4-466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9DC16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 The Crescen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11DD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61764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036B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yim_consulting@yahoo.com</w:t>
            </w:r>
          </w:p>
        </w:tc>
      </w:tr>
      <w:tr w:rsidR="001972E0" w:rsidRPr="001972E0" w14:paraId="5F7ECCB6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A54E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MT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C31F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RACE UWADIA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9D99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325-897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898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303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d, Suite 30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773A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1AD5D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8AFF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raceu@lmtconsult.com</w:t>
            </w:r>
          </w:p>
        </w:tc>
      </w:tr>
      <w:tr w:rsidR="001972E0" w:rsidRPr="001972E0" w14:paraId="2C4C29B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8045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MY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F8E7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tricia Cosb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C773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82-58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9CE95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298 D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B083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C2D6D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B906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tricia.cosby@octagonrs.com</w:t>
            </w:r>
          </w:p>
        </w:tc>
      </w:tr>
      <w:tr w:rsidR="001972E0" w:rsidRPr="001972E0" w14:paraId="68AE6B0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E9F78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ogist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8BA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athan Lemoin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9642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41-60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7AE8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805 Santana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2C67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8845F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F1FE1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</w:tr>
      <w:tr w:rsidR="001441CF" w14:paraId="1F4099A4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58F1C9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1EE93B56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52F88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15259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50D85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8784E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034859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FB466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C9204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021DB0C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4D23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orenza Hall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5A4F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orenza Ha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B0D1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2-16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5D75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14 Stanford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6D60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1D2E2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7F70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orenza.hall@sbcglobal.net</w:t>
            </w:r>
          </w:p>
        </w:tc>
      </w:tr>
      <w:tr w:rsidR="001972E0" w:rsidRPr="001972E0" w14:paraId="250BDE3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13EE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ori Zook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C1E7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ori Zoo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CC65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27-74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6880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70 63rd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B0F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33725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B698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orizook@comcast.net</w:t>
            </w:r>
          </w:p>
        </w:tc>
      </w:tr>
      <w:tr w:rsidR="001972E0" w:rsidRPr="001972E0" w14:paraId="7F89C2B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59CF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ouis Liber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E5A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ouis Libe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5F0D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52-40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8BC5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9 Montecito Ave. Apt. 30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28D37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44E48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00E6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oumlibert@earthlink.net</w:t>
            </w:r>
          </w:p>
        </w:tc>
      </w:tr>
      <w:tr w:rsidR="001972E0" w:rsidRPr="001972E0" w14:paraId="201D582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0036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ovitt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3CAF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Bora Lovi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21F8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64-09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41912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4505 Diamond Ridge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A53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1994E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7329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lovitt09@aol.com</w:t>
            </w:r>
          </w:p>
        </w:tc>
      </w:tr>
      <w:tr w:rsidR="001972E0" w:rsidRPr="001972E0" w14:paraId="6C64A95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CC64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owe Consulting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32BE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drea Low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CD388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86-1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FE45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675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oad, Suite 22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D2F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91CD2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902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owe@lowecg.com</w:t>
            </w:r>
          </w:p>
        </w:tc>
      </w:tr>
      <w:tr w:rsidR="001972E0" w:rsidRPr="001972E0" w14:paraId="699E286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0D2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owe Consulting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69D9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drea Low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DAE3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86-1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60C1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675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oad, Suite 22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F1E9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F18D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B7E3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owe@lowecg.com</w:t>
            </w:r>
          </w:p>
        </w:tc>
      </w:tr>
      <w:tr w:rsidR="001972E0" w:rsidRPr="001972E0" w14:paraId="2821B97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806E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Luell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enserga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108D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Luell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enserg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15C0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17-08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7CB5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666 Patterson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5885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10A4C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8ECB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uella@pensergaconsulting.com</w:t>
            </w:r>
          </w:p>
        </w:tc>
      </w:tr>
      <w:tr w:rsidR="001972E0" w:rsidRPr="001972E0" w14:paraId="6A63D8E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D575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uster National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FE3D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sabelle Chur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921F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661 ) 869-015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C498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2 9th Street, Suite 30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351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EC8F7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47D93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church@luster.com</w:t>
            </w:r>
          </w:p>
        </w:tc>
      </w:tr>
      <w:tr w:rsidR="001972E0" w:rsidRPr="001972E0" w14:paraId="5A38A0C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8622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ynn Kearny, Performance Cons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886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ynn Kearny, CP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6611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53-18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E8878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623 Outlook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A31D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BF100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D749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kearny@sprintmail.com</w:t>
            </w:r>
          </w:p>
        </w:tc>
      </w:tr>
      <w:tr w:rsidR="001972E0" w:rsidRPr="001972E0" w14:paraId="18EFE40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7C22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Lyons-Newma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49EA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linda Lyons-New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B848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80-563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D11D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62 Vincente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69A7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6BA3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319A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linda@lyonsnewman.com</w:t>
            </w:r>
          </w:p>
        </w:tc>
      </w:tr>
      <w:tr w:rsidR="001972E0" w:rsidRPr="001972E0" w14:paraId="07A8CF30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BAB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cDonald-Bedford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B84D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. Zachary Bedfo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7919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1-40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DF76C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900 Main Street, Suite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DBCD8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68F1B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CBC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zbedford@macdonaldbedford.com</w:t>
            </w:r>
          </w:p>
        </w:tc>
      </w:tr>
      <w:tr w:rsidR="001972E0" w:rsidRPr="001972E0" w14:paraId="5CD0D96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211B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cks Craic, Inc. DBA Mack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2097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ve Ne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6EB2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95-30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C7C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00 Powell Street, Suite 47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C720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276D8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16C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nelson@mack5.com</w:t>
            </w:r>
          </w:p>
        </w:tc>
      </w:tr>
      <w:tr w:rsidR="001972E0" w:rsidRPr="001972E0" w14:paraId="60AFC56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31A6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adwyck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CF50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ynne Mader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4C6F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19-202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6A43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251 Harbor Bay Park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B4DC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86D6E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EFF5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ynne.m@madwyck.com</w:t>
            </w:r>
          </w:p>
        </w:tc>
      </w:tr>
      <w:tr w:rsidR="001972E0" w:rsidRPr="001972E0" w14:paraId="170AA91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351A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ady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humofsky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4278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ady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humofsk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6B7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1-8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4B3C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519 Libby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5B30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5E340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FE7C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dyshum@earthlink.net</w:t>
            </w:r>
          </w:p>
        </w:tc>
      </w:tr>
      <w:tr w:rsidR="001972E0" w:rsidRPr="001972E0" w14:paraId="7BFC58E6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04FA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agdav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1437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d Ed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B635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33-799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0FE3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303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oad, Suite 21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A48F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0F531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43E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gdaveassoc@yahoo.com</w:t>
            </w:r>
          </w:p>
        </w:tc>
      </w:tr>
      <w:tr w:rsidR="001972E0" w:rsidRPr="001972E0" w14:paraId="7A66F7E6" w14:textId="77777777" w:rsidTr="00BA35BB">
        <w:trPr>
          <w:trHeight w:val="52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EB5E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ke Green Go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A7543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 Wanda Knox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55BE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29-92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7C36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40 3rd Street Suite 2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5177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6A0FC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D1C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nfo@makegreengo.com</w:t>
            </w:r>
          </w:p>
        </w:tc>
      </w:tr>
      <w:tr w:rsidR="001441CF" w14:paraId="4F416277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3E2C97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22443CF5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6B3F4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667A2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69065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24AE6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2FF0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3F95E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6776C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39FB0F3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412F0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nagement Action Program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B554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ael Peze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7ED28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847-91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5F89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820 Stoneridge Mall Rd # 1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1D0C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230A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9158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spezel@mapconsulting.com</w:t>
            </w:r>
          </w:p>
        </w:tc>
      </w:tr>
      <w:tr w:rsidR="001972E0" w:rsidRPr="001972E0" w14:paraId="157B250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8295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nagement Recruit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A893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ael Mach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3484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2-857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BC694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33 Mohr Ave., Suite 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EC8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1095A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4B07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machi@mricareers.com</w:t>
            </w:r>
          </w:p>
        </w:tc>
      </w:tr>
      <w:tr w:rsidR="001972E0" w:rsidRPr="001972E0" w14:paraId="2C0929D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743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rketing, Management &amp; Healt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E3F9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iquita Tutt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DD06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67-717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3E14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732 Simso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AD6AD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E8F3C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DCF7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ananactt@comcast.net</w:t>
            </w:r>
          </w:p>
        </w:tc>
      </w:tr>
      <w:tr w:rsidR="001972E0" w:rsidRPr="001972E0" w14:paraId="552B1F9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796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rtin Pale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6E80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tin Pa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44E8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04-446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45D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516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ragmont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D31C0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E6813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F925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.paley@sbcglobal.net</w:t>
            </w:r>
          </w:p>
        </w:tc>
      </w:tr>
      <w:tr w:rsidR="001972E0" w:rsidRPr="001972E0" w14:paraId="5254F77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684EC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ry Anne Morga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A22C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y Anne Morg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A3B4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0-95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41486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01 Blake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8259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A3E61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BE08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morgan44@yahoo.com</w:t>
            </w:r>
          </w:p>
        </w:tc>
      </w:tr>
      <w:tr w:rsidR="001972E0" w:rsidRPr="001972E0" w14:paraId="63A20F7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A5D6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son Tillman Associated Lt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E651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eanor Rams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19D8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5-90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93DE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99 Harrison Street, Suite 20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C3F9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383F1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D8939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ramsey@mtaltd.com</w:t>
            </w:r>
          </w:p>
        </w:tc>
      </w:tr>
      <w:tr w:rsidR="001972E0" w:rsidRPr="001972E0" w14:paraId="0DCDC767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3766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atchPoint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5982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ke Tur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D9B1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218-75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6489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690 Amador Plaza Road, Ste. 22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0603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B0550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B9D9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turk@matchps.com</w:t>
            </w:r>
          </w:p>
        </w:tc>
      </w:tr>
      <w:tr w:rsidR="001972E0" w:rsidRPr="001972E0" w14:paraId="044EAAE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6780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aterial and Contract Servi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B89B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 Plu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3D7B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0-039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B9FB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820 Stoneridge Mall Rd., Suite 21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ECCD2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7AEE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4CD9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plute@macservices.us</w:t>
            </w:r>
          </w:p>
        </w:tc>
      </w:tr>
      <w:tr w:rsidR="001972E0" w:rsidRPr="001972E0" w14:paraId="52F68C0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FE71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axut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5132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tin Ajayi-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Ob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1D109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4-47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112E3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7 8th Street, #1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25EB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C409C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B82F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tinao@maxut.com</w:t>
            </w:r>
          </w:p>
        </w:tc>
      </w:tr>
      <w:tr w:rsidR="001972E0" w:rsidRPr="001972E0" w14:paraId="785781B6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6657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cGrew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4753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on McGrew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49BF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61-46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3867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845 RACINE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E2F75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387FA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8708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cgrewassociatestm@gmail.com</w:t>
            </w:r>
          </w:p>
        </w:tc>
      </w:tr>
      <w:tr w:rsidR="001972E0" w:rsidRPr="001972E0" w14:paraId="0AA21E5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18255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DV Business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5D6F1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ilyn Varnado, PMP, SCP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7CBD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62-15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6D45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4 Oak Hill Circl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E7A0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B9D2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77E53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arnadoca@aol.com</w:t>
            </w:r>
          </w:p>
        </w:tc>
      </w:tr>
      <w:tr w:rsidR="001972E0" w:rsidRPr="001972E0" w14:paraId="2C25EC2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73C1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ED STAFF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CEA0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RIN PARSO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E299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5-01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2AE9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039 PASEO PADRE PRKWY #20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5772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AFCF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2713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NFO@MEDSTAFFINGLLC.COM</w:t>
            </w:r>
          </w:p>
        </w:tc>
      </w:tr>
      <w:tr w:rsidR="001972E0" w:rsidRPr="001972E0" w14:paraId="09289F3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E260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Melanie Mari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ervalo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, MD, MPH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8AB2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Melani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ervalo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571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19-31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07E0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620 Cole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3F46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470A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12D9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tervalon@att.net</w:t>
            </w:r>
          </w:p>
        </w:tc>
      </w:tr>
      <w:tr w:rsidR="001972E0" w:rsidRPr="001972E0" w14:paraId="679E724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700A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ESA Coach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5623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im Fowl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9251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4-51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4D3E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942 Rawso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605B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92B75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8FD9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imfowl@gmail.com</w:t>
            </w:r>
          </w:p>
        </w:tc>
      </w:tr>
      <w:tr w:rsidR="001972E0" w:rsidRPr="001972E0" w14:paraId="3BAAC7F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91E8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esu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rategi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82FC8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e McLe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1E85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95-63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03FE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28 Wayne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0CF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6C270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1B8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ccounts@mesustrategies.com</w:t>
            </w:r>
          </w:p>
        </w:tc>
      </w:tr>
      <w:tr w:rsidR="001972E0" w:rsidRPr="001972E0" w14:paraId="3725028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C706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etroServ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545B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yrus Razav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47CB8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218-95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585F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32 Vierra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AE6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6F1FF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29A8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razavi@metroserv.net</w:t>
            </w:r>
          </w:p>
        </w:tc>
      </w:tr>
      <w:tr w:rsidR="001441CF" w14:paraId="0FB1857C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359C14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1A377F24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5A8DD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000F8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607E24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D40B9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CD518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BDB8A9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61CE6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5A6272C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F33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GH Consult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BF58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ia Hernand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B21B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63-118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E1A5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5 14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9F75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71AAF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B78B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ia_h@mghconsulting.com</w:t>
            </w:r>
          </w:p>
        </w:tc>
      </w:tr>
      <w:tr w:rsidR="001972E0" w:rsidRPr="001972E0" w14:paraId="7573695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DAB9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ichael O'Callagha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18AD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AEL O'CALLAGH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C2D2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2-37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18C54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5 W. NEAL ST. SUITE C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5643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0790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E0E3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OCALLAGHAN@MCTDEVCON.COM</w:t>
            </w:r>
          </w:p>
        </w:tc>
      </w:tr>
      <w:tr w:rsidR="001972E0" w:rsidRPr="001972E0" w14:paraId="73E95B2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9C7B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ichelle LeBeau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4661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elle LeBea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29B3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44-279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D23D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612b 8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815A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7271A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7FBF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elle@lebeauconsulting.com</w:t>
            </w:r>
          </w:p>
        </w:tc>
      </w:tr>
      <w:tr w:rsidR="001972E0" w:rsidRPr="001972E0" w14:paraId="22B46EF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5A414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illennium CM Group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8638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Abimbol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Ariwool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111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90-46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AD3A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0 Clay Street, Suite 6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1EB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A82F1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243F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llenniumcmg@gmail.com</w:t>
            </w:r>
          </w:p>
        </w:tc>
      </w:tr>
      <w:tr w:rsidR="001972E0" w:rsidRPr="001972E0" w14:paraId="64CDFCA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12B34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illennium Franchise Group LLC dba Hacking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7597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ny Bea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4392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54-99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5EA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316 Laguna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51DAB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4071D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5D7E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beaman@hackingsolutions.com</w:t>
            </w:r>
          </w:p>
        </w:tc>
      </w:tr>
      <w:tr w:rsidR="001972E0" w:rsidRPr="001972E0" w14:paraId="47CA40D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62B3D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iriam Abram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9A0D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riam Abram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0F80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88-57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CF2B2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54 65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B81A1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CEB04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4DD3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riam@miriamabrams.com</w:t>
            </w:r>
          </w:p>
        </w:tc>
      </w:tr>
      <w:tr w:rsidR="001972E0" w:rsidRPr="001972E0" w14:paraId="7696881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2741B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obley &amp; Associate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10E4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toinette Mob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2430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375-17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526E2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6 Park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59B0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C3DEB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44770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obleyandassociates@yahoo.com</w:t>
            </w:r>
          </w:p>
        </w:tc>
      </w:tr>
      <w:tr w:rsidR="001972E0" w:rsidRPr="001972E0" w14:paraId="089F38C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F46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onster I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81B0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n Ha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BBD6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09-55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7E72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7600 Central Court, Suite 26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084D3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86154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EB6C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n.hart@monsterit.com</w:t>
            </w:r>
          </w:p>
        </w:tc>
      </w:tr>
      <w:tr w:rsidR="001972E0" w:rsidRPr="001972E0" w14:paraId="535A5D5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52E70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ontez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7556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scar Zavalet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8162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430-50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C86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88 Lyman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A6C5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FE213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4BE3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zavaleta@montezgroup.com</w:t>
            </w:r>
          </w:p>
        </w:tc>
      </w:tr>
      <w:tr w:rsidR="001972E0" w:rsidRPr="001972E0" w14:paraId="1E50F47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BC21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Moor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Iacofano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Goltsma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6318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ndy Crai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BC09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45-75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C0A6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00 Hearst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D1BA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FB143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4370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ndyc@migcom.com</w:t>
            </w:r>
          </w:p>
        </w:tc>
      </w:tr>
      <w:tr w:rsidR="001972E0" w:rsidRPr="001972E0" w14:paraId="3572822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C053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osaic Urban Developmen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606F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Linbi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hia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B101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08-79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87E2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87 17th Street, Suite 20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F74B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11000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3AB6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shiao@mosaicurban.org</w:t>
            </w:r>
          </w:p>
        </w:tc>
      </w:tr>
      <w:tr w:rsidR="001972E0" w:rsidRPr="001972E0" w14:paraId="0A0605C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F8A5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MR. SAFET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0179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dward Fous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A08F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640-544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A1AE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39 Stanford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B804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9D55B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EEF3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rsafety42@sbcglobal.net</w:t>
            </w:r>
          </w:p>
        </w:tc>
      </w:tr>
      <w:tr w:rsidR="001972E0" w:rsidRPr="001972E0" w14:paraId="21670AE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18F2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Natural Logic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0C69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il Frien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2A95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48-49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C549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O Box 11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B224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23923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D32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ffice@natlogic.com</w:t>
            </w:r>
          </w:p>
        </w:tc>
      </w:tr>
      <w:tr w:rsidR="001972E0" w:rsidRPr="001972E0" w14:paraId="1D0553A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19E70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Natural Resources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C0F0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atrici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erryhill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EF83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48-51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E533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266 Halleck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E6D7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D55F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371A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berry22@pacbell.net</w:t>
            </w:r>
          </w:p>
        </w:tc>
      </w:tr>
      <w:tr w:rsidR="001972E0" w:rsidRPr="001972E0" w14:paraId="47AB71D7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67EEB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NBA Engineering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3E88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atalie Alav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12E68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44-29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22C2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 Embarcadero West, Suite 2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9AF2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7E9A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AAC0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atalie@nbaeng.com</w:t>
            </w:r>
          </w:p>
        </w:tc>
      </w:tr>
      <w:tr w:rsidR="001972E0" w:rsidRPr="001972E0" w14:paraId="57C45D8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3B31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Nectar Consulting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D97C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ele Molito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7D06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31-87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6807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99 Highland Blv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F85E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ED57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2FD32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ele@nectarconsulting.com</w:t>
            </w:r>
          </w:p>
        </w:tc>
      </w:tr>
      <w:tr w:rsidR="001441CF" w14:paraId="5F7931C3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CA49AD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03D14811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76DD5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16CBE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98CFE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6BD3B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A5D95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8EB6F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0EFB7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31184A8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43EBA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Nelson\Nygaard Consulting Associates, Inc,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B3BA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orbin Randolp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1554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281-69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341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29 Telegraph Ave Suite 4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D382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3862B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2F9F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randolph@nelsonnygaard.com</w:t>
            </w:r>
          </w:p>
        </w:tc>
      </w:tr>
      <w:tr w:rsidR="001972E0" w:rsidRPr="001972E0" w14:paraId="47C40A4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F0E7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Nika N Quirk Leadership Coac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E18F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ika Quir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38C5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81-53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04584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22 Maybelle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BBCB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80852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803D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ikaquirk@mac.com</w:t>
            </w:r>
          </w:p>
        </w:tc>
      </w:tr>
      <w:tr w:rsidR="001972E0" w:rsidRPr="001972E0" w14:paraId="4B5DE15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C0B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No Drugs Incorpora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EDC3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manda Schli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80C4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00 ) 490-37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FCE8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225 Seldon C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F0B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D6FF1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4A5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schlim@nodrugs.net</w:t>
            </w:r>
          </w:p>
        </w:tc>
      </w:tr>
      <w:tr w:rsidR="001972E0" w:rsidRPr="001972E0" w14:paraId="44E4CD5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99BC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Noll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ilva Riordan MD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D091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Noll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Riord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61ED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10-14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C43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708 Calhou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7C1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3FBD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41FF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OLLIMD@GMAIL.COM</w:t>
            </w:r>
          </w:p>
        </w:tc>
      </w:tr>
      <w:tr w:rsidR="001972E0" w:rsidRPr="001972E0" w14:paraId="7589E96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703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Novo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nsult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39B2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ieda Edget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92E0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42-55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C61D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461 View Plac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6A07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BD8E1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0107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dgette@novosconsulting.com</w:t>
            </w:r>
          </w:p>
        </w:tc>
      </w:tr>
      <w:tr w:rsidR="001972E0" w:rsidRPr="001972E0" w14:paraId="07754C3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D0D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akland Consulting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92BB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gela We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34ED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51-14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7AA6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11 Telegraph Ave. #11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55DC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F2447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38E9F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yeh@ocg-inc.com</w:t>
            </w:r>
          </w:p>
        </w:tc>
      </w:tr>
      <w:tr w:rsidR="001972E0" w:rsidRPr="001972E0" w14:paraId="17C1A43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F930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akland Digital Arts and Literacy Center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CDF3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aun Ta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FAEA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35-29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38B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5 Washingto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95B6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44482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90A9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aun@odalc.org</w:t>
            </w:r>
          </w:p>
        </w:tc>
      </w:tr>
      <w:tr w:rsidR="001972E0" w:rsidRPr="001972E0" w14:paraId="39233AF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529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ceanview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CE0A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ven Schul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BF1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8-15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11E5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27 Curtis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06E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B1614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EE32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ceanviewconsult@sbcglobal.net</w:t>
            </w:r>
          </w:p>
        </w:tc>
      </w:tr>
      <w:tr w:rsidR="001972E0" w:rsidRPr="001972E0" w14:paraId="16819CD0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9992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mega Solutions in Healthcar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9946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ob Patter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71E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05 ) 498-90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BE2D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50 Marina Village Parkway #20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F099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FA04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C48DD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obp@omegaergonomics.com</w:t>
            </w:r>
          </w:p>
        </w:tc>
      </w:tr>
      <w:tr w:rsidR="001972E0" w:rsidRPr="001972E0" w14:paraId="3603F47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69A4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MKAR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AC4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RASHANT JHANWA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3AB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922-30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F7B6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67 W. LAS POSITAS BLV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9AC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CA92E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732F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rashant@omksolutions.com</w:t>
            </w:r>
          </w:p>
        </w:tc>
      </w:tr>
      <w:tr w:rsidR="001972E0" w:rsidRPr="001972E0" w14:paraId="7D20EDB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C65B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n-Targe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C3BB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san Koeni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0948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7-139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4233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42 Centre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AE7B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BD2E8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AF17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rkoenig@aol.com</w:t>
            </w:r>
          </w:p>
        </w:tc>
      </w:tr>
      <w:tr w:rsidR="001972E0" w:rsidRPr="001972E0" w14:paraId="697F84EF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4D04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pal Quality Systems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B9A1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irdre Merced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6992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5-55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304B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734 Martin Luther King Jr.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CAC0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3BA36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F8F9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ercedes@opalqsm.com</w:t>
            </w:r>
          </w:p>
        </w:tc>
      </w:tr>
      <w:tr w:rsidR="001972E0" w:rsidRPr="001972E0" w14:paraId="614AFB4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1BBF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Optima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9C18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trick Sut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56DF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39-43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D8EE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51 Harbor Bay Parkway, Suite 124-B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4BED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477F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AA2B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sutton@optimasservices.com</w:t>
            </w:r>
          </w:p>
        </w:tc>
      </w:tr>
      <w:tr w:rsidR="001972E0" w:rsidRPr="001972E0" w14:paraId="4D665C1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971E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rganizational Diplomac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6F50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a Streim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EC4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2-85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6E1E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495 Robinson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87D0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50F52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D96E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rgdiplomacy@earthlink.net</w:t>
            </w:r>
          </w:p>
        </w:tc>
      </w:tr>
      <w:tr w:rsidR="001972E0" w:rsidRPr="001972E0" w14:paraId="6B6B644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E8DB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STA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45B08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leen Ost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90F4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4-40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09F9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858 Balfour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500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DE7BD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42A9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leen@osta-associates.com</w:t>
            </w:r>
          </w:p>
        </w:tc>
      </w:tr>
      <w:tr w:rsidR="001972E0" w:rsidRPr="001972E0" w14:paraId="5C592F0F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F337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utsource Consulting Servi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C15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dra Floy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BFFE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86-06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101D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05 14th Street, Suite 900, Office No. 92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2FC6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EAADC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1A20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dra@osource.com</w:t>
            </w:r>
          </w:p>
        </w:tc>
      </w:tr>
      <w:tr w:rsidR="001441CF" w14:paraId="29D9FACE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03F4FA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7A0ED621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777E7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3B559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4FBB8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DA07E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6EFFC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57C96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D6C9F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77957F5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F3C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Oxley Health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5E89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d Proud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C9D2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16-27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8AB3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86 44th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9E8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FD2FD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21B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d_proudman@berkeley.edu</w:t>
            </w:r>
          </w:p>
        </w:tc>
      </w:tr>
      <w:tr w:rsidR="001972E0" w:rsidRPr="001972E0" w14:paraId="066CBE2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4290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ARTNERS IN CHANG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AEA0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IMBERLY WELT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5896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97-10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8CB69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231 TERRACE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491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4FD0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EC83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IM@PARTNERSINCHANGE.NET</w:t>
            </w:r>
          </w:p>
        </w:tc>
      </w:tr>
      <w:tr w:rsidR="001972E0" w:rsidRPr="001972E0" w14:paraId="68596DD0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C7B7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ASSA Limited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DC97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lois Faye Jenkins-Bellow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B6E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77 ) 957-277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FDD2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5034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Abbotford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621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BF787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D9F6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ssapro2@gmail.com</w:t>
            </w:r>
          </w:p>
        </w:tc>
      </w:tr>
      <w:tr w:rsidR="001972E0" w:rsidRPr="001972E0" w14:paraId="59CDE6B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D6A94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athways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2874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manda Gerr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03F0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25-69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3D39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443 Wilbur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C10E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4E23C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C006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manda@pathwaysconsultants.com</w:t>
            </w:r>
          </w:p>
        </w:tc>
      </w:tr>
      <w:tr w:rsidR="001972E0" w:rsidRPr="001972E0" w14:paraId="1BB36DF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1873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atricia Shan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22A5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tricia Shan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4371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9-30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783C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7287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aron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Dr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ABE7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E6605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0A5D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anepa@gmail.com</w:t>
            </w:r>
          </w:p>
        </w:tc>
      </w:tr>
      <w:tr w:rsidR="001972E0" w:rsidRPr="001972E0" w14:paraId="4EC4042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EA0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atricia Shan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A009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tricia Shan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8896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9-30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132C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7287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aron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Dr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ACCC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2263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2162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anepa@gmail.com</w:t>
            </w:r>
          </w:p>
        </w:tc>
      </w:tr>
      <w:tr w:rsidR="001972E0" w:rsidRPr="001972E0" w14:paraId="0249CDBF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E015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eer Review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9829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Coyness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nnix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7CCD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59-354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D30C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1 Sea View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80DA4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IED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3CEE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657B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ennixmd@peerreviewsolutions.com</w:t>
            </w:r>
          </w:p>
        </w:tc>
      </w:tr>
      <w:tr w:rsidR="001972E0" w:rsidRPr="001972E0" w14:paraId="2665249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6CD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eopleCar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Medical Group, P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5AC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ven Ges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567B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3-5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D25A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6001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hellmound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reet, Suite 11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E51B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5B595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7FC9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@emeryvilleoccmed.com</w:t>
            </w:r>
          </w:p>
        </w:tc>
      </w:tr>
      <w:tr w:rsidR="001972E0" w:rsidRPr="001972E0" w14:paraId="713CB93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393E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erkowski &amp; Co.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233E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y Anne Perkowsk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24D3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01-17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D32C5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70 Vernon St. #10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58169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664C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3632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p_ski@yahoo.com</w:t>
            </w:r>
          </w:p>
        </w:tc>
      </w:tr>
      <w:tr w:rsidR="001972E0" w:rsidRPr="001972E0" w14:paraId="3BF8198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9A1C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Personal Diversity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Appreciatio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43D9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Spaffo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FCDC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65-25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18C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0 Stanbridge Ln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CF83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F6678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ED8A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TSpafford@aol.com</w:t>
            </w:r>
          </w:p>
        </w:tc>
      </w:tr>
      <w:tr w:rsidR="001972E0" w:rsidRPr="001972E0" w14:paraId="1E49383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F8A2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GA Design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8824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therine Garre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E07A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65-12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D9F4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44 17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756C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CF233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85E2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arrett@pgadesign.com</w:t>
            </w:r>
          </w:p>
        </w:tc>
      </w:tr>
      <w:tr w:rsidR="001972E0" w:rsidRPr="001972E0" w14:paraId="5F525D8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FD6A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hone Work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F2FF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lly Dub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6DD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49-90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BA87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83 Island Dr # 200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FDA0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F331A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C590D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duby@phoneworks.com</w:t>
            </w:r>
          </w:p>
        </w:tc>
      </w:tr>
      <w:tr w:rsidR="001972E0" w:rsidRPr="001972E0" w14:paraId="204A874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ABA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iedmont Consulting Group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26B6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ustin Brew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DB9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6-12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32C03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55 Queens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05C25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D903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9398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ustin@PCGmedical.com</w:t>
            </w:r>
          </w:p>
        </w:tc>
      </w:tr>
      <w:tr w:rsidR="001972E0" w:rsidRPr="001972E0" w14:paraId="2862070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33884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inetree Ridg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00DA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th Trip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DC62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8-88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ACB1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701 Cull Canyon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12FF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5540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D646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th@pinetreeridge.net</w:t>
            </w:r>
          </w:p>
        </w:tc>
      </w:tr>
      <w:tr w:rsidR="001972E0" w:rsidRPr="001972E0" w14:paraId="6314939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B584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K Consultant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A3F3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arbara P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6F7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63-939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13CA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27-A Clement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55B1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2794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42C1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arbara@pkconsultants.com</w:t>
            </w:r>
          </w:p>
        </w:tc>
      </w:tr>
      <w:tr w:rsidR="001972E0" w:rsidRPr="001972E0" w14:paraId="5DDACCB9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6F641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lanetMagpie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5EDA4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oreyn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Dougl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E9E5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08 ) 341-87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11D4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762 Bayview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23E4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12C9E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D80F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reyne.douglas@planetmagpie.com</w:t>
            </w:r>
          </w:p>
        </w:tc>
      </w:tr>
      <w:tr w:rsidR="001441CF" w14:paraId="3FB306E0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D60CBA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49D6AED5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1B87E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39A28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1CE75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E2D2D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BF2F5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88D18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DB4AEF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7E7F7A5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ECD0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oder Solution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D97B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ael Rubi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B316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82-67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80D0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70 3rd Street #10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1BB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249AA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E64D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ke@podersolutions.com</w:t>
            </w:r>
          </w:p>
        </w:tc>
      </w:tr>
      <w:tr w:rsidR="001972E0" w:rsidRPr="001972E0" w14:paraId="51FCF0D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4AF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olicy Innovation Work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3B50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eorge Whi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7F7D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9-71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FD94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442 Broadway, Suite 8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4344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670F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1865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white@4piw.com</w:t>
            </w:r>
          </w:p>
        </w:tc>
      </w:tr>
      <w:tr w:rsidR="001972E0" w:rsidRPr="001972E0" w14:paraId="1636C7E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B07C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olk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AF2D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Pol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60B2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5-14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9E645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26 Martin Luther King Jr.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7D55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233C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9A29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polk@polkcomm.com</w:t>
            </w:r>
          </w:p>
        </w:tc>
      </w:tr>
      <w:tr w:rsidR="001972E0" w:rsidRPr="001972E0" w14:paraId="38F1ED6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9EB4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recise Aim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904F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ara Bedeau, Esq.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5430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6-772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56F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124 Birdsall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E8E56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B5786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D82A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esource@preciseaimconsulting.com</w:t>
            </w:r>
          </w:p>
        </w:tc>
      </w:tr>
      <w:tr w:rsidR="001972E0" w:rsidRPr="001972E0" w14:paraId="1EEC3C2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2E59D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rocess By Desig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8A4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drew Shap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0613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1-92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24D4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86 Divisio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088F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7A50E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7D8F3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eshaper@aol.com</w:t>
            </w:r>
          </w:p>
        </w:tc>
      </w:tr>
      <w:tr w:rsidR="001972E0" w:rsidRPr="001972E0" w14:paraId="66A9183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CB56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rocomm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Marketing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D041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nald Sei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79A7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83-91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D331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33 Davis St., Suite 214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6DE9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A7702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86F6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n@pmnorcal.com</w:t>
            </w:r>
          </w:p>
        </w:tc>
      </w:tr>
      <w:tr w:rsidR="001972E0" w:rsidRPr="001972E0" w14:paraId="67B9C69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1263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rocurement Services Associat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8D57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n Plu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5BB6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0-069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6DF4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820 Stoneridge Mall R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C54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913E5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115A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plute@macservices.us</w:t>
            </w:r>
          </w:p>
        </w:tc>
      </w:tr>
      <w:tr w:rsidR="001972E0" w:rsidRPr="001972E0" w14:paraId="5A307DF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4B5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roduct Improvement Lab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BF21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y Morg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6BCC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82-007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82B7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1 Channing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CF14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D687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7D8A5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morgan@pil-engineering.com</w:t>
            </w:r>
          </w:p>
        </w:tc>
      </w:tr>
      <w:tr w:rsidR="001972E0" w:rsidRPr="001972E0" w14:paraId="294EBED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5DA1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rogressive Research &amp; Trai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1923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enda J. Crawfo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2F8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44-62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D993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60 22nd St., Suite 68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0130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B8F8F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34F2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crawford@prtaonline.org</w:t>
            </w:r>
          </w:p>
        </w:tc>
      </w:tr>
      <w:tr w:rsidR="001972E0" w:rsidRPr="001972E0" w14:paraId="07620AE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FC69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roject Management and Consult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5B64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yan Roc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2765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00 ) 971-31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685F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01 Harrison Street, Suite 11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162D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326A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7DA6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ock@pmcva.com</w:t>
            </w:r>
          </w:p>
        </w:tc>
      </w:tr>
      <w:tr w:rsidR="001972E0" w:rsidRPr="001972E0" w14:paraId="294A65D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910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rotelic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Incorpora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0989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rry Ch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E0B5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81-18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A973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2748 Marolyn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B712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46DD3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A1190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nfo@protelica.com</w:t>
            </w:r>
          </w:p>
        </w:tc>
      </w:tr>
      <w:tr w:rsidR="001972E0" w:rsidRPr="001972E0" w14:paraId="5706F32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32588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ublic Consulting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7A0D7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illiam Mosakowsk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62E4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44-04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EA6F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80 Grand Avenue, Suite 99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B5E8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AB3A3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E436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mosakowski@pcgus.com</w:t>
            </w:r>
          </w:p>
        </w:tc>
      </w:tr>
      <w:tr w:rsidR="001972E0" w:rsidRPr="001972E0" w14:paraId="2E1CABE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AA85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ublic Pension Professional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339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ra Summ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319B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2-84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1EC1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1 MacKinnon Plac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EE07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B5A65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BB36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rasummer@pensioncube.com</w:t>
            </w:r>
          </w:p>
        </w:tc>
      </w:tr>
      <w:tr w:rsidR="001972E0" w:rsidRPr="001972E0" w14:paraId="7A972D9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FAE2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ublic Profi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C6B9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orey Newhous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CEB2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5-166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604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12 Broadway, Suite 50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17C9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8D64F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682D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orey@publicprofit.net</w:t>
            </w:r>
          </w:p>
        </w:tc>
      </w:tr>
      <w:tr w:rsidR="001972E0" w:rsidRPr="001972E0" w14:paraId="4928113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BBD5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ublic Resources Advisory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F8FC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ycelyn Mortens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F376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9-32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1041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99 Harrison Street, Suite 1800, Office No. 3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BBE6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391F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840E5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ortensen@pragadvisors.com</w:t>
            </w:r>
          </w:p>
        </w:tc>
      </w:tr>
      <w:tr w:rsidR="001972E0" w:rsidRPr="001972E0" w14:paraId="33A7A63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9B9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urple Lynx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B2151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ren Augus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E0FF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51-8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82E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0 Frank Ogawa Plaza, #17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B080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2C51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C110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ren@purplelynx.com</w:t>
            </w:r>
          </w:p>
        </w:tc>
      </w:tr>
      <w:tr w:rsidR="001441CF" w14:paraId="4CBE078C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B2F06A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6E925902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34550F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FFA1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191AF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2B754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3FFE7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10E50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2E3ACC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24DF88E7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A048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Pyramid Business System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0B0D8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mes Kenned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2CD8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2-113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62C9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26 Martin Luther King Jr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D5FB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2F1FD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6874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yramidbsi@gmail.com</w:t>
            </w:r>
          </w:p>
        </w:tc>
      </w:tr>
      <w:tr w:rsidR="001972E0" w:rsidRPr="001972E0" w14:paraId="68F88DAF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3D9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Quantum Energy Services &amp; Technologi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1BB13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rrick Rebell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6B32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40-7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85BA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30 Broadway, Suite 30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564B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8E9AC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D546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ebello@quest-world.com</w:t>
            </w:r>
          </w:p>
        </w:tc>
      </w:tr>
      <w:tr w:rsidR="001972E0" w:rsidRPr="001972E0" w14:paraId="1951E29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606C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achel Metz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2039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achel Me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49C5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93-41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380F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04 Ordway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B534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A5188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AC1F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achelametz@gmail.com</w:t>
            </w:r>
          </w:p>
        </w:tc>
      </w:tr>
      <w:tr w:rsidR="001972E0" w:rsidRPr="001972E0" w14:paraId="63E4152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6DF79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aimi &amp;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BF71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tt Raim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7351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00-05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D19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00 Hearst Ave, #4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718F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C973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9101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tt@raimiassociates.com</w:t>
            </w:r>
          </w:p>
        </w:tc>
      </w:tr>
      <w:tr w:rsidR="001972E0" w:rsidRPr="001972E0" w14:paraId="3A9F12B7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CF1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amos Consulting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98D3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sefina Ramo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050A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35-20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6507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349 Rilea Way #C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DD32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1092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F809D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sier@ramosconsultingservices.com</w:t>
            </w:r>
          </w:p>
        </w:tc>
      </w:tr>
      <w:tr w:rsidR="001972E0" w:rsidRPr="001972E0" w14:paraId="6DCB742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9DCF8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atcliff Consultants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2E0C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alter Ratcliff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B11A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8-058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50EA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016 Romany R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531E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CC08D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7B28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wratcliff@earthlink.net</w:t>
            </w:r>
          </w:p>
        </w:tc>
      </w:tr>
      <w:tr w:rsidR="001972E0" w:rsidRPr="001972E0" w14:paraId="268EC87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34EFB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Re:cod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olution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DF6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dhi Sivathan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3B333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59-89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85D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836 Kelly Canyon Pl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A85F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76147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FB16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dhi@recodesolutions.com</w:t>
            </w:r>
          </w:p>
        </w:tc>
      </w:tr>
      <w:tr w:rsidR="001972E0" w:rsidRPr="001972E0" w14:paraId="5E9E0AF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AD4A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becca Aced-Molin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0975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ebecca Aced-Moli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E1E2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95-82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BEBC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53 Oak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519D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A5A9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118E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cedmolina@gmail.com</w:t>
            </w:r>
          </w:p>
        </w:tc>
      </w:tr>
      <w:tr w:rsidR="001972E0" w:rsidRPr="001972E0" w14:paraId="1F0F673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171D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Record Preservation &amp;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anagemt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C4BF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exandra McInty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8FC2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36-78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F1F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4 Lesser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85C0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24DC2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1FB2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ex@rpmco.biz</w:t>
            </w:r>
          </w:p>
        </w:tc>
      </w:tr>
      <w:tr w:rsidR="001972E0" w:rsidRPr="001972E0" w14:paraId="38F067C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F666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cords Systems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D9ED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ruce Mei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8673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60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1A19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638 Park Boulevar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55D0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847E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5B05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</w:tr>
      <w:tr w:rsidR="001972E0" w:rsidRPr="001972E0" w14:paraId="3E15CFE6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CB40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CYCLING UNLIMITED INTERNATIONAL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7723B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UMBERTO VALD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A288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59-03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293E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4864 MISSION BLV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D158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4BF75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5CE6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sndr8@yahoo.com</w:t>
            </w:r>
          </w:p>
        </w:tc>
      </w:tr>
      <w:tr w:rsidR="001972E0" w:rsidRPr="001972E0" w14:paraId="0DEE8E8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D5848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dwood Resources Consultanc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4AA8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chena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Rourk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1FE4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16-03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9F59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7901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Oakport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., Ste 49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BB6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B4385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E186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utreach@redwoodresources.net</w:t>
            </w:r>
          </w:p>
        </w:tc>
      </w:tr>
      <w:tr w:rsidR="001972E0" w:rsidRPr="001972E0" w14:paraId="1BDA765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DF0B8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gents of the University of 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CA8A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Larry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Lobr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4129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30 ) 757-86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D947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11 Frankli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9EE1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08F4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659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lobre@unexmail.ucdavis.edu</w:t>
            </w:r>
          </w:p>
        </w:tc>
      </w:tr>
      <w:tr w:rsidR="001972E0" w:rsidRPr="001972E0" w14:paraId="3982926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F9FE0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gional Technical Training Cent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9355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nard Ashcraf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3ED6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68-630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B9020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517 Earhart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8F08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3278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50F9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ttcjobs@aol.com</w:t>
            </w:r>
          </w:p>
        </w:tc>
      </w:tr>
      <w:tr w:rsidR="001972E0" w:rsidRPr="001972E0" w14:paraId="0D32606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366C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group Performanc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3CB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ul William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FD68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860-96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A98A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6401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hellmound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42E6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99947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E20D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wsf4@yahoo.com</w:t>
            </w:r>
          </w:p>
        </w:tc>
      </w:tr>
      <w:tr w:rsidR="001972E0" w:rsidRPr="001972E0" w14:paraId="075D4D7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A984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nne Sloan Holtzman Sakai LL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ADD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arles Saka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1710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95-5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E5E0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54-A Solano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E863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46901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1395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sakai@publiclawgroup.com</w:t>
            </w:r>
          </w:p>
        </w:tc>
      </w:tr>
      <w:tr w:rsidR="001441CF" w14:paraId="6FB5E38A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419754D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4DBC9845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E70A7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88345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4CDCA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B9AD7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415E83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D3BA1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96801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0E9B4EA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70AE4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source Development Associate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D9FB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tricia Benne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8DBD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8-43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AD10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333 Harriso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4BCB0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B8D57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E2DF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bennett@resourcedevelopment.net</w:t>
            </w:r>
          </w:p>
        </w:tc>
      </w:tr>
      <w:tr w:rsidR="001972E0" w:rsidRPr="001972E0" w14:paraId="1FB69EE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428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eturn to Work Servic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39DC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a Recino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D0D2B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6-120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3191D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3339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Herri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B50E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C117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06E61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recinos@comcast.net</w:t>
            </w:r>
          </w:p>
        </w:tc>
      </w:tr>
      <w:tr w:rsidR="001972E0" w:rsidRPr="001972E0" w14:paraId="3B58F2A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A0E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Richard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peiglman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0593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Richard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peiglma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9F2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4-71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5EF2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46 Opal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83D1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1068E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952FD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speiglman@sbcglobal.net</w:t>
            </w:r>
          </w:p>
        </w:tc>
      </w:tr>
      <w:tr w:rsidR="001972E0" w:rsidRPr="001972E0" w14:paraId="498BB5A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62605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INA Accountancy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17AC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imothy M Tikalsk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37CC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3-690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A455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80 Grand Ave., Suite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7A62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29062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DCF4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tikalsky@rina.com</w:t>
            </w:r>
          </w:p>
        </w:tc>
      </w:tr>
      <w:tr w:rsidR="001972E0" w:rsidRPr="001972E0" w14:paraId="1028331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45EC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J Walker Computer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39D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ry Wal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5FC9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60-621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BCCE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7015 Underwood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4FA1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FEE8A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004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jw@rjwalker.net</w:t>
            </w:r>
          </w:p>
        </w:tc>
      </w:tr>
      <w:tr w:rsidR="001972E0" w:rsidRPr="001972E0" w14:paraId="7A305E6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D5F8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obert Knoll Enterpris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86E4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 V. Kno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FD06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14-20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EC17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04 Juana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43FC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C064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900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knoll@knollenterprises.net</w:t>
            </w:r>
          </w:p>
        </w:tc>
      </w:tr>
      <w:tr w:rsidR="001972E0" w:rsidRPr="001972E0" w14:paraId="5777D6D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A1D2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oots Community Health Cent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0FD78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Noh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Aboelat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C5A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77-117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B959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925 International Blvd, Ste 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9F5B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76FE6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0A05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noha@rootsclinic.org</w:t>
            </w:r>
          </w:p>
        </w:tc>
      </w:tr>
      <w:tr w:rsidR="001972E0" w:rsidRPr="001972E0" w14:paraId="7C26343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7AD71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RCS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9A82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san Acquist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892B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9-04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65A3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700 Stoneridge Mall Rd #35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C092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390F7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1315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cquisto@rrcsinc.com</w:t>
            </w:r>
          </w:p>
        </w:tc>
      </w:tr>
      <w:tr w:rsidR="001972E0" w:rsidRPr="001972E0" w14:paraId="77574D8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AD4598" w14:textId="77777777" w:rsidR="001972E0" w:rsidRPr="001441CF" w:rsidRDefault="001972E0" w:rsidP="001972E0">
            <w:pPr>
              <w:spacing w:line="480" w:lineRule="auto"/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S Computer Associat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53B3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akesh Sh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1C38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5-72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B1B3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875 Hopyard Rd., Ste 17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4471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A5D1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62AB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mshah@rscompass.com</w:t>
            </w:r>
          </w:p>
        </w:tc>
      </w:tr>
      <w:tr w:rsidR="001972E0" w:rsidRPr="001972E0" w14:paraId="1546968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4671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SPEED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8CDC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Todd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eake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EB41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803-46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3003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020 Koll Center Parkway, Suite 14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FDBA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D9AE4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FF6E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beakey@rspeedinc.com</w:t>
            </w:r>
          </w:p>
        </w:tc>
      </w:tr>
      <w:tr w:rsidR="001972E0" w:rsidRPr="001972E0" w14:paraId="401D8CF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8A5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ubai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C813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lene Ruba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9628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01-716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9BC8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70 58th Street, Suite J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984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4CC03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651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uz2@aol.com</w:t>
            </w:r>
          </w:p>
        </w:tc>
      </w:tr>
      <w:tr w:rsidR="001972E0" w:rsidRPr="001972E0" w14:paraId="3D81796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B5FA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Ryals &amp;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6776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ris Brody Lop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4ABB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9-5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FB1C4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0 12th Street, Suite 32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7826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6FDF9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E14E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bl@ryalsjobs.com</w:t>
            </w:r>
          </w:p>
        </w:tc>
      </w:tr>
      <w:tr w:rsidR="001972E0" w:rsidRPr="001972E0" w14:paraId="211491E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1B48E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AFETY IN MO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C8694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izabeth Fordy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7BE5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08-06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137F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454 Anderson Ave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626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E22CD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E52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izabethfordyce@sbcglobal.net</w:t>
            </w:r>
          </w:p>
        </w:tc>
      </w:tr>
      <w:tr w:rsidR="001972E0" w:rsidRPr="001972E0" w14:paraId="26895ED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2E2A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akhiy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16CE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tra Desa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04D5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73-31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7462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7908 Bright Common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E7C9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1788C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E70A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tradesai3@gmail.com</w:t>
            </w:r>
          </w:p>
        </w:tc>
      </w:tr>
      <w:tr w:rsidR="001972E0" w:rsidRPr="001972E0" w14:paraId="1D81C87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8D96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an Francisco Estuary Inst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8999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rene Poch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E186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46-733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EB68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770 Pardee Lane, 2nd floo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07BB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AFFB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2062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rene@sfei.org</w:t>
            </w:r>
          </w:p>
        </w:tc>
      </w:tr>
      <w:tr w:rsidR="001972E0" w:rsidRPr="001972E0" w14:paraId="41059CE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F562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and Dollar Group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BEF2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ul Wrigh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66FC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29-938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EF416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610 Sheldo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AD22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02FC5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968F5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ul@sanddollargroup.com</w:t>
            </w:r>
          </w:p>
        </w:tc>
      </w:tr>
      <w:tr w:rsidR="001441CF" w14:paraId="7E021CE6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5EE19D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37D1A315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1B8DB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19013E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519E3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2F4CA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9D07C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41087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EF3BB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04976D6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61086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ankofa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8C6A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ILHELMINA PAR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D8E0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98-625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A24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898 Delmont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F27C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B22C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912D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SIPARKER@SANKOFAINC.NET</w:t>
            </w:r>
          </w:p>
        </w:tc>
      </w:tr>
      <w:tr w:rsidR="001972E0" w:rsidRPr="001972E0" w14:paraId="5C4692C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4C4D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arah Cohe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3B70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rah Coh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6342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20-33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EC13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57 Macarthur Blvd, Suite 208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B843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080F3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3BCD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rah-cohen@sbcglobal.net</w:t>
            </w:r>
          </w:p>
        </w:tc>
      </w:tr>
      <w:tr w:rsidR="001972E0" w:rsidRPr="001972E0" w14:paraId="48F967D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7954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chacht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A51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nnie Schach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E34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4-05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A840D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598 Taft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CC70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026DF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40E7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s@schachtandassociates.com</w:t>
            </w:r>
          </w:p>
        </w:tc>
      </w:tr>
      <w:tr w:rsidR="001972E0" w:rsidRPr="001972E0" w14:paraId="7A81695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11FA7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eaJay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Environmental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C1E8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arlian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1327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484-69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87F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5 Embarcadero Co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1D55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E21D5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8C1E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rliane@seajayenv.com</w:t>
            </w:r>
          </w:p>
        </w:tc>
      </w:tr>
      <w:tr w:rsidR="001972E0" w:rsidRPr="001972E0" w14:paraId="2956A30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B281D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ecurity U.S.A.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2D37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imothy Weld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B454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9-272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1F33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560 GRAND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096F4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FDF1F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37A8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imweldon@aol.com</w:t>
            </w:r>
          </w:p>
        </w:tc>
      </w:tr>
      <w:tr w:rsidR="001972E0" w:rsidRPr="001972E0" w14:paraId="1F96BF8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B8C4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electacar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Limi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4984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Idrish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Vohr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65551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64-0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7F1C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6046 Eden Landing Rd. Suite 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870B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C0752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5A20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electacare@hotmail.com</w:t>
            </w:r>
          </w:p>
        </w:tc>
      </w:tr>
      <w:tr w:rsidR="001972E0" w:rsidRPr="001972E0" w14:paraId="5B3123C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3DB0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equoia Found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043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 Petter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429A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04-86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3746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00 Hearst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9BC0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74AE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1087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hn@sequoiafoundation.org</w:t>
            </w:r>
          </w:p>
        </w:tc>
      </w:tr>
      <w:tr w:rsidR="001972E0" w:rsidRPr="001972E0" w14:paraId="3B5C0D3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66AE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even Generation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B0D3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. L. Co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181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24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B650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746 39th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569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29E1C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C666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ole@seven-generations.org</w:t>
            </w:r>
          </w:p>
        </w:tc>
      </w:tr>
      <w:tr w:rsidR="001972E0" w:rsidRPr="001972E0" w14:paraId="2ABD3A1D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7327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GR Health Ltd DBA Avisa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C9FD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zanne Gelber Rinald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1762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58-344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796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17 Euclid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BC57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7CE27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09B0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gelber@avisagroup.com</w:t>
            </w:r>
          </w:p>
        </w:tc>
      </w:tr>
      <w:tr w:rsidR="001972E0" w:rsidRPr="001972E0" w14:paraId="347C9409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6B30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hannon Smith-Bernardi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340A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annon Smith-Bernard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8AE9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74-427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1DDB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515 Marshall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BBEB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211AC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0BF3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shantastic@gmail.com</w:t>
            </w:r>
          </w:p>
        </w:tc>
      </w:tr>
      <w:tr w:rsidR="001972E0" w:rsidRPr="001972E0" w14:paraId="409B4A6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47E7D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hared Vision Consultant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9559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ie Buchan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8CDC2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19-264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E705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054 Via Zapat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D5B1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EF90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A3CA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ie@sharedvisionconsultants.com</w:t>
            </w:r>
          </w:p>
        </w:tc>
      </w:tr>
      <w:tr w:rsidR="001972E0" w:rsidRPr="001972E0" w14:paraId="3F1ACE2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81AE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heilan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Alix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07AC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heilan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Alix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6C4C1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971-15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AF11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700 Shattuck Ave, #24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45EA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32893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C7BFE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eilanialix@gmail.com</w:t>
            </w:r>
          </w:p>
        </w:tc>
      </w:tr>
      <w:tr w:rsidR="001972E0" w:rsidRPr="001972E0" w14:paraId="4549DAA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272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helia You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0061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elia Young-Lough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B5A3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07-30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608A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4751 Pansy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B14B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80E4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699A1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yoryoung@yahoo.com</w:t>
            </w:r>
          </w:p>
        </w:tc>
      </w:tr>
      <w:tr w:rsidR="001972E0" w:rsidRPr="001972E0" w14:paraId="33F5AC0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55C7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HM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DEF7D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ey Murph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D6A9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95-97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42CD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66 Alcatraz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E4F6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BEDD8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4486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ey@shmconsulting.org</w:t>
            </w:r>
          </w:p>
        </w:tc>
      </w:tr>
      <w:tr w:rsidR="001972E0" w:rsidRPr="001972E0" w14:paraId="007B4FE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D4DA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igmaway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E1E4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rakash Sadasiva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19B5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13-7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379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39737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as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Padre Park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5824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8757C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E7E2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rakash@sigmaways.com</w:t>
            </w:r>
          </w:p>
        </w:tc>
      </w:tr>
      <w:tr w:rsidR="001972E0" w:rsidRPr="001972E0" w14:paraId="211B970D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B421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ignature Solutions Corporate Result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81EF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nora Webb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CBC7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01-14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AA10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00 Lakeshore Ave, 8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4B6A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40298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84FE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noratena@signaturesolutionscr.com</w:t>
            </w:r>
          </w:p>
        </w:tc>
      </w:tr>
      <w:tr w:rsidR="001441CF" w14:paraId="50C90A4F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DEAE14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4F659958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9D58C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62DF1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14922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37A92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600AFD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92680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AC848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2EF9639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7E9C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ilicon Tech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45A4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onia Sebasti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B6351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09-92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0A36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6921 Warm Springs Blvd, Suite 201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2988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6C272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274E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onia@silicontechsolutions.com</w:t>
            </w:r>
          </w:p>
        </w:tc>
      </w:tr>
      <w:tr w:rsidR="001972E0" w:rsidRPr="001972E0" w14:paraId="48CEB66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6ECB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ilicon Valley Consult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916F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ideep Sharm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743FF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73-42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C7B83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858 Sable Oaks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F2A7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089A2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0E7C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sharma@svcgcorp.com</w:t>
            </w:r>
          </w:p>
        </w:tc>
      </w:tr>
      <w:tr w:rsidR="001972E0" w:rsidRPr="001972E0" w14:paraId="7A9D779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3939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ilver &amp; Black Telecom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7134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vin Shu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0A7E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79-94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99CA1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353 Kathlean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E9DB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8AF20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7370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vin@silverandblacktelecom.com</w:t>
            </w:r>
          </w:p>
        </w:tc>
      </w:tr>
      <w:tr w:rsidR="001972E0" w:rsidRPr="001972E0" w14:paraId="060DB92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0194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ilver Community Development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A7F8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d Silv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01D80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87-92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CA27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84 Santa Rosa Ave, Apt B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6B0B6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A0AFB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8165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silver@silvercds.com</w:t>
            </w:r>
          </w:p>
        </w:tc>
      </w:tr>
      <w:tr w:rsidR="001972E0" w:rsidRPr="001972E0" w14:paraId="1F0C7FE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85C1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ixth Dimension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6E4F8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ni Subramani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D0BF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15-65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F0BF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600 Dublin Blvd, Suite 28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E0F18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EF67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627A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i.cruz@sixthdimensionpm.com</w:t>
            </w:r>
          </w:p>
        </w:tc>
      </w:tr>
      <w:tr w:rsidR="001972E0" w:rsidRPr="001972E0" w14:paraId="0E9F1E9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92A9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K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E35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ey Smi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B2DC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69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C5E5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817 Randolph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09D1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E750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CD28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ey@sksconsulting.net</w:t>
            </w:r>
          </w:p>
        </w:tc>
      </w:tr>
      <w:tr w:rsidR="001972E0" w:rsidRPr="001972E0" w14:paraId="742DBA1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6640B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mart Ways to Work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CE1B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Odett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ollar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07A7B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63-848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B9ED5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700 Broadway, 6th Floo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D34F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96A40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2067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dette@smartwaystowork.com</w:t>
            </w:r>
          </w:p>
        </w:tc>
      </w:tr>
      <w:tr w:rsidR="001972E0" w:rsidRPr="001972E0" w14:paraId="38D18716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48BB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MW Risk Management Consult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C71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oraya Wrigh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6D5A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99-38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258F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656 La Mesa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02D4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AA656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0041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oraya.wright@smwrisk.com</w:t>
            </w:r>
          </w:p>
        </w:tc>
      </w:tr>
      <w:tr w:rsidR="001972E0" w:rsidRPr="001972E0" w14:paraId="003F686B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3822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OTIRI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8716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otirios Zografo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6D21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215-61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A3DD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475-B West 12th Street, Suite B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6C66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A22C9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500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zografos@gmail.com</w:t>
            </w:r>
          </w:p>
        </w:tc>
      </w:tr>
      <w:tr w:rsidR="001972E0" w:rsidRPr="001972E0" w14:paraId="4B3B6ADE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957C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OURCECORP Business Proces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DB09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ug Giovann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019F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43-2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CFB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955 Edgewate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DEE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90F2D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C0E5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uggiovanni@srcp.com</w:t>
            </w:r>
          </w:p>
        </w:tc>
      </w:tr>
      <w:tr w:rsidR="001972E0" w:rsidRPr="001972E0" w14:paraId="1EB29D3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7F983F" w14:textId="77777777" w:rsidR="001972E0" w:rsidRPr="001441CF" w:rsidRDefault="001972E0" w:rsidP="001972E0">
            <w:pPr>
              <w:spacing w:line="480" w:lineRule="auto"/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ports Management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007B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auren Jens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8758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49-30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498FB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18 Parker St., Ste A1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1C15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4950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B5B3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ancy@sportsmgmt.com</w:t>
            </w:r>
          </w:p>
        </w:tc>
      </w:tr>
      <w:tr w:rsidR="001972E0" w:rsidRPr="001972E0" w14:paraId="44662484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54D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pottCheck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nsulting &amp; Inspection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AD77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san Spo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C6D6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16-14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24E2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42 Maple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20F6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63CE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7A28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san@spottcheck.com</w:t>
            </w:r>
          </w:p>
        </w:tc>
      </w:tr>
      <w:tr w:rsidR="001972E0" w:rsidRPr="001972E0" w14:paraId="4011D3D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93C7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Stacey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araio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699F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Stacey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arai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0A41C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5-527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8B31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71 63rd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FBFD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7550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9632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cedaraio@gmail.com</w:t>
            </w:r>
          </w:p>
        </w:tc>
      </w:tr>
      <w:tr w:rsidR="001972E0" w:rsidRPr="001972E0" w14:paraId="13B1DD7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F94A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ack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BB71A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el Baldu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42FE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84-18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AE33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55 Peters Ave, Suite 1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F37D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1202C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01E4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baldus@stacksolutions.com</w:t>
            </w:r>
          </w:p>
        </w:tc>
      </w:tr>
      <w:tr w:rsidR="001972E0" w:rsidRPr="001972E0" w14:paraId="7B70FE7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89E2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allman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CE40F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ne Stall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9E24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2-65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DA2A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129 Madera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9826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0D9C3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2FB6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lstallman@aol.com</w:t>
            </w:r>
          </w:p>
        </w:tc>
      </w:tr>
      <w:tr w:rsidR="001972E0" w:rsidRPr="001972E0" w14:paraId="38B1750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DEE8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anley R Hoffman Asso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88140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cine Osbor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75871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2-11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CB834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 Hampton C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78D8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192A5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7A022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cine@stanleyrhoffman.com</w:t>
            </w:r>
          </w:p>
        </w:tc>
      </w:tr>
      <w:tr w:rsidR="001441CF" w14:paraId="6128BAB3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3FD059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2240103A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8F5318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73B966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9C7DA9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8D7CC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7F970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292B29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6985D5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7EFF27C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E24A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tarzz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Management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5F77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e Thomp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17F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32-55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473E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28 Stonehaven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39C7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AC46F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BB65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tops@starzzmanagement.com</w:t>
            </w:r>
          </w:p>
        </w:tc>
      </w:tr>
      <w:tr w:rsidR="001972E0" w:rsidRPr="001972E0" w14:paraId="743CD5C9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A701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ealth Network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FFA1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eryl Gom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E57A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846-70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94EB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900 Koll Center Parkway, Suite 41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1A740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2CA3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73D8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gomez@stealthnetwork.com</w:t>
            </w:r>
          </w:p>
        </w:tc>
      </w:tr>
      <w:tr w:rsidR="001972E0" w:rsidRPr="001972E0" w14:paraId="03CF2F6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E2707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egeman and Kastner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0237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nald Eichelberg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1C51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63-3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6DE40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733 Chabot Drive, Suite 10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D190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B27AC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1D804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eichelberger@s-and-k.com</w:t>
            </w:r>
          </w:p>
        </w:tc>
      </w:tr>
      <w:tr w:rsidR="001972E0" w:rsidRPr="001972E0" w14:paraId="520BD4D9" w14:textId="77777777" w:rsidTr="00BA35BB">
        <w:trPr>
          <w:trHeight w:val="40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9ABA7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Sterling Health Servi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AF279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Duarte Batist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D4C666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800 ) 617-47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CC2AF7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1000 Broadway, Suite 25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9945DC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19D3C6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607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DE3E60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duarte.batista@sterlingadministration.com</w:t>
            </w:r>
          </w:p>
        </w:tc>
      </w:tr>
      <w:tr w:rsidR="001972E0" w:rsidRPr="001972E0" w14:paraId="0F80F36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F158E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ockton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D82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loria Stock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C63C2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28-44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FDCE9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551 Solano Ave Suite 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EBB32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44A47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66B6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info@stocktonassociates.com</w:t>
            </w:r>
          </w:p>
        </w:tc>
      </w:tr>
      <w:tr w:rsidR="001972E0" w:rsidRPr="001972E0" w14:paraId="1F37A2E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0691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tratege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nsult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F8A4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andy Fis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C117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65-78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AF0F1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50 Allston Way, STE 2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E3E3A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A0DA3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E0C0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fish@strategen.com</w:t>
            </w:r>
          </w:p>
        </w:tc>
      </w:tr>
      <w:tr w:rsidR="001972E0" w:rsidRPr="001972E0" w14:paraId="09B95EB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716D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rategic Citi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9040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iana Sher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D15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61-61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2E06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5 29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98978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F9FF6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C788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iana@strategiccities.org</w:t>
            </w:r>
          </w:p>
        </w:tc>
      </w:tr>
      <w:tr w:rsidR="001972E0" w:rsidRPr="001972E0" w14:paraId="6B8F2CCD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7254F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rategic Implementation Inc dba S2i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3339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fani Komar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351AD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48-057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54754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500 Central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246C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5121B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86FC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fani@s2i-consulting.com</w:t>
            </w:r>
          </w:p>
        </w:tc>
      </w:tr>
      <w:tr w:rsidR="001972E0" w:rsidRPr="001972E0" w14:paraId="020E044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B6A5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rategy Driver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FF3C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len Cros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BF47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16-965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278C4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7015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Elverto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3CC3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5915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7588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rosse@strategydriver.com</w:t>
            </w:r>
          </w:p>
        </w:tc>
      </w:tr>
      <w:tr w:rsidR="001972E0" w:rsidRPr="001972E0" w14:paraId="7D24931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C6EF8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reams of Living Wat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E029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eryl Ellio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97613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32-95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79164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80 Fairway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5799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9CD0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FC5A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rcdelliott@comcast.net</w:t>
            </w:r>
          </w:p>
        </w:tc>
      </w:tr>
      <w:tr w:rsidR="001972E0" w:rsidRPr="001972E0" w14:paraId="34D5A14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C58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ringer Business Systems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4899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ul Campa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3C3A1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70-99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8E7A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980 Cabot Blv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002B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5EAF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92E7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campana@stringerbusiness.com</w:t>
            </w:r>
          </w:p>
        </w:tc>
      </w:tr>
      <w:tr w:rsidR="001972E0" w:rsidRPr="001972E0" w14:paraId="45AD51D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9865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tuart Pivnick, Ph. D. Consul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8CEB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uart Pivnic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2448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65-032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11357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. O. Box 11639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3D772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16B0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4434E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pivnick@sbcglobal.net</w:t>
            </w:r>
          </w:p>
        </w:tc>
      </w:tr>
      <w:tr w:rsidR="001972E0" w:rsidRPr="001972E0" w14:paraId="02B268F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295E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ummit CM Inc DBA Summit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0CD4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 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36B6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14-104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E8D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11 Pendleton Way, Suite 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57D4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85BA0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3E4A3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.rice@summitcm.com</w:t>
            </w:r>
          </w:p>
        </w:tc>
      </w:tr>
      <w:tr w:rsidR="001972E0" w:rsidRPr="001972E0" w14:paraId="078D83F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709F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usan Forst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9728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san Forst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FDE0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3-51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96D9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3 Sheridan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2907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02611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527C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san@workplacewisdom.net</w:t>
            </w:r>
          </w:p>
        </w:tc>
      </w:tr>
      <w:tr w:rsidR="001972E0" w:rsidRPr="001972E0" w14:paraId="60AA6E6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0BF4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ustainable Economic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B613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Craig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Fiel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15CA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22-879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F8C87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605 Park Blv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2FE4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67CAA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D663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raig@SustainableEconomicSolutions.com</w:t>
            </w:r>
          </w:p>
        </w:tc>
      </w:tr>
      <w:tr w:rsidR="001972E0" w:rsidRPr="001972E0" w14:paraId="5510DDB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5981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wardenski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BD00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Annamari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wardensk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D28D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05-95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7B357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344 Norris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BF2A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CBEF9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B44D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swardenski@gmail.com</w:t>
            </w:r>
          </w:p>
        </w:tc>
      </w:tr>
      <w:tr w:rsidR="001972E0" w:rsidRPr="001972E0" w14:paraId="618ABDC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1588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weetwin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nsultant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8B4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Patrici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weetwin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D2582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26-347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8C37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10 E. 22nd St., Suite 10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34E6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72A5B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4CC76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triciasweetwine@comcast.net</w:t>
            </w:r>
          </w:p>
        </w:tc>
      </w:tr>
      <w:tr w:rsidR="001441CF" w14:paraId="292F2E19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06FD5" w14:textId="77777777" w:rsidR="001441CF" w:rsidRDefault="001441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1441CF" w14:paraId="0E865C9D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084841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C8B0E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37EFE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FB442A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72D187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DD12D2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27AF8B" w14:textId="77777777" w:rsidR="001441CF" w:rsidRDefault="001441CF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78914E2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9EF2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winerton Management &amp;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B6D6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yrna Wagn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41413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984-12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6FF9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ne Kaiser Plaza, Suite 70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B078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05D82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4156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wagner@swinerton.com</w:t>
            </w:r>
          </w:p>
        </w:tc>
      </w:tr>
      <w:tr w:rsidR="001972E0" w:rsidRPr="001972E0" w14:paraId="6F583A40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6F3FA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Synergy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Bussines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Innovation &amp;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E9A0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rkar Samidi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B720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703 ) 861-036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07F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899 Balentine Drive, Suite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CCC7B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17229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976D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ontracts@synergybis.com</w:t>
            </w:r>
          </w:p>
        </w:tc>
      </w:tr>
      <w:tr w:rsidR="001972E0" w:rsidRPr="001972E0" w14:paraId="48185CA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BF9B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Synergy Source Corp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B831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olly S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44596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3-58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25AE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4895 E 14th St # 2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A979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9F9A4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EF44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ollyso@synergysource.com</w:t>
            </w:r>
          </w:p>
        </w:tc>
      </w:tr>
      <w:tr w:rsidR="001972E0" w:rsidRPr="001972E0" w14:paraId="0C29CB7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A648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Synertopia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9A8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ael Horn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0C3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85-54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C00B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68 Boardwalk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FDC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0FED7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1509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ke@synertopia.com</w:t>
            </w:r>
          </w:p>
        </w:tc>
      </w:tr>
      <w:tr w:rsidR="001972E0" w:rsidRPr="001972E0" w14:paraId="10201AC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6E96C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anya R. Meyers, Attorne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9C0D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anya Meyer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C8E3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90-083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BE5B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8857 Bay Heights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C566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F1357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9CEC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meyers@tanyameyerslaw.com</w:t>
            </w:r>
          </w:p>
        </w:tc>
      </w:tr>
      <w:tr w:rsidR="001972E0" w:rsidRPr="001972E0" w14:paraId="75C6813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B13C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eam Resource Coach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6E01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ryn Kem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40A3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99-11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D019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0 Caldecott Lane #30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6CD2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C5F9C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0D28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hryn@kathrynkemp.com</w:t>
            </w:r>
          </w:p>
        </w:tc>
      </w:tr>
      <w:tr w:rsidR="001972E0" w:rsidRPr="001972E0" w14:paraId="5B9FF2CD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581C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echScribecom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LLC DB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echScribe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59C8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m Ma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7DDB0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1-198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4783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96 Piedmont Ave, Ste 30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9E62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7551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8A9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am@sustainablecopywriter.com</w:t>
            </w:r>
          </w:p>
        </w:tc>
      </w:tr>
      <w:tr w:rsidR="001972E0" w:rsidRPr="001972E0" w14:paraId="049DC56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3284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eladata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>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05AD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regory B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D0A6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79-1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50E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4061 Old Warm Springs Blv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8851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B81C1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1B7D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bell@teladata.com</w:t>
            </w:r>
          </w:p>
        </w:tc>
      </w:tr>
      <w:tr w:rsidR="001972E0" w:rsidRPr="001972E0" w14:paraId="6E8890D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AA875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eng &amp; Smith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15D6D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iree Te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DEBFB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2-179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6E3E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483 Cordova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5DBF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792AA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670D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hireeteng@earthlink.net</w:t>
            </w:r>
          </w:p>
        </w:tc>
      </w:tr>
      <w:tr w:rsidR="001972E0" w:rsidRPr="001972E0" w14:paraId="449D231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86F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erry R Margerum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F34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ry Margeru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AD4B5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26-51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306F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90 Euclid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13C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DCF9F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6F08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ry.margerum@gmail.com</w:t>
            </w:r>
          </w:p>
        </w:tc>
      </w:tr>
      <w:tr w:rsidR="001972E0" w:rsidRPr="001972E0" w14:paraId="53DD42D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583C5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erry Roberts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10A4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ry Robert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7693B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999-5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0D66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45 Grizzly Peak Blv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19EF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F50BE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D6ADF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terryr@msn.com</w:t>
            </w:r>
          </w:p>
        </w:tc>
      </w:tr>
      <w:tr w:rsidR="001972E0" w:rsidRPr="001972E0" w14:paraId="7F06D8B3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59DE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est - Terr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C0E2B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ry La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5C1E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272-65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AD4C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21 Oak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6A4A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B4E08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1775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ry.lau@acgov.org</w:t>
            </w:r>
          </w:p>
        </w:tc>
      </w:tr>
      <w:tr w:rsidR="001972E0" w:rsidRPr="001972E0" w14:paraId="4E4CCBF0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B449B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 Allen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7D6A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wayne Hann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75C7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8-87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69F1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640 Martin Luther King Jr.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65F3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428BD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FC90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wayne@the-allen-group.com</w:t>
            </w:r>
          </w:p>
        </w:tc>
      </w:tr>
      <w:tr w:rsidR="001972E0" w:rsidRPr="001972E0" w14:paraId="1464B94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3895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 Banks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CC04C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riscilla Bank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DFFF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61-126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58426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26696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hiplay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F8893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B5D3D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8D6B9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pjbanks@thebanksgroup.net</w:t>
            </w:r>
          </w:p>
        </w:tc>
      </w:tr>
      <w:tr w:rsidR="001972E0" w:rsidRPr="001972E0" w14:paraId="416A803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4883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 Bridging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8ACB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ie Kram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649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99-673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3FF5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96 Piedmont Ave, Suite 7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CD28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85FF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D542A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tie@thebridginggroup.com</w:t>
            </w:r>
          </w:p>
        </w:tc>
      </w:tr>
      <w:tr w:rsidR="001972E0" w:rsidRPr="001972E0" w14:paraId="428835C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5BAB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 Cascadia Consulting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99A8B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ulie Bryan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E98B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8-70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A541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15 Washingto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C2C9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984D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5943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ulieb@cascadiaconsulting.com</w:t>
            </w:r>
          </w:p>
        </w:tc>
      </w:tr>
      <w:tr w:rsidR="00BA35BB" w14:paraId="6C926580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AA5BD9" w14:textId="77777777" w:rsidR="00BA35BB" w:rsidRDefault="00BA35B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BA35BB" w14:paraId="2F8A9992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4CDF41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1D8EE9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0079BA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4AC2C9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1FA0A4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6284B9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8AA28C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22F67B5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84BD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Th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Gimper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641B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Cri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Bryant-McDonal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7FBEC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72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C620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235 Knoll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E12F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D6A5C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A32CB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impergroup@prodigy.net</w:t>
            </w:r>
          </w:p>
        </w:tc>
      </w:tr>
      <w:tr w:rsidR="001972E0" w:rsidRPr="001972E0" w14:paraId="477ED32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E56CF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 KDI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918B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neth DeCarl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A77C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33-65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5FD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92 E 31st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BE6B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E67E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5442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@kdigrp.com</w:t>
            </w:r>
          </w:p>
        </w:tc>
      </w:tr>
      <w:tr w:rsidR="001972E0" w:rsidRPr="001972E0" w14:paraId="4992327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77CF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 Labor Compliance Manag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5C27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n Robert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5374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08 ) 516-723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B0891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38 CALLAN AVENUE #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87E2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FE2DE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49D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n.tlcm@gmail.com</w:t>
            </w:r>
          </w:p>
        </w:tc>
      </w:tr>
      <w:tr w:rsidR="001972E0" w:rsidRPr="001972E0" w14:paraId="2C71FBA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A5FA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 Resources Compa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7AB9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avis Schwar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CB54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5-44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037D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5 14th Street, Suite 5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FAF1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149C0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B1CF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pidave@attglobal.net</w:t>
            </w:r>
          </w:p>
        </w:tc>
      </w:tr>
      <w:tr w:rsidR="001972E0" w:rsidRPr="001972E0" w14:paraId="0D0BCE31" w14:textId="77777777" w:rsidTr="00BA35BB">
        <w:trPr>
          <w:trHeight w:val="24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CFF835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The Unity Council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71C81E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Maurilio Le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70FF2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535-69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BAA15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1900 Fruitvale Ave, Suite 2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48A225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816053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601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5925CC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mleon@unitycouncil.org</w:t>
            </w:r>
          </w:p>
        </w:tc>
      </w:tr>
      <w:tr w:rsidR="001972E0" w:rsidRPr="001972E0" w14:paraId="22EBEB1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F1E16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 Zahn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61F23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yce Zah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5AC6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479-97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03BA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846 Dublin Blv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1279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C82D8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8838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ycezahn@aol.com</w:t>
            </w:r>
          </w:p>
        </w:tc>
      </w:tr>
      <w:tr w:rsidR="001972E0" w:rsidRPr="001972E0" w14:paraId="2BC3EDF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A625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resa M Ramirez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0015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heresa Ramir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DC7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04-36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2D5A4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808 Morse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EC04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87860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2D45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mmrami@gmail.com</w:t>
            </w:r>
          </w:p>
        </w:tc>
      </w:tr>
      <w:tr w:rsidR="001972E0" w:rsidRPr="001972E0" w14:paraId="09A8B62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D316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heresa Nelso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AC8B3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heresa Ne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4A3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20-053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80B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46 Hudso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12C28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BE9BB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68F5C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heresa@theresanelson.com</w:t>
            </w:r>
          </w:p>
        </w:tc>
      </w:tr>
      <w:tr w:rsidR="001972E0" w:rsidRPr="001972E0" w14:paraId="4E98B12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616D4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iburon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AA3E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nnifer Tod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3D90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2-210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EE753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350 Civic Center Dr # 28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4C9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90937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767CA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todd@tibinc.com</w:t>
            </w:r>
          </w:p>
        </w:tc>
      </w:tr>
      <w:tr w:rsidR="001972E0" w:rsidRPr="001972E0" w14:paraId="7B90424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D16F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oeroek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89F8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Marian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ochev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FD49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9-45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FB66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150 Kittredge Street, Suite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9B637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43469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8B6F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tocheva@toeroek.com</w:t>
            </w:r>
          </w:p>
        </w:tc>
      </w:tr>
      <w:tr w:rsidR="001972E0" w:rsidRPr="001972E0" w14:paraId="10560CB5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4C67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omorrow Partner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30557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aby Brin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4AB4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44-23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FF6F0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332 5th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526B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E97A0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C0B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brink@tomorrowpartners.com</w:t>
            </w:r>
          </w:p>
        </w:tc>
      </w:tr>
      <w:tr w:rsidR="001972E0" w:rsidRPr="001972E0" w14:paraId="326559A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3235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onma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41F0F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ndu Griff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C6C3C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95-61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5231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055 Collins Drive, Suite 207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35F4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F57C9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B922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griffin@tonma.us</w:t>
            </w:r>
          </w:p>
        </w:tc>
      </w:tr>
      <w:tr w:rsidR="001972E0" w:rsidRPr="001972E0" w14:paraId="68527C8A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2C73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otal Quality Risk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A1D5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ichael Ch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55919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88-17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BE292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640 Greenville Plac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3E00A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AC030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FDD1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chan710@hotmail.com</w:t>
            </w:r>
          </w:p>
        </w:tc>
      </w:tr>
      <w:tr w:rsidR="001972E0" w:rsidRPr="001972E0" w14:paraId="712B77E0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809B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otally Doable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DEBB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m Holub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DCC13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57-82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ED9C2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1 40th Street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8C1B9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0C770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403B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m@totallydoable.com</w:t>
            </w:r>
          </w:p>
        </w:tc>
      </w:tr>
      <w:tr w:rsidR="001972E0" w:rsidRPr="001972E0" w14:paraId="4FCA59DB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A2CB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PT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69BD4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John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Mendal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8ED03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858 ) 223-65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D79BA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78 Hudso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7A902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852F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94068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endala@tempstaffingpartners.com</w:t>
            </w:r>
          </w:p>
        </w:tc>
      </w:tr>
      <w:tr w:rsidR="001972E0" w:rsidRPr="001972E0" w14:paraId="4350D54F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E5FB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ransaction Tracker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0082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elicia Pat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95C36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44-17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671A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920 Thornton Ave., Suite 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F209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57CFF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D1A91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patton@transactiontrackers.com</w:t>
            </w:r>
          </w:p>
        </w:tc>
      </w:tr>
      <w:tr w:rsidR="001972E0" w:rsidRPr="001972E0" w14:paraId="60970F9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141E8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ransbay Engineering &amp; Build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E2F66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oseph Debr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14C3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39-763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5965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130 Hood 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B6B1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8C09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C0B97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ransbayd@aol.com</w:t>
            </w:r>
          </w:p>
        </w:tc>
      </w:tr>
      <w:tr w:rsidR="00BA35BB" w14:paraId="492D50FC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AD51F1" w14:textId="77777777" w:rsidR="00BA35BB" w:rsidRDefault="00BA35B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BA35BB" w14:paraId="1D12C9AE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88A37E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F511B6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B52D09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8D9BC6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9DA4D0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C8AE03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C85287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6920A91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3D46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ranscend Assisted Living Support Servic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D8D71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udith Gitong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C040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16-80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86DC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0079 SAN MIGUEL AVE, # 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D61F0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7037F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1FC6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udithkimani@yahoo.com</w:t>
            </w:r>
          </w:p>
        </w:tc>
      </w:tr>
      <w:tr w:rsidR="001972E0" w:rsidRPr="001972E0" w14:paraId="6443103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042D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ransportation Analyt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46E6C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Diana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orinso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11282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17-413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F412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096 Piedmont Avenue, #80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B36A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FE427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4835C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d@transportationanalytics.net</w:t>
            </w:r>
          </w:p>
        </w:tc>
      </w:tr>
      <w:tr w:rsidR="001972E0" w:rsidRPr="001972E0" w14:paraId="164995B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D300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Triune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Infomatic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BE70E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san Kuruvill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FDD79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64-355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44598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111 Paseo Padre Parkway, Suite 32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2B673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22596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CDA5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san@triuneinfomatics.com</w:t>
            </w:r>
          </w:p>
        </w:tc>
      </w:tr>
      <w:tr w:rsidR="001972E0" w:rsidRPr="001972E0" w14:paraId="589B2F1C" w14:textId="77777777" w:rsidTr="00BA35BB">
        <w:trPr>
          <w:trHeight w:val="24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0164ED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  Trust Administrator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98A99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Royce Charn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96F9C1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( 510 ) 451-28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F849CA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1970 Broadway Suite 114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339AB5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C2E0CD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70A84" w14:textId="77777777" w:rsidR="001972E0" w:rsidRPr="001441CF" w:rsidRDefault="001972E0" w:rsidP="001972E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1441CF">
              <w:rPr>
                <w:rFonts w:ascii="Arial" w:hAnsi="Arial" w:cs="Arial"/>
                <w:color w:val="000000"/>
                <w:sz w:val="15"/>
                <w:szCs w:val="15"/>
              </w:rPr>
              <w:t>royce@trustadmin.com</w:t>
            </w:r>
          </w:p>
        </w:tc>
      </w:tr>
      <w:tr w:rsidR="001972E0" w:rsidRPr="001972E0" w14:paraId="0B51CEC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6B38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Tsuboi Desig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47C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ail Tsubo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36AE9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376-915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D522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433 Colby St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9CA9C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296C7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31F3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gtsuboi@comcast.net</w:t>
            </w:r>
          </w:p>
        </w:tc>
      </w:tr>
      <w:tr w:rsidR="001972E0" w:rsidRPr="001972E0" w14:paraId="4B5AF09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75ED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Ultra Business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2424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ngela Bishop-Ros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9D2C7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28-93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C0C3F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803 Broadway Street, Ste # 2 &amp; 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2B1E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38E01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FA2B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ishopross@sbcglobal.net</w:t>
            </w:r>
          </w:p>
        </w:tc>
      </w:tr>
      <w:tr w:rsidR="001972E0" w:rsidRPr="001972E0" w14:paraId="52198F4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C109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Unicom Government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A46A5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n Barn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9123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51-12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100F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475 W. 12th Street, Suite 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3D37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2A59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17AB7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an.barnes@unicomgov.com</w:t>
            </w:r>
          </w:p>
        </w:tc>
      </w:tr>
      <w:tr w:rsidR="001972E0" w:rsidRPr="001972E0" w14:paraId="78E211D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9A86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Unisys Cor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2A02A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 Croc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B3C80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788-91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0DCA5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7677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Oakport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, Suite 11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17AFE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37A3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49F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en.crocker@unisys.com</w:t>
            </w:r>
          </w:p>
        </w:tc>
      </w:tr>
      <w:tr w:rsidR="001972E0" w:rsidRPr="001972E0" w14:paraId="425486A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D37E0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Urban Design Consulting Engine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96EE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son Li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52CA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68-10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36BA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18 Harrison Street, Suite 302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AEBD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9BD9A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F912D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asonling@UrbanDesignCE.com</w:t>
            </w:r>
          </w:p>
        </w:tc>
      </w:tr>
      <w:tr w:rsidR="001972E0" w:rsidRPr="001972E0" w14:paraId="0A34693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BF09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Urban Holistic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D52E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A.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Raheemah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Nitot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765DB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78-08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F7107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27 Orange Street, Suite A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FD2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8296E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E339F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urbanholisticsolutions@gmail.com</w:t>
            </w:r>
          </w:p>
        </w:tc>
      </w:tr>
      <w:tr w:rsidR="001972E0" w:rsidRPr="001972E0" w14:paraId="268EE50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62A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Urban Strategies Council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D7C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eri Carly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14BD6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3-24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B1FE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720 Broadway, 2nd Floo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6CA5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7730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D4821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ccounting@urbanstrategies.org</w:t>
            </w:r>
          </w:p>
        </w:tc>
      </w:tr>
      <w:tr w:rsidR="001972E0" w:rsidRPr="001972E0" w14:paraId="4C2AC201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F50B0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Van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Dermyde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Maddux Law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B491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nnifer Magui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4302D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16 ) 779-240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D18F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901 Harrison Street, Suite 11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6A03D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21732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C176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m@vmlawcorp.com</w:t>
            </w:r>
          </w:p>
        </w:tc>
      </w:tr>
      <w:tr w:rsidR="001972E0" w:rsidRPr="001972E0" w14:paraId="3716F73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61764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Velasco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04754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nuel Velasc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14616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09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E8F4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036 Burdeck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EB1FD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3119E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BB7F7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nuel@velascoassociates.org</w:t>
            </w:r>
          </w:p>
        </w:tc>
      </w:tr>
      <w:tr w:rsidR="001972E0" w:rsidRPr="001972E0" w14:paraId="7DDCAAD9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15D44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Verdant Project Management Servic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7DEB4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sther Van Beer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B7FF2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66-364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C528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640 Grand Avenue, Suite 21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F11A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15883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1872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vanbeers@verdant.us.com</w:t>
            </w:r>
          </w:p>
        </w:tc>
      </w:tr>
      <w:tr w:rsidR="001972E0" w:rsidRPr="001972E0" w14:paraId="74FD3B8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933B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Vernazza Wolfe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55AA6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ian Wolf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76C6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48-82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B74AB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909 Shasta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A778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87FAC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ABF5B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wolfe@vernazzawolfe.com</w:t>
            </w:r>
          </w:p>
        </w:tc>
      </w:tr>
      <w:tr w:rsidR="001972E0" w:rsidRPr="001972E0" w14:paraId="26B77D6D" w14:textId="77777777" w:rsidTr="00BA35BB">
        <w:trPr>
          <w:trHeight w:val="583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E174A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Victor Systems and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45C10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ictor Visweswa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AFB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71-82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5FC5D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3017 Regents Blv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6204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1F73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F62A0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victor@vsamc.com</w:t>
            </w:r>
          </w:p>
        </w:tc>
      </w:tr>
      <w:tr w:rsidR="00BA35BB" w14:paraId="5375BC87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1D7748" w14:textId="77777777" w:rsidR="00BA35BB" w:rsidRDefault="00BA35B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BA35BB" w14:paraId="000D3FCC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CE69CC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BDA063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BEB14E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A4F826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D0721D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B6B818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C170B3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3D3EAE9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5396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Visions Management International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C115B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my Garb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6B2BA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895-14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7690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6 Franklin Street, Suite 3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92F28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F892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EC67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my@visionsmgmt.com</w:t>
            </w:r>
          </w:p>
        </w:tc>
      </w:tr>
      <w:tr w:rsidR="001972E0" w:rsidRPr="001972E0" w14:paraId="1DFBAB3C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BCCC1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VSCE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EF7F0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sus Varg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E8169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5-50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8695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610 Harrison Street, Suite E-Wes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AEF6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44537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1F2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vargas@vsceinc.com</w:t>
            </w:r>
          </w:p>
        </w:tc>
      </w:tr>
      <w:tr w:rsidR="001972E0" w:rsidRPr="001972E0" w14:paraId="52E13E31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E4E1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alsh Financial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A361B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k Wals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E9A70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57-874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91AF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732 Fallbrook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4D7A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65819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28A2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mark@walshfc.com</w:t>
            </w:r>
          </w:p>
        </w:tc>
      </w:tr>
      <w:tr w:rsidR="001972E0" w:rsidRPr="001972E0" w14:paraId="3458AC4D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1BD0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altham-Wiley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2264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owland Dougl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87BD2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4-84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6F88B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964 Leo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DB786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A7685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B29A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oug.howland@walthamwiley.com</w:t>
            </w:r>
          </w:p>
        </w:tc>
      </w:tr>
      <w:tr w:rsidR="001972E0" w:rsidRPr="001972E0" w14:paraId="3AA0773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D6E34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ARDS UNLIMI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93A4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HERISSA W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9DDE2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6-82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6084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24 MAYTEN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B74A5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AC584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C47A9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ARDSUNLIMITED@AOL.COM</w:t>
            </w:r>
          </w:p>
        </w:tc>
      </w:tr>
      <w:tr w:rsidR="001972E0" w:rsidRPr="001972E0" w14:paraId="73109C1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0AF3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CUP Inc DBA Snelling Staffing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3F1D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hristine Utsumi-Puryea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6658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69-44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60CDD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203 Harbor Park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C604D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B5052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944B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nellingcp@aol.com</w:t>
            </w:r>
          </w:p>
        </w:tc>
      </w:tr>
      <w:tr w:rsidR="001972E0" w:rsidRPr="001972E0" w14:paraId="5907DA27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414B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D Global Bridge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FAD81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Elizabeth Whitted Daw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412C6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59-924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51EF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2224 Linden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EE00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5EAA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56D3C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dassoc@sbcglobal.net</w:t>
            </w:r>
          </w:p>
        </w:tc>
      </w:tr>
      <w:tr w:rsidR="001972E0" w:rsidRPr="001972E0" w14:paraId="6795F96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48E80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e Heart Financ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FB2B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tephanie Daniel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BD628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93-44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A2A9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725 Washington Street, Ste 206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C0B04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369FC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9D74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daniels@weheartfinance.com</w:t>
            </w:r>
          </w:p>
        </w:tc>
      </w:tr>
      <w:tr w:rsidR="001972E0" w:rsidRPr="001972E0" w14:paraId="68166CB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8E52C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endy C Horikoshi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09FB5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endy C Horikosh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B7BF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69-97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D074C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 Ulster Pl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C9DE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390A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3205D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endy@transformativeleadership.net</w:t>
            </w:r>
          </w:p>
        </w:tc>
      </w:tr>
      <w:tr w:rsidR="001972E0" w:rsidRPr="001972E0" w14:paraId="3B70118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553B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entworth Consulting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DEAF6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onnie Wentwor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FC5A5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82-62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2367F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4616 Dolores A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595CA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55E2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3990A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bonnie@wentworthconsulting.com</w:t>
            </w:r>
          </w:p>
        </w:tc>
      </w:tr>
      <w:tr w:rsidR="001972E0" w:rsidRPr="001972E0" w14:paraId="4500117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5CE6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hitted Dawson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331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z Whitted Daw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4E2A6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37-976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BD610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646 Kennedy Street, Suite 10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3EFD9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3535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F1D18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dassoc@sbcglobal.net</w:t>
            </w:r>
          </w:p>
        </w:tc>
      </w:tr>
      <w:tr w:rsidR="001972E0" w:rsidRPr="001972E0" w14:paraId="25AF5982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AAF1E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illiams, Adley &amp; Company-CA. LL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0DEA9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obert Griff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ECFF3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93-81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6C2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7677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Oakport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Street, Suite 10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7207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0F77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4192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griffin@wacllp.com</w:t>
            </w:r>
          </w:p>
        </w:tc>
      </w:tr>
      <w:tr w:rsidR="001972E0" w:rsidRPr="001972E0" w14:paraId="29577A5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0992E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illow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55E7C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eslie Brow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AD10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922-88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1074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880 Jackson Apt 20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108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220C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C143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eslie.willowconsulting@gmail.com</w:t>
            </w:r>
          </w:p>
        </w:tc>
      </w:tr>
      <w:tr w:rsidR="001972E0" w:rsidRPr="001972E0" w14:paraId="4597C66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D521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Workerwellness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4236A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ennifer Macinti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38AF9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304-53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B6044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814 Orion way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CF2D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9FDC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2A9B6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jm@workerwellness.org</w:t>
            </w:r>
          </w:p>
        </w:tc>
      </w:tr>
      <w:tr w:rsidR="001972E0" w:rsidRPr="001972E0" w14:paraId="56A19D74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A277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orking Togeth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E3AF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ookie Murphy / Pette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883CF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530-04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96BA1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278 Excelsior Avenu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6E350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F57FF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A537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cookiemp@earthlink.net</w:t>
            </w:r>
          </w:p>
        </w:tc>
      </w:tr>
      <w:tr w:rsidR="001972E0" w:rsidRPr="001972E0" w14:paraId="7C54112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224A1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orkplac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809A0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odd Cann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A325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651-885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E2FA5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120 Argonaut Way, #81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ABB19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C854E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6E0F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</w:tr>
      <w:tr w:rsidR="00BA35BB" w14:paraId="7E067F14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547B30" w14:textId="77777777" w:rsidR="00BA35BB" w:rsidRDefault="00BA35B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BA35BB" w14:paraId="1F6ADE84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462DA2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518B13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512EF8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83BC7C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E2931A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320CCE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223C2A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6BA52EA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23B7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orkstation Ergonom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4F1BB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Yumi Yasud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E7282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48-090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B3C2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349 Weber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3F668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E43E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8EF6F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yumi.ergo@gmail.com</w:t>
            </w:r>
          </w:p>
        </w:tc>
      </w:tr>
      <w:tr w:rsidR="001972E0" w:rsidRPr="001972E0" w14:paraId="06B9865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FCB7F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orthwhile Research &amp;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29F77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uzanne Werthei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07525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423-81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EDCF3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794 Vicente Stree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32FFA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870DA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24756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wertheim@worthwhileconsulting.com</w:t>
            </w:r>
          </w:p>
        </w:tc>
      </w:tr>
      <w:tr w:rsidR="001972E0" w:rsidRPr="001972E0" w14:paraId="126144C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63131E" w14:textId="77777777" w:rsidR="001972E0" w:rsidRPr="001441CF" w:rsidRDefault="001972E0" w:rsidP="001972E0">
            <w:pPr>
              <w:spacing w:line="480" w:lineRule="auto"/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WRECO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12E2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n-Bin Lia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B385B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36-51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1DED0A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00 Broadway, Suite 475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1B628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9F192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95A8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hanbin_liang@wreco.com</w:t>
            </w:r>
          </w:p>
        </w:tc>
      </w:tr>
      <w:tr w:rsidR="001972E0" w:rsidRPr="001972E0" w14:paraId="1F1EB50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9840E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Xpedian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IT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FE1FF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enuka Raj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1CA52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857-58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907B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5211 Salerno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A9A79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EF0A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B2CAE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renuka.raj@mrixpedian.com</w:t>
            </w:r>
          </w:p>
        </w:tc>
      </w:tr>
      <w:tr w:rsidR="001972E0" w:rsidRPr="001972E0" w14:paraId="6135D17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14388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Yonemoto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C911C5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rt Yonemot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B891C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925 ) 551-5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87C926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1830 Southwick Court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3C5F5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2270B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4AC35E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ayonemoto@yonemotoassociates.com</w:t>
            </w:r>
          </w:p>
        </w:tc>
      </w:tr>
      <w:tr w:rsidR="001972E0" w:rsidRPr="001972E0" w14:paraId="17D71D2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B21779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Z Venture Capital Fronti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3B7B37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rim Za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F2A2E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323 ) 730-161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6155E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4472 Wicks Blvd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299034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8DFC7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1A8E6F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karim@thezamangroup.com</w:t>
            </w:r>
          </w:p>
        </w:tc>
      </w:tr>
      <w:tr w:rsidR="001972E0" w:rsidRPr="001972E0" w14:paraId="4792951E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733E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  ZDEVCO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DF9FC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Taso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Zografo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0174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415 ) 215-61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D4B43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10 Burma Road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130922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2450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2FEC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tasozografos@zdevco.com</w:t>
            </w:r>
          </w:p>
        </w:tc>
      </w:tr>
      <w:tr w:rsidR="001972E0" w:rsidRPr="001972E0" w14:paraId="33F2C325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6F8D11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ZealTech</w:t>
            </w:r>
            <w:proofErr w:type="spellEnd"/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83B7F8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 xml:space="preserve">Sunil </w:t>
            </w:r>
            <w:proofErr w:type="spellStart"/>
            <w:r w:rsidRPr="001441CF">
              <w:rPr>
                <w:rFonts w:ascii="Arial Narrow" w:hAnsi="Arial Narrow" w:cs="Arial"/>
                <w:color w:val="000000"/>
                <w:sz w:val="20"/>
              </w:rPr>
              <w:t>Palamuttam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56310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( 510 ) 797-70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26189B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39111 Paseo Padre Parkway, Suite 301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ACA33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7BE2D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BA238D" w14:textId="77777777" w:rsidR="001972E0" w:rsidRPr="001441CF" w:rsidRDefault="001972E0" w:rsidP="001972E0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1441CF">
              <w:rPr>
                <w:rFonts w:ascii="Arial Narrow" w:hAnsi="Arial Narrow" w:cs="Arial"/>
                <w:color w:val="000000"/>
                <w:sz w:val="20"/>
              </w:rPr>
              <w:t>sp@zealtechus.com</w:t>
            </w:r>
          </w:p>
        </w:tc>
      </w:tr>
      <w:tr w:rsidR="001972E0" w:rsidRPr="001972E0" w14:paraId="5D1930A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5440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American Benefits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E7A8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EA42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C04E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320 Riverside Driv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49CC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Florenc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6F8B7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5E96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support@amben.com</w:t>
            </w:r>
          </w:p>
        </w:tc>
      </w:tr>
      <w:tr w:rsidR="001972E0" w:rsidRPr="001972E0" w14:paraId="7F8BDFFC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6D1F2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sz w:val="20"/>
              </w:rPr>
              <w:t>ASIFlex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751383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Anita Spenc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E68B6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573-999-63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7E6D5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201 West Broadway, #4C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1369A8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olombi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D2C55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O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AEE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arketing@asiflex.com</w:t>
            </w:r>
          </w:p>
        </w:tc>
      </w:tr>
      <w:tr w:rsidR="001972E0" w:rsidRPr="001972E0" w14:paraId="7B7D38F2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CCC9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Bas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BB6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hris Ecke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F7CF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9F70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9246 Portage Industrial Dr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7C07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Portag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3E2ED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I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73FF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eckert@basiconline.com</w:t>
            </w:r>
          </w:p>
        </w:tc>
      </w:tr>
      <w:tr w:rsidR="001972E0" w:rsidRPr="001972E0" w14:paraId="1FCF00E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E9CC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Benefit &amp; Risk Management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1DB6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AFF7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68A2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80 Iron Point Circle, Suite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274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Folsom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41B2B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208F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ustomersupport@brmsonline.com</w:t>
            </w:r>
          </w:p>
        </w:tc>
      </w:tr>
      <w:tr w:rsidR="001972E0" w:rsidRPr="001972E0" w14:paraId="7F7E0467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62DD4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Benefit Resource, Inc.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D00FE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Thomas Guil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2FF480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67BA52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245 Kenneth Dr.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07B131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Rochester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976DF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NY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32B3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Sales@BenefitResource.com</w:t>
            </w:r>
          </w:p>
        </w:tc>
      </w:tr>
      <w:tr w:rsidR="001972E0" w:rsidRPr="001972E0" w14:paraId="74ABD238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07BF20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Benefits Strategi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E01739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Lori Macknigh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8BBB79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7F69A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PO Box 13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706372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anchester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7E2E6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NH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611F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lmacknight@benstrat.com</w:t>
            </w:r>
          </w:p>
        </w:tc>
      </w:tr>
      <w:tr w:rsidR="001972E0" w:rsidRPr="001972E0" w14:paraId="7F97557D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EACB5F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sz w:val="20"/>
              </w:rPr>
              <w:t>ConnectYourCare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CD95E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Jim Cur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FBA7C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760-846-153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860BC0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 xml:space="preserve">307 International </w:t>
            </w:r>
            <w:proofErr w:type="spellStart"/>
            <w:r w:rsidRPr="001441CF">
              <w:rPr>
                <w:rFonts w:ascii="Arial Narrow" w:hAnsi="Arial Narrow" w:cs="Arial"/>
                <w:sz w:val="20"/>
              </w:rPr>
              <w:t>Circle,ste</w:t>
            </w:r>
            <w:proofErr w:type="spellEnd"/>
            <w:r w:rsidRPr="001441CF">
              <w:rPr>
                <w:rFonts w:ascii="Arial Narrow" w:hAnsi="Arial Narrow" w:cs="Arial"/>
                <w:sz w:val="20"/>
              </w:rPr>
              <w:t xml:space="preserve"> 2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21B76D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Hunt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AA3B4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D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B1806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Jim.curran@connectyourcare.com</w:t>
            </w:r>
          </w:p>
        </w:tc>
      </w:tr>
      <w:tr w:rsidR="001972E0" w:rsidRPr="001972E0" w14:paraId="79036AEB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B7A274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 xml:space="preserve">Discovery </w:t>
            </w:r>
            <w:proofErr w:type="spellStart"/>
            <w:r w:rsidRPr="001441CF">
              <w:rPr>
                <w:rFonts w:ascii="Arial Narrow" w:hAnsi="Arial Narrow" w:cs="Arial"/>
                <w:sz w:val="18"/>
                <w:szCs w:val="18"/>
              </w:rPr>
              <w:t>Benefits,Inc</w:t>
            </w:r>
            <w:proofErr w:type="spellEnd"/>
            <w:r w:rsidRPr="001441CF">
              <w:rPr>
                <w:rFonts w:ascii="Arial Narrow" w:hAnsi="Arial Narrow" w:cs="Arial"/>
                <w:sz w:val="18"/>
                <w:szCs w:val="18"/>
              </w:rPr>
              <w:t>. (</w:t>
            </w:r>
            <w:proofErr w:type="spellStart"/>
            <w:r w:rsidRPr="001441CF">
              <w:rPr>
                <w:rFonts w:ascii="Arial Narrow" w:hAnsi="Arial Narrow" w:cs="Arial"/>
                <w:sz w:val="18"/>
                <w:szCs w:val="18"/>
              </w:rPr>
              <w:t>Wex</w:t>
            </w:r>
            <w:proofErr w:type="spellEnd"/>
            <w:r w:rsidRPr="001441CF">
              <w:rPr>
                <w:rFonts w:ascii="Arial Narrow" w:hAnsi="Arial Narrow" w:cs="Arial"/>
                <w:sz w:val="18"/>
                <w:szCs w:val="18"/>
              </w:rPr>
              <w:t xml:space="preserve"> Health Inc.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03AB1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Phil Hay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8908F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701-492-722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EAC52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4321 20th Avenue South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8EB3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Farg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701263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N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E4400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phayes@discoverybenefits.com</w:t>
            </w:r>
          </w:p>
        </w:tc>
      </w:tr>
      <w:tr w:rsidR="001972E0" w:rsidRPr="001972E0" w14:paraId="0BE5630F" w14:textId="77777777" w:rsidTr="00BA35BB">
        <w:trPr>
          <w:trHeight w:val="763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9BF0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sz w:val="20"/>
              </w:rPr>
              <w:t>EflexGroup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2E4A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Britt Wegen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9FA4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4924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2740 Ski Lan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C5EB9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adis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5AAA2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WI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DCCC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arketing@eflexgroup.com; Britt.wegener@eflexgroup.com</w:t>
            </w:r>
          </w:p>
        </w:tc>
      </w:tr>
      <w:tr w:rsidR="00BA35BB" w14:paraId="7271D9F6" w14:textId="77777777" w:rsidTr="00BA35BB">
        <w:tblPrEx>
          <w:tblCellMar>
            <w:left w:w="0" w:type="dxa"/>
            <w:right w:w="0" w:type="dxa"/>
          </w:tblCellMar>
        </w:tblPrEx>
        <w:trPr>
          <w:trHeight w:val="380"/>
        </w:trPr>
        <w:tc>
          <w:tcPr>
            <w:tcW w:w="13258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45AFB1" w14:textId="77777777" w:rsidR="00BA35BB" w:rsidRDefault="00BA35B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lastRenderedPageBreak/>
              <w:t>RFP No. 902235 -Third-Party COBRA Administration Services</w:t>
            </w:r>
          </w:p>
        </w:tc>
      </w:tr>
      <w:tr w:rsidR="00BA35BB" w14:paraId="6C9AF273" w14:textId="77777777" w:rsidTr="00BA35BB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C3A935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3F0D07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E396EA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2172E3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414D2C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69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3A8199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8ACB02" w14:textId="77777777" w:rsidR="00BA35BB" w:rsidRDefault="00BA35B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1972E0" w:rsidRPr="001972E0" w14:paraId="1AB5648A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5E07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sz w:val="20"/>
              </w:rPr>
              <w:t>MyCafeteriaPlan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1CB1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812B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37BA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432 East Pearl Street                          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CA3B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iamisburg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30A33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OH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1DCE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sales@mycafeteriaplan.com</w:t>
            </w:r>
          </w:p>
        </w:tc>
      </w:tr>
      <w:tr w:rsidR="001972E0" w:rsidRPr="001972E0" w14:paraId="445445F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EBFF3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Navia Benefit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6A17F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Stefan Knip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E6545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425-452-350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FE3B4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600 Naches Ave SW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F4FD9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Re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572168" w14:textId="77777777" w:rsidR="001972E0" w:rsidRPr="001441CF" w:rsidRDefault="001972E0" w:rsidP="001972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441CF">
              <w:rPr>
                <w:rFonts w:ascii="Arial Narrow" w:hAnsi="Arial Narrow" w:cs="Arial"/>
                <w:sz w:val="18"/>
                <w:szCs w:val="18"/>
              </w:rPr>
              <w:t>W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969FF" w14:textId="77777777" w:rsidR="001972E0" w:rsidRPr="001441CF" w:rsidRDefault="001F6EF8" w:rsidP="001972E0">
            <w:pPr>
              <w:rPr>
                <w:rFonts w:ascii="Arial Narrow" w:hAnsi="Arial Narrow" w:cs="Arial"/>
                <w:sz w:val="20"/>
              </w:rPr>
            </w:pPr>
            <w:hyperlink r:id="rId23" w:history="1">
              <w:r w:rsidR="001972E0" w:rsidRPr="001441CF">
                <w:rPr>
                  <w:rFonts w:ascii="Arial Narrow" w:hAnsi="Arial Narrow" w:cs="Arial"/>
                  <w:sz w:val="20"/>
                </w:rPr>
                <w:t>sknipp@naviabenefits.com</w:t>
              </w:r>
            </w:hyperlink>
          </w:p>
        </w:tc>
      </w:tr>
      <w:tr w:rsidR="001972E0" w:rsidRPr="001972E0" w14:paraId="1D3B0469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CBE9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PayFlex Systems US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97B7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Kevin Hitzeman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2EDA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3326C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 xml:space="preserve">10802 </w:t>
            </w:r>
            <w:proofErr w:type="spellStart"/>
            <w:r w:rsidRPr="001441CF">
              <w:rPr>
                <w:rFonts w:ascii="Arial Narrow" w:hAnsi="Arial Narrow" w:cs="Arial"/>
                <w:sz w:val="20"/>
              </w:rPr>
              <w:t>Farnam</w:t>
            </w:r>
            <w:proofErr w:type="spellEnd"/>
            <w:r w:rsidRPr="001441CF">
              <w:rPr>
                <w:rFonts w:ascii="Arial Narrow" w:hAnsi="Arial Narrow" w:cs="Arial"/>
                <w:sz w:val="20"/>
              </w:rPr>
              <w:t xml:space="preserve"> Dr. #100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2398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Omah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B5667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NE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8406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khitzemann@payflex.com</w:t>
            </w:r>
          </w:p>
        </w:tc>
      </w:tr>
      <w:tr w:rsidR="001972E0" w:rsidRPr="001972E0" w14:paraId="06DA3F63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4FFF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Total Administrative Services Corp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BAB8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Jeff Gi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10262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800-422-4661 x 888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5525B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2302 International Lane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51DF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Madis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BC3DD6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WI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D2D2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jeff.gilson@tasconline.com</w:t>
            </w:r>
          </w:p>
        </w:tc>
      </w:tr>
      <w:tr w:rsidR="001972E0" w:rsidRPr="001972E0" w14:paraId="74BAB518" w14:textId="77777777" w:rsidTr="00BA35BB">
        <w:trPr>
          <w:trHeight w:val="53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E632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1441CF">
              <w:rPr>
                <w:rFonts w:ascii="Arial Narrow" w:hAnsi="Arial Narrow" w:cs="Arial"/>
                <w:sz w:val="20"/>
              </w:rPr>
              <w:t>TransitCenter</w:t>
            </w:r>
            <w:proofErr w:type="spellEnd"/>
            <w:r w:rsidRPr="001441CF">
              <w:rPr>
                <w:rFonts w:ascii="Arial Narrow" w:hAnsi="Arial Narrow" w:cs="Arial"/>
                <w:sz w:val="20"/>
              </w:rPr>
              <w:t xml:space="preserve"> 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E8CC3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AD44E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646-395-91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F886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 xml:space="preserve">137 Varick Street, </w:t>
            </w:r>
            <w:proofErr w:type="spellStart"/>
            <w:r w:rsidRPr="001441CF">
              <w:rPr>
                <w:rFonts w:ascii="Arial Narrow" w:hAnsi="Arial Narrow" w:cs="Arial"/>
                <w:sz w:val="20"/>
              </w:rPr>
              <w:t>Spazio</w:t>
            </w:r>
            <w:proofErr w:type="spellEnd"/>
            <w:r w:rsidRPr="001441CF">
              <w:rPr>
                <w:rFonts w:ascii="Arial Narrow" w:hAnsi="Arial Narrow" w:cs="Arial"/>
                <w:sz w:val="20"/>
              </w:rPr>
              <w:t xml:space="preserve"> </w:t>
            </w:r>
            <w:proofErr w:type="spellStart"/>
            <w:r w:rsidRPr="001441CF">
              <w:rPr>
                <w:rFonts w:ascii="Arial Narrow" w:hAnsi="Arial Narrow" w:cs="Arial"/>
                <w:sz w:val="20"/>
              </w:rPr>
              <w:t>Urbano</w:t>
            </w:r>
            <w:proofErr w:type="spellEnd"/>
            <w:r w:rsidRPr="001441CF">
              <w:rPr>
                <w:rFonts w:ascii="Arial Narrow" w:hAnsi="Arial Narrow" w:cs="Arial"/>
                <w:sz w:val="20"/>
              </w:rPr>
              <w:t xml:space="preserve"> Suite 503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0CFF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 xml:space="preserve">New York 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78D9F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NY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10AD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info@transitcenter.org</w:t>
            </w:r>
          </w:p>
        </w:tc>
      </w:tr>
      <w:tr w:rsidR="001972E0" w:rsidRPr="001972E0" w14:paraId="6DD87E16" w14:textId="77777777" w:rsidTr="00BA35BB">
        <w:trPr>
          <w:trHeight w:val="270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260D1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WageWork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8F895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Barbara Gonzal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550FD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 850-491-069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099E8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1100 Park Place  4th Floor</w:t>
            </w:r>
          </w:p>
        </w:tc>
        <w:tc>
          <w:tcPr>
            <w:tcW w:w="131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D2244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 xml:space="preserve">San Mateo </w:t>
            </w:r>
          </w:p>
        </w:tc>
        <w:tc>
          <w:tcPr>
            <w:tcW w:w="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84967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4B10A" w14:textId="77777777" w:rsidR="001972E0" w:rsidRPr="001441CF" w:rsidRDefault="001972E0" w:rsidP="001972E0">
            <w:pPr>
              <w:rPr>
                <w:rFonts w:ascii="Arial Narrow" w:hAnsi="Arial Narrow" w:cs="Arial"/>
                <w:sz w:val="20"/>
              </w:rPr>
            </w:pPr>
            <w:r w:rsidRPr="001441CF">
              <w:rPr>
                <w:rFonts w:ascii="Arial Narrow" w:hAnsi="Arial Narrow" w:cs="Arial"/>
                <w:sz w:val="20"/>
              </w:rPr>
              <w:t>Barbara.gonzales@wageworks.com</w:t>
            </w:r>
          </w:p>
        </w:tc>
      </w:tr>
    </w:tbl>
    <w:p w14:paraId="29AFAD73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p w14:paraId="539DDFEE" w14:textId="77777777" w:rsidR="00DD5A33" w:rsidRPr="00985AE1" w:rsidRDefault="00DD5A33">
      <w:pPr>
        <w:rPr>
          <w:rFonts w:ascii="Calibri" w:hAnsi="Calibri" w:cs="Calibri"/>
        </w:rPr>
      </w:pPr>
    </w:p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1972E0">
      <w:footerReference w:type="default" r:id="rId24"/>
      <w:pgSz w:w="15840" w:h="12240" w:orient="landscape" w:code="1"/>
      <w:pgMar w:top="432" w:right="1710" w:bottom="810" w:left="720" w:header="90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71D71" w14:textId="77777777" w:rsidR="00435E3A" w:rsidRDefault="00435E3A">
      <w:r>
        <w:separator/>
      </w:r>
    </w:p>
  </w:endnote>
  <w:endnote w:type="continuationSeparator" w:id="0">
    <w:p w14:paraId="38EB1AA5" w14:textId="77777777" w:rsidR="00435E3A" w:rsidRDefault="0043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95847" w14:textId="77777777" w:rsid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  <w:p w14:paraId="354C67D9" w14:textId="77777777" w:rsidR="00530140" w:rsidRP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9224B5">
      <w:rPr>
        <w:rFonts w:ascii="Calibri" w:hAnsi="Calibri" w:cs="Calibri"/>
        <w:sz w:val="20"/>
      </w:rPr>
      <w:t>R</w:t>
    </w:r>
    <w:r w:rsidR="002568B0">
      <w:rPr>
        <w:rFonts w:ascii="Calibri" w:hAnsi="Calibri" w:cs="Calibri"/>
        <w:sz w:val="20"/>
      </w:rPr>
      <w:t>ev. 8/</w:t>
    </w:r>
    <w:r w:rsidR="000655C4">
      <w:rPr>
        <w:rFonts w:ascii="Calibri" w:hAnsi="Calibri" w:cs="Calibri"/>
        <w:sz w:val="20"/>
      </w:rPr>
      <w:t>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E08A5" w14:textId="77777777" w:rsidR="000655C4" w:rsidRDefault="000655C4" w:rsidP="000655C4">
    <w:pPr>
      <w:tabs>
        <w:tab w:val="right" w:pos="10980"/>
      </w:tabs>
      <w:rPr>
        <w:rFonts w:ascii="Calibri" w:hAnsi="Calibri" w:cs="Calibri"/>
        <w:sz w:val="20"/>
      </w:rPr>
    </w:pPr>
  </w:p>
  <w:p w14:paraId="213E87D9" w14:textId="2CCB719D" w:rsidR="000655C4" w:rsidRPr="001972E0" w:rsidRDefault="000655C4" w:rsidP="000655C4">
    <w:pPr>
      <w:tabs>
        <w:tab w:val="right" w:pos="10980"/>
      </w:tabs>
      <w:rPr>
        <w:rFonts w:ascii="Calibri" w:hAnsi="Calibri" w:cs="Calibri"/>
        <w:sz w:val="20"/>
      </w:rPr>
    </w:pPr>
    <w:r w:rsidRPr="001972E0">
      <w:rPr>
        <w:rFonts w:ascii="Calibri" w:hAnsi="Calibri" w:cs="Calibri"/>
        <w:sz w:val="20"/>
      </w:rPr>
      <w:t>Rev. 8/2</w:t>
    </w:r>
    <w:r w:rsidR="009A343C" w:rsidRPr="001972E0">
      <w:rPr>
        <w:rFonts w:ascii="Calibri" w:hAnsi="Calibri" w:cs="Calibri"/>
        <w:sz w:val="20"/>
      </w:rPr>
      <w:t>5</w:t>
    </w:r>
    <w:r w:rsidRPr="001972E0">
      <w:rPr>
        <w:rFonts w:ascii="Calibri" w:hAnsi="Calibri" w:cs="Calibri"/>
        <w:sz w:val="20"/>
      </w:rPr>
      <w:t xml:space="preserve">/2021 </w:t>
    </w:r>
    <w:r w:rsidRPr="001972E0">
      <w:rPr>
        <w:rFonts w:ascii="Calibri" w:hAnsi="Calibri" w:cs="Calibri"/>
        <w:sz w:val="20"/>
      </w:rPr>
      <w:tab/>
      <w:t>RFP No. 90</w:t>
    </w:r>
    <w:r w:rsidR="001972E0" w:rsidRPr="001972E0">
      <w:rPr>
        <w:rFonts w:ascii="Calibri" w:hAnsi="Calibri" w:cs="Calibri"/>
        <w:sz w:val="20"/>
      </w:rPr>
      <w:t>2235</w:t>
    </w:r>
    <w:r w:rsidRPr="001972E0">
      <w:rPr>
        <w:rFonts w:ascii="Calibri" w:hAnsi="Calibri" w:cs="Calibri"/>
        <w:sz w:val="20"/>
      </w:rPr>
      <w:t xml:space="preserve">, Bidders Conference Attendees List </w:t>
    </w:r>
  </w:p>
  <w:p w14:paraId="76EE4481" w14:textId="77777777" w:rsidR="000655C4" w:rsidRPr="008F1AC7" w:rsidRDefault="000655C4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9A343C">
      <w:rPr>
        <w:rFonts w:ascii="Calibri" w:hAnsi="Calibri" w:cs="Calibri"/>
        <w:sz w:val="20"/>
      </w:rPr>
      <w:fldChar w:fldCharType="begin"/>
    </w:r>
    <w:r w:rsidR="009A343C">
      <w:rPr>
        <w:rFonts w:ascii="Calibri" w:hAnsi="Calibri" w:cs="Calibri"/>
        <w:sz w:val="20"/>
      </w:rPr>
      <w:instrText xml:space="preserve"> NUMPAGES  \# "0" \* Arabic  \* MERGEFORMAT </w:instrText>
    </w:r>
    <w:r w:rsidR="009A343C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3</w:t>
    </w:r>
    <w:r w:rsidR="009A343C">
      <w:rPr>
        <w:rFonts w:ascii="Calibri" w:hAnsi="Calibri" w:cs="Calibri"/>
        <w:sz w:val="20"/>
      </w:rPr>
      <w:fldChar w:fldCharType="end"/>
    </w:r>
  </w:p>
  <w:p w14:paraId="2DC6FD4E" w14:textId="77777777" w:rsidR="00530140" w:rsidRPr="000655C4" w:rsidRDefault="00530140" w:rsidP="000655C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28CC" w14:textId="77777777" w:rsidR="009A343C" w:rsidRDefault="009A343C" w:rsidP="000655C4">
    <w:pPr>
      <w:tabs>
        <w:tab w:val="right" w:pos="10980"/>
      </w:tabs>
      <w:rPr>
        <w:rFonts w:ascii="Calibri" w:hAnsi="Calibri" w:cs="Calibri"/>
        <w:sz w:val="20"/>
      </w:rPr>
    </w:pPr>
  </w:p>
  <w:p w14:paraId="60B10003" w14:textId="111482F3" w:rsidR="009A343C" w:rsidRPr="001972E0" w:rsidRDefault="009A343C" w:rsidP="000655C4">
    <w:pPr>
      <w:tabs>
        <w:tab w:val="right" w:pos="10980"/>
      </w:tabs>
      <w:rPr>
        <w:rFonts w:ascii="Calibri" w:hAnsi="Calibri" w:cs="Calibri"/>
        <w:sz w:val="20"/>
      </w:rPr>
    </w:pPr>
    <w:r w:rsidRPr="001972E0">
      <w:rPr>
        <w:rFonts w:ascii="Calibri" w:hAnsi="Calibri" w:cs="Calibri"/>
        <w:sz w:val="20"/>
      </w:rPr>
      <w:t xml:space="preserve">Rev. 8/25/2021 </w:t>
    </w:r>
    <w:r w:rsidRPr="001972E0">
      <w:rPr>
        <w:rFonts w:ascii="Calibri" w:hAnsi="Calibri" w:cs="Calibri"/>
        <w:sz w:val="20"/>
      </w:rPr>
      <w:tab/>
      <w:t>RFP No. 90</w:t>
    </w:r>
    <w:r w:rsidR="001972E0" w:rsidRPr="001972E0">
      <w:rPr>
        <w:rFonts w:ascii="Calibri" w:hAnsi="Calibri" w:cs="Calibri"/>
        <w:sz w:val="20"/>
      </w:rPr>
      <w:t>2235</w:t>
    </w:r>
    <w:r w:rsidRPr="001972E0">
      <w:rPr>
        <w:rFonts w:ascii="Calibri" w:hAnsi="Calibri" w:cs="Calibri"/>
        <w:sz w:val="20"/>
      </w:rPr>
      <w:t>, Vendor Bid List</w:t>
    </w:r>
  </w:p>
  <w:p w14:paraId="015A4E22" w14:textId="77777777" w:rsidR="009A343C" w:rsidRPr="008F1AC7" w:rsidRDefault="009A343C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\* Arabic  \* MERGEFORMAT </w:instrText>
    </w:r>
    <w:r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  <w:p w14:paraId="00741611" w14:textId="77777777" w:rsidR="009A343C" w:rsidRPr="000655C4" w:rsidRDefault="009A343C" w:rsidP="0006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AECF1" w14:textId="77777777" w:rsidR="00435E3A" w:rsidRDefault="00435E3A">
      <w:r>
        <w:separator/>
      </w:r>
    </w:p>
  </w:footnote>
  <w:footnote w:type="continuationSeparator" w:id="0">
    <w:p w14:paraId="20E6AB9E" w14:textId="77777777" w:rsidR="00435E3A" w:rsidRDefault="0043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2746562F" w:rsidR="00530140" w:rsidRPr="00892030" w:rsidRDefault="003678F1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3C912507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256056EB" w:rsidR="00530140" w:rsidRPr="00344563" w:rsidRDefault="003678F1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02E4FA3B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2E40B9FE" w:rsidR="00530140" w:rsidRDefault="003678F1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1595C8B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581F2169" w:rsidR="00530140" w:rsidRPr="001972E0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1972E0">
      <w:rPr>
        <w:rFonts w:ascii="Calibri" w:hAnsi="Calibri" w:cs="Calibri"/>
        <w:b/>
        <w:snapToGrid w:val="0"/>
        <w:szCs w:val="26"/>
      </w:rPr>
      <w:t>RF</w:t>
    </w:r>
    <w:r w:rsidR="00903A9B" w:rsidRPr="001972E0">
      <w:rPr>
        <w:rFonts w:ascii="Calibri" w:hAnsi="Calibri" w:cs="Calibri"/>
        <w:b/>
        <w:snapToGrid w:val="0"/>
        <w:szCs w:val="26"/>
      </w:rPr>
      <w:t>P</w:t>
    </w:r>
    <w:r w:rsidR="00530140" w:rsidRPr="001972E0">
      <w:rPr>
        <w:rFonts w:ascii="Calibri" w:hAnsi="Calibri" w:cs="Calibri"/>
        <w:b/>
        <w:snapToGrid w:val="0"/>
        <w:szCs w:val="26"/>
      </w:rPr>
      <w:t xml:space="preserve"> No. 90</w:t>
    </w:r>
    <w:r w:rsidR="001972E0" w:rsidRPr="001972E0">
      <w:rPr>
        <w:rFonts w:ascii="Calibri" w:hAnsi="Calibri" w:cs="Calibri"/>
        <w:b/>
        <w:snapToGrid w:val="0"/>
        <w:szCs w:val="26"/>
      </w:rPr>
      <w:t>2235</w:t>
    </w:r>
    <w:r w:rsidR="00530140" w:rsidRPr="001972E0">
      <w:rPr>
        <w:rFonts w:ascii="Calibri" w:hAnsi="Calibri" w:cs="Calibri"/>
        <w:b/>
        <w:snapToGrid w:val="0"/>
        <w:szCs w:val="26"/>
      </w:rPr>
      <w:t xml:space="preserve">, </w:t>
    </w:r>
    <w:r w:rsidR="002568B0" w:rsidRPr="001972E0">
      <w:rPr>
        <w:rFonts w:ascii="Calibri" w:hAnsi="Calibri" w:cs="Calibri"/>
        <w:b/>
        <w:snapToGrid w:val="0"/>
        <w:szCs w:val="26"/>
      </w:rPr>
      <w:t xml:space="preserve">Bidders Conferences Attendees </w:t>
    </w:r>
    <w:r w:rsidRPr="001972E0"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wFAFEaCs8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603D"/>
    <w:rsid w:val="00064897"/>
    <w:rsid w:val="000655C4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441CF"/>
    <w:rsid w:val="001547ED"/>
    <w:rsid w:val="0015709F"/>
    <w:rsid w:val="001615E0"/>
    <w:rsid w:val="001658C6"/>
    <w:rsid w:val="00182B8E"/>
    <w:rsid w:val="00190085"/>
    <w:rsid w:val="001972E0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1F6EF8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3BCC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678F1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76C4C"/>
    <w:rsid w:val="00496EB6"/>
    <w:rsid w:val="004A1812"/>
    <w:rsid w:val="004A30AD"/>
    <w:rsid w:val="004B1157"/>
    <w:rsid w:val="004D551E"/>
    <w:rsid w:val="004E0CBC"/>
    <w:rsid w:val="004E55D5"/>
    <w:rsid w:val="00530140"/>
    <w:rsid w:val="0053674F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19"/>
    <w:rsid w:val="0073748D"/>
    <w:rsid w:val="00741E10"/>
    <w:rsid w:val="00742BFC"/>
    <w:rsid w:val="00753338"/>
    <w:rsid w:val="00776D6B"/>
    <w:rsid w:val="007775E5"/>
    <w:rsid w:val="0078414A"/>
    <w:rsid w:val="00791FDA"/>
    <w:rsid w:val="00796B94"/>
    <w:rsid w:val="007D2BCB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70E9"/>
    <w:rsid w:val="00B933E0"/>
    <w:rsid w:val="00BA35BB"/>
    <w:rsid w:val="00BA3A39"/>
    <w:rsid w:val="00BA4935"/>
    <w:rsid w:val="00BB7491"/>
    <w:rsid w:val="00BD7C4F"/>
    <w:rsid w:val="00C10E04"/>
    <w:rsid w:val="00C153CA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75594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A50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558CE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msonormal0">
    <w:name w:val="msonormal"/>
    <w:basedOn w:val="Normal"/>
    <w:rsid w:val="001972E0"/>
    <w:pPr>
      <w:spacing w:before="100" w:beforeAutospacing="1" w:after="100" w:afterAutospacing="1"/>
    </w:pPr>
    <w:rPr>
      <w:sz w:val="24"/>
      <w:szCs w:val="24"/>
    </w:rPr>
  </w:style>
  <w:style w:type="paragraph" w:customStyle="1" w:styleId="xl66">
    <w:name w:val="xl66"/>
    <w:basedOn w:val="Normal"/>
    <w:rsid w:val="001972E0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67">
    <w:name w:val="xl67"/>
    <w:basedOn w:val="Normal"/>
    <w:rsid w:val="001972E0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68">
    <w:name w:val="xl68"/>
    <w:basedOn w:val="Normal"/>
    <w:rsid w:val="001972E0"/>
    <w:pPr>
      <w:spacing w:before="100" w:beforeAutospacing="1" w:after="100" w:afterAutospacing="1"/>
    </w:pPr>
    <w:rPr>
      <w:rFonts w:ascii="Arial Narrow" w:hAnsi="Arial Narrow"/>
      <w:b/>
      <w:bCs/>
      <w:sz w:val="18"/>
      <w:szCs w:val="18"/>
    </w:rPr>
  </w:style>
  <w:style w:type="paragraph" w:customStyle="1" w:styleId="xl69">
    <w:name w:val="xl69"/>
    <w:basedOn w:val="Normal"/>
    <w:rsid w:val="001972E0"/>
    <w:pP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71">
    <w:name w:val="xl71"/>
    <w:basedOn w:val="Normal"/>
    <w:rsid w:val="001972E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2">
    <w:name w:val="xl72"/>
    <w:basedOn w:val="Normal"/>
    <w:rsid w:val="001972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3">
    <w:name w:val="xl73"/>
    <w:basedOn w:val="Normal"/>
    <w:rsid w:val="001972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4">
    <w:name w:val="xl74"/>
    <w:basedOn w:val="Normal"/>
    <w:rsid w:val="001972E0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75">
    <w:name w:val="xl75"/>
    <w:basedOn w:val="Normal"/>
    <w:rsid w:val="001972E0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6">
    <w:name w:val="xl76"/>
    <w:basedOn w:val="Normal"/>
    <w:rsid w:val="001972E0"/>
    <w:pPr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7">
    <w:name w:val="xl77"/>
    <w:basedOn w:val="Normal"/>
    <w:rsid w:val="001972E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78">
    <w:name w:val="xl78"/>
    <w:basedOn w:val="Normal"/>
    <w:rsid w:val="001972E0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79">
    <w:name w:val="xl79"/>
    <w:basedOn w:val="Normal"/>
    <w:rsid w:val="001972E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80">
    <w:name w:val="xl80"/>
    <w:basedOn w:val="Normal"/>
    <w:rsid w:val="001972E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1">
    <w:name w:val="xl81"/>
    <w:basedOn w:val="Normal"/>
    <w:rsid w:val="001972E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2">
    <w:name w:val="xl82"/>
    <w:basedOn w:val="Normal"/>
    <w:rsid w:val="001972E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3">
    <w:name w:val="xl83"/>
    <w:basedOn w:val="Normal"/>
    <w:rsid w:val="001972E0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4">
    <w:name w:val="xl84"/>
    <w:basedOn w:val="Normal"/>
    <w:rsid w:val="001972E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5">
    <w:name w:val="xl85"/>
    <w:basedOn w:val="Normal"/>
    <w:rsid w:val="001972E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86">
    <w:name w:val="xl86"/>
    <w:basedOn w:val="Normal"/>
    <w:rsid w:val="001972E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87">
    <w:name w:val="xl87"/>
    <w:basedOn w:val="Normal"/>
    <w:rsid w:val="001972E0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88">
    <w:name w:val="xl88"/>
    <w:basedOn w:val="Normal"/>
    <w:rsid w:val="001972E0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 Narrow" w:hAnsi="Arial Narrow"/>
      <w:sz w:val="24"/>
      <w:szCs w:val="24"/>
    </w:rPr>
  </w:style>
  <w:style w:type="paragraph" w:customStyle="1" w:styleId="xl89">
    <w:name w:val="xl89"/>
    <w:basedOn w:val="Normal"/>
    <w:rsid w:val="001972E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0">
    <w:name w:val="xl90"/>
    <w:basedOn w:val="Normal"/>
    <w:rsid w:val="001972E0"/>
    <w:pPr>
      <w:pBdr>
        <w:top w:val="single" w:sz="8" w:space="0" w:color="auto"/>
        <w:left w:val="single" w:sz="4" w:space="0" w:color="FFFF00"/>
        <w:bottom w:val="single" w:sz="8" w:space="0" w:color="auto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1">
    <w:name w:val="xl91"/>
    <w:basedOn w:val="Normal"/>
    <w:rsid w:val="001972E0"/>
    <w:pPr>
      <w:pBdr>
        <w:top w:val="single" w:sz="8" w:space="0" w:color="auto"/>
        <w:left w:val="single" w:sz="4" w:space="0" w:color="FFFF00"/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4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0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sknipp@naviabenefits.co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Props1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6D0C058-A731-4563-B94F-BD8D12506FC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http://schemas.microsoft.com/office/2006/metadata/properties"/>
    <ds:schemaRef ds:uri="dada2d04-0b79-4859-9945-2f68777d8c2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8</Pages>
  <Words>10890</Words>
  <Characters>62076</Characters>
  <Application>Microsoft Office Word</Application>
  <DocSecurity>0</DocSecurity>
  <Lines>517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72821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Handy, Kachina  GSA - Procurement Department</cp:lastModifiedBy>
  <cp:revision>3</cp:revision>
  <cp:lastPrinted>1900-01-01T08:00:00Z</cp:lastPrinted>
  <dcterms:created xsi:type="dcterms:W3CDTF">2022-12-16T22:08:00Z</dcterms:created>
  <dcterms:modified xsi:type="dcterms:W3CDTF">2022-12-19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502a3e989932a66f442a73117b3ec9fc266a2158756015ba80e9e4b4a3db93aa</vt:lpwstr>
  </property>
</Properties>
</file>